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EA5B41" w14:textId="1F4D7795" w:rsidR="001D79B9" w:rsidRPr="007A0480" w:rsidRDefault="001D79B9" w:rsidP="001D79B9">
      <w:pPr>
        <w:pStyle w:val="a9"/>
        <w:spacing w:afterLines="150" w:after="360"/>
        <w:rPr>
          <w:rFonts w:ascii="Arial" w:hAnsi="Arial" w:cs="Arial"/>
          <w:sz w:val="24"/>
          <w:szCs w:val="24"/>
        </w:rPr>
      </w:pPr>
      <w:bookmarkStart w:id="0" w:name="_Ref31871376"/>
      <w:bookmarkStart w:id="1" w:name="_Toc38898068"/>
      <w:r w:rsidRPr="007A0480">
        <w:rPr>
          <w:rFonts w:ascii="Arial" w:hAnsi="Arial" w:cs="Arial"/>
          <w:sz w:val="24"/>
          <w:szCs w:val="24"/>
        </w:rPr>
        <w:t xml:space="preserve">ANNEX </w:t>
      </w:r>
      <w:r w:rsidRPr="001E645A">
        <w:rPr>
          <w:rFonts w:ascii="Arial" w:hAnsi="Arial" w:cs="Arial"/>
          <w:sz w:val="24"/>
          <w:szCs w:val="24"/>
        </w:rPr>
        <w:fldChar w:fldCharType="begin"/>
      </w:r>
      <w:r w:rsidRPr="007A0480">
        <w:rPr>
          <w:rFonts w:ascii="Arial" w:hAnsi="Arial" w:cs="Arial"/>
          <w:sz w:val="24"/>
          <w:szCs w:val="24"/>
        </w:rPr>
        <w:instrText xml:space="preserve"> SEQ ANNEX \* ARABIC </w:instrText>
      </w:r>
      <w:r w:rsidRPr="001E645A">
        <w:rPr>
          <w:rFonts w:ascii="Arial" w:hAnsi="Arial" w:cs="Arial"/>
          <w:sz w:val="24"/>
          <w:szCs w:val="24"/>
        </w:rPr>
        <w:fldChar w:fldCharType="separate"/>
      </w:r>
      <w:r w:rsidR="00C41D31">
        <w:rPr>
          <w:rFonts w:ascii="Arial" w:hAnsi="Arial" w:cs="Arial"/>
          <w:noProof/>
          <w:sz w:val="24"/>
          <w:szCs w:val="24"/>
        </w:rPr>
        <w:t>3</w:t>
      </w:r>
      <w:r w:rsidRPr="001E645A">
        <w:rPr>
          <w:rFonts w:ascii="Arial" w:hAnsi="Arial" w:cs="Arial"/>
          <w:sz w:val="24"/>
          <w:szCs w:val="24"/>
        </w:rPr>
        <w:fldChar w:fldCharType="end"/>
      </w:r>
      <w:bookmarkEnd w:id="0"/>
      <w:r w:rsidRPr="007A0480">
        <w:rPr>
          <w:rFonts w:ascii="Arial" w:hAnsi="Arial" w:cs="Arial"/>
          <w:sz w:val="24"/>
          <w:szCs w:val="24"/>
        </w:rPr>
        <w:t xml:space="preserve">: </w:t>
      </w:r>
      <w:r w:rsidR="002F0F13" w:rsidRPr="001E645A">
        <w:rPr>
          <w:rFonts w:ascii="Arial" w:hAnsi="Arial" w:cs="Arial"/>
          <w:sz w:val="24"/>
          <w:szCs w:val="24"/>
        </w:rPr>
        <w:t>Monthly</w:t>
      </w:r>
      <w:r w:rsidRPr="00726B48">
        <w:rPr>
          <w:rFonts w:ascii="Arial" w:hAnsi="Arial" w:cs="Arial"/>
          <w:sz w:val="24"/>
          <w:szCs w:val="24"/>
        </w:rPr>
        <w:t xml:space="preserve"> Reporting Form for </w:t>
      </w:r>
      <w:r w:rsidR="00706055" w:rsidRPr="00726B48">
        <w:rPr>
          <w:rFonts w:ascii="Arial" w:hAnsi="Arial" w:cs="Arial"/>
          <w:sz w:val="24"/>
          <w:szCs w:val="24"/>
        </w:rPr>
        <w:t>ENTREPOSE</w:t>
      </w:r>
      <w:r w:rsidRPr="00A826D6">
        <w:rPr>
          <w:rFonts w:ascii="Arial" w:hAnsi="Arial" w:cs="Arial"/>
          <w:sz w:val="24"/>
          <w:szCs w:val="24"/>
        </w:rPr>
        <w:t xml:space="preserve"> Facilitators</w:t>
      </w:r>
      <w:r w:rsidR="00F36CEF" w:rsidRPr="00BF3AAE">
        <w:rPr>
          <w:rFonts w:ascii="Arial" w:hAnsi="Arial" w:cs="Arial"/>
          <w:sz w:val="24"/>
          <w:szCs w:val="24"/>
        </w:rPr>
        <w:br/>
      </w:r>
      <w:r w:rsidR="00F36CEF" w:rsidRPr="007A0480">
        <w:rPr>
          <w:rFonts w:ascii="Arial" w:hAnsi="Arial" w:cs="Arial"/>
          <w:b w:val="0"/>
          <w:bCs w:val="0"/>
          <w:sz w:val="24"/>
          <w:szCs w:val="24"/>
        </w:rPr>
        <w:t>(The form should be filled for each group batch.)</w:t>
      </w:r>
      <w:bookmarkEnd w:id="1"/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413"/>
        <w:gridCol w:w="1276"/>
        <w:gridCol w:w="1630"/>
        <w:gridCol w:w="212"/>
        <w:gridCol w:w="1134"/>
        <w:gridCol w:w="1418"/>
        <w:gridCol w:w="992"/>
        <w:gridCol w:w="1553"/>
      </w:tblGrid>
      <w:tr w:rsidR="001D79B9" w:rsidRPr="007A0480" w14:paraId="4864CBBB" w14:textId="77777777" w:rsidTr="00F36CEF">
        <w:tc>
          <w:tcPr>
            <w:tcW w:w="1413" w:type="dxa"/>
            <w:tcBorders>
              <w:right w:val="nil"/>
            </w:tcBorders>
          </w:tcPr>
          <w:p w14:paraId="6FBB9DC2" w14:textId="77777777" w:rsidR="001D79B9" w:rsidRPr="007A0480" w:rsidRDefault="001D79B9" w:rsidP="002A6C98">
            <w:pPr>
              <w:rPr>
                <w:rFonts w:ascii="Arial" w:hAnsi="Arial" w:cs="Arial"/>
                <w:sz w:val="18"/>
                <w:lang w:val="en-US"/>
              </w:rPr>
            </w:pPr>
            <w:r w:rsidRPr="007A0480">
              <w:rPr>
                <w:rFonts w:ascii="Arial" w:hAnsi="Arial" w:cs="Arial"/>
                <w:sz w:val="18"/>
              </w:rPr>
              <w:t>Facilitator’s Name:</w:t>
            </w:r>
          </w:p>
          <w:p w14:paraId="0BA010D1" w14:textId="77777777" w:rsidR="001D79B9" w:rsidRPr="007A0480" w:rsidRDefault="001D79B9" w:rsidP="002A6C98">
            <w:pPr>
              <w:rPr>
                <w:rFonts w:ascii="Arial" w:hAnsi="Arial" w:cs="Arial"/>
                <w:sz w:val="18"/>
                <w:lang w:val="en-US"/>
              </w:rPr>
            </w:pPr>
          </w:p>
        </w:tc>
        <w:tc>
          <w:tcPr>
            <w:tcW w:w="2906" w:type="dxa"/>
            <w:gridSpan w:val="2"/>
            <w:tcBorders>
              <w:left w:val="nil"/>
            </w:tcBorders>
          </w:tcPr>
          <w:p w14:paraId="16B1E6CA" w14:textId="77777777" w:rsidR="001D79B9" w:rsidRPr="007A0480" w:rsidRDefault="001D79B9" w:rsidP="002A6C98">
            <w:pPr>
              <w:rPr>
                <w:rFonts w:ascii="Arial" w:hAnsi="Arial" w:cs="Arial"/>
                <w:sz w:val="18"/>
                <w:lang w:val="en-US"/>
              </w:rPr>
            </w:pPr>
          </w:p>
          <w:p w14:paraId="41EF8416" w14:textId="77777777" w:rsidR="001D79B9" w:rsidRPr="007A0480" w:rsidRDefault="001D79B9" w:rsidP="002A6C98">
            <w:pPr>
              <w:rPr>
                <w:rFonts w:ascii="Arial" w:hAnsi="Arial" w:cs="Arial"/>
                <w:sz w:val="18"/>
                <w:lang w:val="en-US"/>
              </w:rPr>
            </w:pPr>
          </w:p>
          <w:p w14:paraId="1CAB1C62" w14:textId="77777777" w:rsidR="001D79B9" w:rsidRPr="007A0480" w:rsidRDefault="001D79B9" w:rsidP="002A6C98">
            <w:pPr>
              <w:rPr>
                <w:rFonts w:ascii="Arial" w:hAnsi="Arial" w:cs="Arial"/>
                <w:sz w:val="18"/>
                <w:lang w:val="en-US"/>
              </w:rPr>
            </w:pPr>
          </w:p>
        </w:tc>
        <w:tc>
          <w:tcPr>
            <w:tcW w:w="1346" w:type="dxa"/>
            <w:gridSpan w:val="2"/>
            <w:tcBorders>
              <w:right w:val="nil"/>
            </w:tcBorders>
          </w:tcPr>
          <w:p w14:paraId="6B6C8DA7" w14:textId="77777777" w:rsidR="001D79B9" w:rsidRPr="007A0480" w:rsidRDefault="001D79B9" w:rsidP="002A6C98">
            <w:pPr>
              <w:rPr>
                <w:rFonts w:ascii="Arial" w:hAnsi="Arial" w:cs="Arial"/>
                <w:sz w:val="18"/>
                <w:lang w:val="en-US"/>
              </w:rPr>
            </w:pPr>
            <w:r w:rsidRPr="007A0480">
              <w:rPr>
                <w:rFonts w:ascii="Arial" w:hAnsi="Arial" w:cs="Arial"/>
                <w:sz w:val="18"/>
              </w:rPr>
              <w:t>Designation:</w:t>
            </w:r>
          </w:p>
        </w:tc>
        <w:tc>
          <w:tcPr>
            <w:tcW w:w="3963" w:type="dxa"/>
            <w:gridSpan w:val="3"/>
            <w:tcBorders>
              <w:left w:val="nil"/>
            </w:tcBorders>
          </w:tcPr>
          <w:p w14:paraId="3E832665" w14:textId="77777777" w:rsidR="001D79B9" w:rsidRPr="007A0480" w:rsidRDefault="001D79B9" w:rsidP="002A6C98">
            <w:pPr>
              <w:rPr>
                <w:rFonts w:ascii="Arial" w:hAnsi="Arial" w:cs="Arial"/>
                <w:sz w:val="18"/>
                <w:lang w:val="en-US"/>
              </w:rPr>
            </w:pPr>
          </w:p>
        </w:tc>
      </w:tr>
      <w:tr w:rsidR="00127B98" w:rsidRPr="007A0480" w14:paraId="56C35CCD" w14:textId="77777777" w:rsidTr="00F36CEF">
        <w:tc>
          <w:tcPr>
            <w:tcW w:w="1413" w:type="dxa"/>
            <w:tcBorders>
              <w:bottom w:val="single" w:sz="4" w:space="0" w:color="auto"/>
              <w:right w:val="nil"/>
            </w:tcBorders>
          </w:tcPr>
          <w:p w14:paraId="3E5C97E8" w14:textId="7242D4C0" w:rsidR="00127B98" w:rsidRPr="007A0480" w:rsidRDefault="00127B98" w:rsidP="00273C7D">
            <w:pPr>
              <w:jc w:val="left"/>
              <w:rPr>
                <w:rFonts w:ascii="Arial" w:hAnsi="Arial" w:cs="Arial"/>
                <w:sz w:val="18"/>
                <w:lang w:val="en-US"/>
              </w:rPr>
            </w:pPr>
            <w:r w:rsidRPr="007A0480">
              <w:rPr>
                <w:rFonts w:ascii="Arial" w:hAnsi="Arial" w:cs="Arial"/>
                <w:sz w:val="18"/>
              </w:rPr>
              <w:t>Group Batch:</w:t>
            </w:r>
          </w:p>
        </w:tc>
        <w:tc>
          <w:tcPr>
            <w:tcW w:w="1276" w:type="dxa"/>
            <w:tcBorders>
              <w:left w:val="nil"/>
              <w:bottom w:val="single" w:sz="4" w:space="0" w:color="auto"/>
              <w:right w:val="nil"/>
            </w:tcBorders>
          </w:tcPr>
          <w:p w14:paraId="5E6D5A34" w14:textId="0B02AAEE" w:rsidR="00127B98" w:rsidRPr="00805A23" w:rsidRDefault="00127B98" w:rsidP="002A6C98">
            <w:pPr>
              <w:jc w:val="left"/>
              <w:rPr>
                <w:rFonts w:ascii="Arial" w:hAnsi="Arial" w:cs="Arial"/>
                <w:sz w:val="14"/>
                <w:szCs w:val="16"/>
                <w:lang w:val="en-US"/>
              </w:rPr>
            </w:pPr>
            <w:r w:rsidRPr="007A0480">
              <w:rPr>
                <w:rFonts w:ascii="Arial" w:hAnsi="Arial" w:cs="Arial"/>
                <w:sz w:val="14"/>
                <w:szCs w:val="16"/>
              </w:rPr>
              <w:t xml:space="preserve">Group ID:    </w:t>
            </w:r>
          </w:p>
        </w:tc>
        <w:tc>
          <w:tcPr>
            <w:tcW w:w="1842" w:type="dxa"/>
            <w:gridSpan w:val="2"/>
            <w:tcBorders>
              <w:left w:val="nil"/>
              <w:bottom w:val="single" w:sz="4" w:space="0" w:color="auto"/>
            </w:tcBorders>
          </w:tcPr>
          <w:p w14:paraId="05CB9FEB" w14:textId="0064349F" w:rsidR="00127B98" w:rsidRPr="001E645A" w:rsidRDefault="00127B98" w:rsidP="002A6C98">
            <w:pPr>
              <w:jc w:val="left"/>
              <w:rPr>
                <w:rFonts w:ascii="Arial" w:hAnsi="Arial" w:cs="Arial"/>
                <w:sz w:val="14"/>
                <w:szCs w:val="16"/>
                <w:lang w:val="en-US"/>
              </w:rPr>
            </w:pPr>
            <w:r w:rsidRPr="007A0480">
              <w:rPr>
                <w:rFonts w:ascii="Arial" w:hAnsi="Arial" w:cs="Arial"/>
                <w:sz w:val="14"/>
                <w:szCs w:val="16"/>
                <w:lang w:val="en-US"/>
              </w:rPr>
              <w:t>No of Patients:</w:t>
            </w:r>
          </w:p>
        </w:tc>
        <w:tc>
          <w:tcPr>
            <w:tcW w:w="1134" w:type="dxa"/>
            <w:tcBorders>
              <w:left w:val="nil"/>
              <w:bottom w:val="single" w:sz="4" w:space="0" w:color="auto"/>
              <w:right w:val="nil"/>
            </w:tcBorders>
          </w:tcPr>
          <w:p w14:paraId="6FC2ADD8" w14:textId="07135F71" w:rsidR="00127B98" w:rsidRPr="00A826D6" w:rsidRDefault="00127B98" w:rsidP="002A6C98">
            <w:pPr>
              <w:jc w:val="left"/>
              <w:rPr>
                <w:rFonts w:ascii="Arial" w:hAnsi="Arial" w:cs="Arial"/>
                <w:sz w:val="18"/>
                <w:lang w:val="en-US"/>
              </w:rPr>
            </w:pPr>
            <w:r w:rsidRPr="00726B48">
              <w:rPr>
                <w:rFonts w:ascii="Arial" w:hAnsi="Arial" w:cs="Arial"/>
                <w:sz w:val="18"/>
                <w:lang w:val="en-US"/>
              </w:rPr>
              <w:t>Covering Month (MM/YY):</w:t>
            </w:r>
          </w:p>
        </w:tc>
        <w:tc>
          <w:tcPr>
            <w:tcW w:w="1418" w:type="dxa"/>
            <w:tcBorders>
              <w:left w:val="nil"/>
              <w:bottom w:val="single" w:sz="4" w:space="0" w:color="auto"/>
            </w:tcBorders>
          </w:tcPr>
          <w:p w14:paraId="1E3B836B" w14:textId="6EF69C00" w:rsidR="00127B98" w:rsidRPr="00BF3AAE" w:rsidRDefault="00127B98" w:rsidP="002A6C98">
            <w:pPr>
              <w:jc w:val="left"/>
              <w:rPr>
                <w:rFonts w:ascii="Arial" w:hAnsi="Arial" w:cs="Arial"/>
                <w:sz w:val="16"/>
                <w:szCs w:val="18"/>
                <w:lang w:val="en-US"/>
              </w:rPr>
            </w:pPr>
          </w:p>
        </w:tc>
        <w:tc>
          <w:tcPr>
            <w:tcW w:w="992" w:type="dxa"/>
            <w:tcBorders>
              <w:bottom w:val="single" w:sz="4" w:space="0" w:color="auto"/>
              <w:right w:val="nil"/>
            </w:tcBorders>
          </w:tcPr>
          <w:p w14:paraId="6C2D5D7F" w14:textId="77777777" w:rsidR="00127B98" w:rsidRPr="007A0480" w:rsidRDefault="00127B98" w:rsidP="002A6C98">
            <w:pPr>
              <w:rPr>
                <w:rFonts w:ascii="Arial" w:hAnsi="Arial" w:cs="Arial"/>
                <w:sz w:val="18"/>
                <w:lang w:val="en-US"/>
              </w:rPr>
            </w:pPr>
            <w:r w:rsidRPr="007A0480">
              <w:rPr>
                <w:rFonts w:ascii="Arial" w:hAnsi="Arial" w:cs="Arial"/>
                <w:sz w:val="18"/>
              </w:rPr>
              <w:t>Facility:</w:t>
            </w:r>
          </w:p>
          <w:p w14:paraId="2368CD7B" w14:textId="77777777" w:rsidR="00127B98" w:rsidRPr="007A0480" w:rsidRDefault="00127B98" w:rsidP="002A6C98">
            <w:pPr>
              <w:rPr>
                <w:rFonts w:ascii="Arial" w:hAnsi="Arial" w:cs="Arial"/>
                <w:sz w:val="18"/>
                <w:lang w:val="en-US"/>
              </w:rPr>
            </w:pPr>
          </w:p>
          <w:p w14:paraId="069FBEFB" w14:textId="77777777" w:rsidR="00127B98" w:rsidRPr="007A0480" w:rsidRDefault="00127B98" w:rsidP="002A6C98">
            <w:pPr>
              <w:rPr>
                <w:rFonts w:ascii="Arial" w:hAnsi="Arial" w:cs="Arial"/>
                <w:sz w:val="18"/>
                <w:lang w:val="en-US"/>
              </w:rPr>
            </w:pPr>
          </w:p>
        </w:tc>
        <w:tc>
          <w:tcPr>
            <w:tcW w:w="1553" w:type="dxa"/>
            <w:tcBorders>
              <w:left w:val="nil"/>
              <w:bottom w:val="single" w:sz="4" w:space="0" w:color="auto"/>
            </w:tcBorders>
          </w:tcPr>
          <w:p w14:paraId="396E47C0" w14:textId="77777777" w:rsidR="00127B98" w:rsidRPr="00805A23" w:rsidRDefault="00127B98" w:rsidP="002A6C98">
            <w:pPr>
              <w:rPr>
                <w:rFonts w:ascii="Arial" w:hAnsi="Arial" w:cs="Arial"/>
                <w:sz w:val="18"/>
                <w:lang w:val="en-US"/>
              </w:rPr>
            </w:pPr>
          </w:p>
        </w:tc>
      </w:tr>
    </w:tbl>
    <w:p w14:paraId="5CCE40EA" w14:textId="77777777" w:rsidR="00273C7D" w:rsidRPr="007A0480" w:rsidRDefault="00273C7D" w:rsidP="001D79B9">
      <w:pPr>
        <w:rPr>
          <w:sz w:val="18"/>
          <w:szCs w:val="20"/>
        </w:rPr>
      </w:pPr>
    </w:p>
    <w:tbl>
      <w:tblPr>
        <w:tblStyle w:val="12"/>
        <w:tblW w:w="9657" w:type="dxa"/>
        <w:tblLook w:val="04A0" w:firstRow="1" w:lastRow="0" w:firstColumn="1" w:lastColumn="0" w:noHBand="0" w:noVBand="1"/>
      </w:tblPr>
      <w:tblGrid>
        <w:gridCol w:w="701"/>
        <w:gridCol w:w="1700"/>
        <w:gridCol w:w="2685"/>
        <w:gridCol w:w="908"/>
        <w:gridCol w:w="2528"/>
        <w:gridCol w:w="1135"/>
      </w:tblGrid>
      <w:tr w:rsidR="00273C7D" w:rsidRPr="007A0480" w14:paraId="5FDB7AD2" w14:textId="77777777" w:rsidTr="00BD10F1">
        <w:trPr>
          <w:cantSplit/>
          <w:trHeight w:val="240"/>
          <w:tblHeader/>
        </w:trPr>
        <w:tc>
          <w:tcPr>
            <w:tcW w:w="701" w:type="dxa"/>
            <w:vMerge w:val="restart"/>
            <w:shd w:val="pct12" w:color="auto" w:fill="auto"/>
            <w:vAlign w:val="center"/>
          </w:tcPr>
          <w:p w14:paraId="72019C8C" w14:textId="77777777" w:rsidR="00273C7D" w:rsidRPr="007A0480" w:rsidRDefault="00273C7D" w:rsidP="002A6C98">
            <w:pPr>
              <w:snapToGrid w:val="0"/>
              <w:jc w:val="center"/>
              <w:rPr>
                <w:rFonts w:ascii="Arial Narrow" w:hAnsi="Arial Narrow" w:cs="Arial"/>
                <w:b/>
                <w:iCs/>
                <w:sz w:val="22"/>
              </w:rPr>
            </w:pPr>
          </w:p>
        </w:tc>
        <w:tc>
          <w:tcPr>
            <w:tcW w:w="1700" w:type="dxa"/>
            <w:vMerge w:val="restart"/>
            <w:shd w:val="pct12" w:color="auto" w:fill="auto"/>
            <w:vAlign w:val="center"/>
          </w:tcPr>
          <w:p w14:paraId="42DFA33E" w14:textId="77777777" w:rsidR="00273C7D" w:rsidRPr="00805A23" w:rsidRDefault="00273C7D" w:rsidP="002A6C98">
            <w:pPr>
              <w:snapToGrid w:val="0"/>
              <w:jc w:val="center"/>
              <w:rPr>
                <w:rFonts w:ascii="Arial Narrow" w:eastAsiaTheme="minorEastAsia" w:hAnsi="Arial Narrow"/>
                <w:b/>
                <w:bCs/>
                <w:sz w:val="20"/>
                <w:szCs w:val="21"/>
              </w:rPr>
            </w:pPr>
            <w:r w:rsidRPr="00805A23">
              <w:rPr>
                <w:rFonts w:ascii="Arial Narrow" w:eastAsiaTheme="minorEastAsia" w:hAnsi="Arial Narrow"/>
                <w:b/>
                <w:bCs/>
                <w:sz w:val="20"/>
                <w:szCs w:val="21"/>
              </w:rPr>
              <w:t>Data</w:t>
            </w:r>
          </w:p>
          <w:p w14:paraId="18864915" w14:textId="77777777" w:rsidR="00273C7D" w:rsidRPr="007A0480" w:rsidRDefault="00273C7D" w:rsidP="002A6C98">
            <w:pPr>
              <w:snapToGrid w:val="0"/>
              <w:jc w:val="center"/>
              <w:rPr>
                <w:rFonts w:ascii="Arial Narrow" w:hAnsi="Arial Narrow" w:cs="Arial"/>
                <w:b/>
                <w:bCs/>
                <w:iCs/>
                <w:sz w:val="22"/>
              </w:rPr>
            </w:pPr>
            <w:r w:rsidRPr="00805A23">
              <w:rPr>
                <w:rFonts w:ascii="Arial Narrow" w:eastAsiaTheme="minorEastAsia" w:hAnsi="Arial Narrow"/>
                <w:b/>
                <w:bCs/>
                <w:iCs/>
                <w:sz w:val="20"/>
                <w:szCs w:val="21"/>
              </w:rPr>
              <w:t>(MM/DD/YY)</w:t>
            </w:r>
          </w:p>
        </w:tc>
        <w:tc>
          <w:tcPr>
            <w:tcW w:w="2685" w:type="dxa"/>
            <w:vMerge w:val="restart"/>
            <w:shd w:val="pct12" w:color="auto" w:fill="auto"/>
            <w:vAlign w:val="center"/>
          </w:tcPr>
          <w:p w14:paraId="72AE7002" w14:textId="77777777" w:rsidR="00273C7D" w:rsidRPr="007A0480" w:rsidRDefault="00273C7D" w:rsidP="002A6C98">
            <w:pPr>
              <w:snapToGrid w:val="0"/>
              <w:jc w:val="center"/>
              <w:rPr>
                <w:rFonts w:ascii="Arial Narrow" w:hAnsi="Arial Narrow" w:cs="Arial"/>
                <w:b/>
                <w:bCs/>
                <w:iCs/>
                <w:sz w:val="22"/>
              </w:rPr>
            </w:pPr>
            <w:r w:rsidRPr="00805A23">
              <w:rPr>
                <w:rFonts w:ascii="Arial Narrow" w:eastAsiaTheme="minorEastAsia" w:hAnsi="Arial Narrow"/>
                <w:b/>
                <w:bCs/>
              </w:rPr>
              <w:t>Co-facilitator</w:t>
            </w:r>
          </w:p>
        </w:tc>
        <w:tc>
          <w:tcPr>
            <w:tcW w:w="3436" w:type="dxa"/>
            <w:gridSpan w:val="2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390F74D1" w14:textId="60806072" w:rsidR="00273C7D" w:rsidRPr="00805A23" w:rsidRDefault="00273C7D" w:rsidP="002A6C98">
            <w:pPr>
              <w:snapToGrid w:val="0"/>
              <w:jc w:val="center"/>
              <w:rPr>
                <w:rFonts w:ascii="Arial Narrow" w:eastAsiaTheme="minorEastAsia" w:hAnsi="Arial Narrow"/>
                <w:b/>
                <w:bCs/>
              </w:rPr>
            </w:pPr>
            <w:r w:rsidRPr="007A0480">
              <w:rPr>
                <w:rFonts w:ascii="Arial Narrow" w:hAnsi="Arial Narrow" w:cs="Arial"/>
                <w:b/>
                <w:bCs/>
                <w:iCs/>
                <w:sz w:val="22"/>
              </w:rPr>
              <w:t>Session</w:t>
            </w:r>
          </w:p>
        </w:tc>
        <w:tc>
          <w:tcPr>
            <w:tcW w:w="1135" w:type="dxa"/>
            <w:vMerge w:val="restart"/>
            <w:shd w:val="pct12" w:color="auto" w:fill="auto"/>
            <w:vAlign w:val="center"/>
          </w:tcPr>
          <w:p w14:paraId="4D183B04" w14:textId="067E5F02" w:rsidR="00273C7D" w:rsidRPr="007A0480" w:rsidRDefault="00273C7D" w:rsidP="002A6C98">
            <w:pPr>
              <w:snapToGrid w:val="0"/>
              <w:jc w:val="center"/>
              <w:rPr>
                <w:rFonts w:ascii="Arial Narrow" w:hAnsi="Arial Narrow" w:cs="Arial"/>
                <w:b/>
                <w:bCs/>
                <w:iCs/>
                <w:sz w:val="22"/>
              </w:rPr>
            </w:pPr>
            <w:r w:rsidRPr="00805A23">
              <w:rPr>
                <w:rFonts w:ascii="Arial Narrow" w:eastAsiaTheme="minorEastAsia" w:hAnsi="Arial Narrow"/>
                <w:b/>
                <w:bCs/>
              </w:rPr>
              <w:t>Number in the Group</w:t>
            </w:r>
          </w:p>
        </w:tc>
      </w:tr>
      <w:tr w:rsidR="00273C7D" w:rsidRPr="007A0480" w14:paraId="5CA0408B" w14:textId="77777777" w:rsidTr="00BD10F1">
        <w:trPr>
          <w:cantSplit/>
          <w:trHeight w:val="240"/>
          <w:tblHeader/>
        </w:trPr>
        <w:tc>
          <w:tcPr>
            <w:tcW w:w="701" w:type="dxa"/>
            <w:vMerge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093A1B80" w14:textId="77777777" w:rsidR="00273C7D" w:rsidRPr="007A0480" w:rsidRDefault="00273C7D" w:rsidP="00273C7D">
            <w:pPr>
              <w:snapToGrid w:val="0"/>
              <w:jc w:val="center"/>
              <w:rPr>
                <w:rFonts w:ascii="Arial Narrow" w:hAnsi="Arial Narrow" w:cs="Arial"/>
                <w:b/>
                <w:iCs/>
                <w:sz w:val="22"/>
              </w:rPr>
            </w:pPr>
          </w:p>
        </w:tc>
        <w:tc>
          <w:tcPr>
            <w:tcW w:w="1700" w:type="dxa"/>
            <w:vMerge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153DBCBE" w14:textId="77777777" w:rsidR="00273C7D" w:rsidRPr="00805A23" w:rsidRDefault="00273C7D" w:rsidP="00273C7D">
            <w:pPr>
              <w:snapToGrid w:val="0"/>
              <w:jc w:val="center"/>
              <w:rPr>
                <w:rFonts w:ascii="Arial Narrow" w:eastAsiaTheme="minorEastAsia" w:hAnsi="Arial Narrow"/>
                <w:b/>
                <w:bCs/>
                <w:sz w:val="20"/>
                <w:szCs w:val="21"/>
              </w:rPr>
            </w:pPr>
          </w:p>
        </w:tc>
        <w:tc>
          <w:tcPr>
            <w:tcW w:w="2685" w:type="dxa"/>
            <w:vMerge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7C7E842F" w14:textId="77777777" w:rsidR="00273C7D" w:rsidRPr="00805A23" w:rsidRDefault="00273C7D" w:rsidP="00273C7D">
            <w:pPr>
              <w:snapToGrid w:val="0"/>
              <w:jc w:val="center"/>
              <w:rPr>
                <w:rFonts w:ascii="Arial Narrow" w:eastAsiaTheme="minorEastAsia" w:hAnsi="Arial Narrow"/>
                <w:b/>
                <w:bCs/>
              </w:rPr>
            </w:pPr>
          </w:p>
        </w:tc>
        <w:tc>
          <w:tcPr>
            <w:tcW w:w="908" w:type="dxa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1CA20400" w14:textId="297E3909" w:rsidR="00273C7D" w:rsidRPr="00805A23" w:rsidRDefault="00273C7D" w:rsidP="00273C7D">
            <w:pPr>
              <w:snapToGrid w:val="0"/>
              <w:jc w:val="center"/>
              <w:rPr>
                <w:rFonts w:ascii="Arial Narrow" w:eastAsiaTheme="minorEastAsia" w:hAnsi="Arial Narrow"/>
                <w:b/>
                <w:bCs/>
              </w:rPr>
            </w:pPr>
            <w:r w:rsidRPr="00805A23">
              <w:rPr>
                <w:rFonts w:ascii="Arial Narrow" w:eastAsiaTheme="minorEastAsia" w:hAnsi="Arial Narrow"/>
                <w:b/>
                <w:bCs/>
              </w:rPr>
              <w:t>No.</w:t>
            </w:r>
          </w:p>
        </w:tc>
        <w:tc>
          <w:tcPr>
            <w:tcW w:w="2528" w:type="dxa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0E803078" w14:textId="54A25B5D" w:rsidR="00273C7D" w:rsidRPr="00805A23" w:rsidRDefault="00273C7D" w:rsidP="00273C7D">
            <w:pPr>
              <w:snapToGrid w:val="0"/>
              <w:jc w:val="center"/>
              <w:rPr>
                <w:rFonts w:ascii="Arial Narrow" w:eastAsiaTheme="minorEastAsia" w:hAnsi="Arial Narrow"/>
                <w:b/>
                <w:bCs/>
              </w:rPr>
            </w:pPr>
            <w:r w:rsidRPr="00805A23">
              <w:rPr>
                <w:rFonts w:ascii="Arial Narrow" w:eastAsiaTheme="minorEastAsia" w:hAnsi="Arial Narrow"/>
                <w:b/>
                <w:bCs/>
              </w:rPr>
              <w:t>Topic</w:t>
            </w:r>
          </w:p>
        </w:tc>
        <w:tc>
          <w:tcPr>
            <w:tcW w:w="1135" w:type="dxa"/>
            <w:vMerge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66D03579" w14:textId="77777777" w:rsidR="00273C7D" w:rsidRPr="00805A23" w:rsidRDefault="00273C7D" w:rsidP="00273C7D">
            <w:pPr>
              <w:snapToGrid w:val="0"/>
              <w:jc w:val="center"/>
              <w:rPr>
                <w:rFonts w:ascii="Arial Narrow" w:eastAsiaTheme="minorEastAsia" w:hAnsi="Arial Narrow"/>
                <w:b/>
                <w:bCs/>
              </w:rPr>
            </w:pPr>
          </w:p>
        </w:tc>
      </w:tr>
      <w:tr w:rsidR="00BD10F1" w:rsidRPr="007A0480" w14:paraId="6257652A" w14:textId="0B392DAB" w:rsidTr="00BD10F1">
        <w:trPr>
          <w:cantSplit/>
        </w:trPr>
        <w:tc>
          <w:tcPr>
            <w:tcW w:w="9657" w:type="dxa"/>
            <w:gridSpan w:val="6"/>
          </w:tcPr>
          <w:p w14:paraId="73165EF2" w14:textId="21014C65" w:rsidR="00BD10F1" w:rsidRPr="00805A23" w:rsidRDefault="00BD10F1" w:rsidP="008B08FE">
            <w:pPr>
              <w:widowControl/>
              <w:numPr>
                <w:ilvl w:val="0"/>
                <w:numId w:val="40"/>
              </w:numPr>
              <w:snapToGrid w:val="0"/>
              <w:spacing w:beforeLines="50" w:before="120"/>
              <w:jc w:val="left"/>
              <w:rPr>
                <w:rFonts w:ascii="Arial" w:eastAsiaTheme="minorEastAsia" w:hAnsi="Arial" w:cs="Arial"/>
                <w:b/>
              </w:rPr>
            </w:pPr>
            <w:r w:rsidRPr="00805A23">
              <w:rPr>
                <w:rFonts w:ascii="Arial" w:eastAsiaTheme="minorEastAsia" w:hAnsi="Arial" w:cs="Arial"/>
                <w:b/>
              </w:rPr>
              <w:t>Program Orientation</w:t>
            </w:r>
          </w:p>
        </w:tc>
      </w:tr>
      <w:tr w:rsidR="00273C7D" w:rsidRPr="007A0480" w14:paraId="41D06E8C" w14:textId="77777777" w:rsidTr="00BD10F1">
        <w:trPr>
          <w:cantSplit/>
        </w:trPr>
        <w:tc>
          <w:tcPr>
            <w:tcW w:w="701" w:type="dxa"/>
          </w:tcPr>
          <w:p w14:paraId="4DD0EE27" w14:textId="77777777" w:rsidR="00273C7D" w:rsidRPr="00805A23" w:rsidRDefault="00273C7D" w:rsidP="008B08FE">
            <w:pPr>
              <w:widowControl/>
              <w:numPr>
                <w:ilvl w:val="0"/>
                <w:numId w:val="41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1700" w:type="dxa"/>
          </w:tcPr>
          <w:p w14:paraId="634D1C3E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sz w:val="20"/>
                <w:szCs w:val="21"/>
              </w:rPr>
            </w:pPr>
          </w:p>
        </w:tc>
        <w:tc>
          <w:tcPr>
            <w:tcW w:w="2685" w:type="dxa"/>
            <w:tcBorders>
              <w:tr2bl w:val="single" w:sz="4" w:space="0" w:color="auto"/>
            </w:tcBorders>
          </w:tcPr>
          <w:p w14:paraId="20415AB4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908" w:type="dxa"/>
            <w:tcBorders>
              <w:tr2bl w:val="single" w:sz="4" w:space="0" w:color="auto"/>
            </w:tcBorders>
          </w:tcPr>
          <w:p w14:paraId="06417F9D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2528" w:type="dxa"/>
            <w:tcBorders>
              <w:tr2bl w:val="single" w:sz="4" w:space="0" w:color="auto"/>
            </w:tcBorders>
          </w:tcPr>
          <w:p w14:paraId="5BA6D14D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1135" w:type="dxa"/>
          </w:tcPr>
          <w:p w14:paraId="19C963CF" w14:textId="2C9B44B0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</w:tr>
      <w:tr w:rsidR="00273C7D" w:rsidRPr="007A0480" w14:paraId="5D28B04B" w14:textId="77777777" w:rsidTr="00BD10F1">
        <w:trPr>
          <w:cantSplit/>
        </w:trPr>
        <w:tc>
          <w:tcPr>
            <w:tcW w:w="9657" w:type="dxa"/>
            <w:gridSpan w:val="6"/>
          </w:tcPr>
          <w:p w14:paraId="4F2DB613" w14:textId="1085BD57" w:rsidR="00273C7D" w:rsidRPr="00805A23" w:rsidRDefault="00273C7D" w:rsidP="008B08FE">
            <w:pPr>
              <w:widowControl/>
              <w:numPr>
                <w:ilvl w:val="0"/>
                <w:numId w:val="40"/>
              </w:numPr>
              <w:snapToGrid w:val="0"/>
              <w:spacing w:beforeLines="50" w:before="120"/>
              <w:ind w:left="589" w:hanging="589"/>
              <w:jc w:val="left"/>
              <w:rPr>
                <w:rFonts w:ascii="Arial" w:eastAsiaTheme="minorEastAsia" w:hAnsi="Arial" w:cs="Arial"/>
                <w:b/>
              </w:rPr>
            </w:pPr>
            <w:r w:rsidRPr="00805A23">
              <w:rPr>
                <w:rFonts w:ascii="Arial" w:eastAsiaTheme="minorEastAsia" w:hAnsi="Arial" w:cs="Arial"/>
                <w:b/>
              </w:rPr>
              <w:t>CBT Session</w:t>
            </w:r>
          </w:p>
        </w:tc>
      </w:tr>
      <w:tr w:rsidR="00273C7D" w:rsidRPr="007A0480" w14:paraId="29F57BD2" w14:textId="77777777" w:rsidTr="00BD10F1">
        <w:trPr>
          <w:cantSplit/>
        </w:trPr>
        <w:tc>
          <w:tcPr>
            <w:tcW w:w="701" w:type="dxa"/>
          </w:tcPr>
          <w:p w14:paraId="7D002055" w14:textId="77777777" w:rsidR="00273C7D" w:rsidRPr="00805A23" w:rsidRDefault="00273C7D" w:rsidP="008B08FE">
            <w:pPr>
              <w:widowControl/>
              <w:numPr>
                <w:ilvl w:val="0"/>
                <w:numId w:val="39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1700" w:type="dxa"/>
          </w:tcPr>
          <w:p w14:paraId="08E55D16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sz w:val="20"/>
                <w:szCs w:val="21"/>
              </w:rPr>
            </w:pPr>
          </w:p>
        </w:tc>
        <w:tc>
          <w:tcPr>
            <w:tcW w:w="2685" w:type="dxa"/>
          </w:tcPr>
          <w:p w14:paraId="6230C060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908" w:type="dxa"/>
          </w:tcPr>
          <w:p w14:paraId="0351033D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2528" w:type="dxa"/>
          </w:tcPr>
          <w:p w14:paraId="72F61746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1135" w:type="dxa"/>
          </w:tcPr>
          <w:p w14:paraId="55F5DEE6" w14:textId="01354072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</w:tr>
      <w:tr w:rsidR="00273C7D" w:rsidRPr="007A0480" w14:paraId="4FF09619" w14:textId="77777777" w:rsidTr="00BD10F1">
        <w:trPr>
          <w:cantSplit/>
        </w:trPr>
        <w:tc>
          <w:tcPr>
            <w:tcW w:w="701" w:type="dxa"/>
          </w:tcPr>
          <w:p w14:paraId="499BEA80" w14:textId="77777777" w:rsidR="00273C7D" w:rsidRPr="00805A23" w:rsidRDefault="00273C7D" w:rsidP="008B08FE">
            <w:pPr>
              <w:widowControl/>
              <w:numPr>
                <w:ilvl w:val="0"/>
                <w:numId w:val="39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1700" w:type="dxa"/>
          </w:tcPr>
          <w:p w14:paraId="7D8007B7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sz w:val="20"/>
                <w:szCs w:val="21"/>
              </w:rPr>
            </w:pPr>
          </w:p>
        </w:tc>
        <w:tc>
          <w:tcPr>
            <w:tcW w:w="2685" w:type="dxa"/>
          </w:tcPr>
          <w:p w14:paraId="33B4E1CE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908" w:type="dxa"/>
          </w:tcPr>
          <w:p w14:paraId="3D476C16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2528" w:type="dxa"/>
          </w:tcPr>
          <w:p w14:paraId="087D5270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1135" w:type="dxa"/>
          </w:tcPr>
          <w:p w14:paraId="780A5012" w14:textId="65E7CBAB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</w:tr>
      <w:tr w:rsidR="00273C7D" w:rsidRPr="007A0480" w14:paraId="0EC0F1EF" w14:textId="77777777" w:rsidTr="00BD10F1">
        <w:trPr>
          <w:cantSplit/>
        </w:trPr>
        <w:tc>
          <w:tcPr>
            <w:tcW w:w="701" w:type="dxa"/>
          </w:tcPr>
          <w:p w14:paraId="5BBB2C93" w14:textId="77777777" w:rsidR="00273C7D" w:rsidRPr="00805A23" w:rsidRDefault="00273C7D" w:rsidP="008B08FE">
            <w:pPr>
              <w:widowControl/>
              <w:numPr>
                <w:ilvl w:val="0"/>
                <w:numId w:val="39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1700" w:type="dxa"/>
          </w:tcPr>
          <w:p w14:paraId="36A9E808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sz w:val="20"/>
                <w:szCs w:val="21"/>
              </w:rPr>
            </w:pPr>
          </w:p>
        </w:tc>
        <w:tc>
          <w:tcPr>
            <w:tcW w:w="2685" w:type="dxa"/>
          </w:tcPr>
          <w:p w14:paraId="2F375293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908" w:type="dxa"/>
          </w:tcPr>
          <w:p w14:paraId="786798CE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2528" w:type="dxa"/>
          </w:tcPr>
          <w:p w14:paraId="364286D9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1135" w:type="dxa"/>
          </w:tcPr>
          <w:p w14:paraId="395E1B03" w14:textId="4AD05B11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</w:tr>
      <w:tr w:rsidR="00273C7D" w:rsidRPr="007A0480" w14:paraId="33E27DF6" w14:textId="77777777" w:rsidTr="00BD10F1">
        <w:trPr>
          <w:cantSplit/>
        </w:trPr>
        <w:tc>
          <w:tcPr>
            <w:tcW w:w="701" w:type="dxa"/>
          </w:tcPr>
          <w:p w14:paraId="0E22F54A" w14:textId="77777777" w:rsidR="00273C7D" w:rsidRPr="00805A23" w:rsidRDefault="00273C7D" w:rsidP="008B08FE">
            <w:pPr>
              <w:widowControl/>
              <w:numPr>
                <w:ilvl w:val="0"/>
                <w:numId w:val="39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1700" w:type="dxa"/>
          </w:tcPr>
          <w:p w14:paraId="6E28BF84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sz w:val="20"/>
                <w:szCs w:val="21"/>
              </w:rPr>
            </w:pPr>
          </w:p>
        </w:tc>
        <w:tc>
          <w:tcPr>
            <w:tcW w:w="2685" w:type="dxa"/>
          </w:tcPr>
          <w:p w14:paraId="2C482E87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908" w:type="dxa"/>
          </w:tcPr>
          <w:p w14:paraId="682DC962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2528" w:type="dxa"/>
          </w:tcPr>
          <w:p w14:paraId="3F93945C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1135" w:type="dxa"/>
          </w:tcPr>
          <w:p w14:paraId="1BAF6C82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</w:tr>
      <w:tr w:rsidR="00273C7D" w:rsidRPr="007A0480" w14:paraId="658450B2" w14:textId="77777777" w:rsidTr="00BD10F1">
        <w:trPr>
          <w:cantSplit/>
        </w:trPr>
        <w:tc>
          <w:tcPr>
            <w:tcW w:w="701" w:type="dxa"/>
          </w:tcPr>
          <w:p w14:paraId="57C7E587" w14:textId="77777777" w:rsidR="00273C7D" w:rsidRPr="00805A23" w:rsidRDefault="00273C7D" w:rsidP="008B08FE">
            <w:pPr>
              <w:widowControl/>
              <w:numPr>
                <w:ilvl w:val="0"/>
                <w:numId w:val="39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1700" w:type="dxa"/>
          </w:tcPr>
          <w:p w14:paraId="2ABD4582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sz w:val="20"/>
                <w:szCs w:val="21"/>
              </w:rPr>
            </w:pPr>
          </w:p>
        </w:tc>
        <w:tc>
          <w:tcPr>
            <w:tcW w:w="2685" w:type="dxa"/>
          </w:tcPr>
          <w:p w14:paraId="3A20616C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908" w:type="dxa"/>
          </w:tcPr>
          <w:p w14:paraId="074633DF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2528" w:type="dxa"/>
          </w:tcPr>
          <w:p w14:paraId="2B409801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1135" w:type="dxa"/>
          </w:tcPr>
          <w:p w14:paraId="6814155C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</w:tr>
      <w:tr w:rsidR="00273C7D" w:rsidRPr="007A0480" w14:paraId="24A077F5" w14:textId="77777777" w:rsidTr="00BD10F1">
        <w:trPr>
          <w:cantSplit/>
        </w:trPr>
        <w:tc>
          <w:tcPr>
            <w:tcW w:w="701" w:type="dxa"/>
          </w:tcPr>
          <w:p w14:paraId="58A290F5" w14:textId="77777777" w:rsidR="00273C7D" w:rsidRPr="00805A23" w:rsidRDefault="00273C7D" w:rsidP="008B08FE">
            <w:pPr>
              <w:widowControl/>
              <w:numPr>
                <w:ilvl w:val="0"/>
                <w:numId w:val="39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1700" w:type="dxa"/>
          </w:tcPr>
          <w:p w14:paraId="6F9FF90B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sz w:val="20"/>
                <w:szCs w:val="21"/>
              </w:rPr>
            </w:pPr>
          </w:p>
        </w:tc>
        <w:tc>
          <w:tcPr>
            <w:tcW w:w="2685" w:type="dxa"/>
          </w:tcPr>
          <w:p w14:paraId="6722065E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908" w:type="dxa"/>
          </w:tcPr>
          <w:p w14:paraId="1F5B293B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2528" w:type="dxa"/>
          </w:tcPr>
          <w:p w14:paraId="07497130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1135" w:type="dxa"/>
          </w:tcPr>
          <w:p w14:paraId="2787ED1F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</w:tr>
      <w:tr w:rsidR="00273C7D" w:rsidRPr="007A0480" w14:paraId="7A2CD9C1" w14:textId="77777777" w:rsidTr="00BD10F1">
        <w:trPr>
          <w:cantSplit/>
        </w:trPr>
        <w:tc>
          <w:tcPr>
            <w:tcW w:w="701" w:type="dxa"/>
          </w:tcPr>
          <w:p w14:paraId="1B0E198B" w14:textId="77777777" w:rsidR="00273C7D" w:rsidRPr="00805A23" w:rsidRDefault="00273C7D" w:rsidP="008B08FE">
            <w:pPr>
              <w:widowControl/>
              <w:numPr>
                <w:ilvl w:val="0"/>
                <w:numId w:val="39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1700" w:type="dxa"/>
          </w:tcPr>
          <w:p w14:paraId="06F6BA6C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sz w:val="20"/>
                <w:szCs w:val="21"/>
              </w:rPr>
            </w:pPr>
          </w:p>
        </w:tc>
        <w:tc>
          <w:tcPr>
            <w:tcW w:w="2685" w:type="dxa"/>
          </w:tcPr>
          <w:p w14:paraId="425A7B4E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908" w:type="dxa"/>
          </w:tcPr>
          <w:p w14:paraId="24393069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2528" w:type="dxa"/>
          </w:tcPr>
          <w:p w14:paraId="67D8D2FD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1135" w:type="dxa"/>
          </w:tcPr>
          <w:p w14:paraId="4102F427" w14:textId="313C0D59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</w:tr>
      <w:tr w:rsidR="00273C7D" w:rsidRPr="007A0480" w14:paraId="4D6E4D63" w14:textId="77777777" w:rsidTr="00BD10F1">
        <w:trPr>
          <w:cantSplit/>
        </w:trPr>
        <w:tc>
          <w:tcPr>
            <w:tcW w:w="701" w:type="dxa"/>
          </w:tcPr>
          <w:p w14:paraId="25AAA944" w14:textId="77777777" w:rsidR="00273C7D" w:rsidRPr="00805A23" w:rsidRDefault="00273C7D" w:rsidP="008B08FE">
            <w:pPr>
              <w:widowControl/>
              <w:numPr>
                <w:ilvl w:val="0"/>
                <w:numId w:val="39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1700" w:type="dxa"/>
          </w:tcPr>
          <w:p w14:paraId="1F2C5BC3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sz w:val="20"/>
                <w:szCs w:val="21"/>
              </w:rPr>
            </w:pPr>
          </w:p>
        </w:tc>
        <w:tc>
          <w:tcPr>
            <w:tcW w:w="2685" w:type="dxa"/>
          </w:tcPr>
          <w:p w14:paraId="03C91B50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908" w:type="dxa"/>
          </w:tcPr>
          <w:p w14:paraId="55298CE0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2528" w:type="dxa"/>
          </w:tcPr>
          <w:p w14:paraId="55B2ACC9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1135" w:type="dxa"/>
          </w:tcPr>
          <w:p w14:paraId="360E4BC9" w14:textId="042334F1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</w:tr>
      <w:tr w:rsidR="00273C7D" w:rsidRPr="007A0480" w14:paraId="505C7B88" w14:textId="77777777" w:rsidTr="00BD10F1">
        <w:trPr>
          <w:cantSplit/>
        </w:trPr>
        <w:tc>
          <w:tcPr>
            <w:tcW w:w="701" w:type="dxa"/>
          </w:tcPr>
          <w:p w14:paraId="1B9BB40C" w14:textId="77777777" w:rsidR="00273C7D" w:rsidRPr="00805A23" w:rsidRDefault="00273C7D" w:rsidP="008B08FE">
            <w:pPr>
              <w:widowControl/>
              <w:numPr>
                <w:ilvl w:val="0"/>
                <w:numId w:val="39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1700" w:type="dxa"/>
          </w:tcPr>
          <w:p w14:paraId="3F56E51C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sz w:val="20"/>
                <w:szCs w:val="21"/>
              </w:rPr>
            </w:pPr>
          </w:p>
        </w:tc>
        <w:tc>
          <w:tcPr>
            <w:tcW w:w="2685" w:type="dxa"/>
          </w:tcPr>
          <w:p w14:paraId="03A03838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908" w:type="dxa"/>
          </w:tcPr>
          <w:p w14:paraId="3499760A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2528" w:type="dxa"/>
          </w:tcPr>
          <w:p w14:paraId="5FC25A65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1135" w:type="dxa"/>
          </w:tcPr>
          <w:p w14:paraId="7E523239" w14:textId="429B6D71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</w:tr>
      <w:tr w:rsidR="00273C7D" w:rsidRPr="007A0480" w14:paraId="096A63A8" w14:textId="77777777" w:rsidTr="00BD10F1">
        <w:trPr>
          <w:cantSplit/>
        </w:trPr>
        <w:tc>
          <w:tcPr>
            <w:tcW w:w="9657" w:type="dxa"/>
            <w:gridSpan w:val="6"/>
          </w:tcPr>
          <w:p w14:paraId="54238FA8" w14:textId="3E12C66F" w:rsidR="00273C7D" w:rsidRPr="00805A23" w:rsidRDefault="00273C7D" w:rsidP="008B08FE">
            <w:pPr>
              <w:widowControl/>
              <w:numPr>
                <w:ilvl w:val="0"/>
                <w:numId w:val="40"/>
              </w:numPr>
              <w:snapToGrid w:val="0"/>
              <w:spacing w:beforeLines="50" w:before="120"/>
              <w:ind w:left="589" w:hanging="589"/>
              <w:jc w:val="left"/>
              <w:rPr>
                <w:rFonts w:ascii="Arial" w:eastAsiaTheme="minorEastAsia" w:hAnsi="Arial" w:cs="Arial"/>
                <w:b/>
              </w:rPr>
            </w:pPr>
            <w:r w:rsidRPr="00805A23">
              <w:rPr>
                <w:rFonts w:ascii="Arial" w:eastAsiaTheme="minorEastAsia" w:hAnsi="Arial" w:cs="Arial"/>
                <w:b/>
              </w:rPr>
              <w:t>CBT-E Session</w:t>
            </w:r>
          </w:p>
        </w:tc>
      </w:tr>
      <w:tr w:rsidR="00273C7D" w:rsidRPr="007A0480" w14:paraId="1B8F86A2" w14:textId="77777777" w:rsidTr="00BD10F1">
        <w:trPr>
          <w:cantSplit/>
        </w:trPr>
        <w:tc>
          <w:tcPr>
            <w:tcW w:w="701" w:type="dxa"/>
          </w:tcPr>
          <w:p w14:paraId="517DE093" w14:textId="77777777" w:rsidR="00273C7D" w:rsidRPr="00805A23" w:rsidRDefault="00273C7D" w:rsidP="008B08FE">
            <w:pPr>
              <w:widowControl/>
              <w:numPr>
                <w:ilvl w:val="0"/>
                <w:numId w:val="34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1700" w:type="dxa"/>
          </w:tcPr>
          <w:p w14:paraId="651D383F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center"/>
              <w:rPr>
                <w:rFonts w:eastAsiaTheme="minorEastAsia"/>
                <w:sz w:val="20"/>
                <w:szCs w:val="21"/>
              </w:rPr>
            </w:pPr>
          </w:p>
        </w:tc>
        <w:tc>
          <w:tcPr>
            <w:tcW w:w="2685" w:type="dxa"/>
            <w:tcBorders>
              <w:tr2bl w:val="single" w:sz="4" w:space="0" w:color="auto"/>
            </w:tcBorders>
          </w:tcPr>
          <w:p w14:paraId="2D03C8B7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908" w:type="dxa"/>
          </w:tcPr>
          <w:p w14:paraId="0537E9AE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2528" w:type="dxa"/>
          </w:tcPr>
          <w:p w14:paraId="7B14D4F0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1135" w:type="dxa"/>
          </w:tcPr>
          <w:p w14:paraId="4D0C597B" w14:textId="268FF0C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</w:tr>
      <w:tr w:rsidR="00273C7D" w:rsidRPr="007A0480" w14:paraId="3B778123" w14:textId="77777777" w:rsidTr="00BD10F1">
        <w:trPr>
          <w:cantSplit/>
        </w:trPr>
        <w:tc>
          <w:tcPr>
            <w:tcW w:w="701" w:type="dxa"/>
          </w:tcPr>
          <w:p w14:paraId="6C2CB4EA" w14:textId="77777777" w:rsidR="00273C7D" w:rsidRPr="00805A23" w:rsidRDefault="00273C7D" w:rsidP="008B08FE">
            <w:pPr>
              <w:widowControl/>
              <w:numPr>
                <w:ilvl w:val="0"/>
                <w:numId w:val="34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1700" w:type="dxa"/>
          </w:tcPr>
          <w:p w14:paraId="0A255A77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center"/>
              <w:rPr>
                <w:rFonts w:eastAsiaTheme="minorEastAsia"/>
                <w:sz w:val="20"/>
                <w:szCs w:val="21"/>
              </w:rPr>
            </w:pPr>
          </w:p>
        </w:tc>
        <w:tc>
          <w:tcPr>
            <w:tcW w:w="2685" w:type="dxa"/>
            <w:tcBorders>
              <w:tr2bl w:val="single" w:sz="4" w:space="0" w:color="auto"/>
            </w:tcBorders>
          </w:tcPr>
          <w:p w14:paraId="560C389B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908" w:type="dxa"/>
          </w:tcPr>
          <w:p w14:paraId="2DE4870C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2528" w:type="dxa"/>
          </w:tcPr>
          <w:p w14:paraId="6CB0C837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1135" w:type="dxa"/>
          </w:tcPr>
          <w:p w14:paraId="331DB10D" w14:textId="6939E270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</w:tr>
      <w:tr w:rsidR="00E72E30" w:rsidRPr="007A0480" w14:paraId="4B68371A" w14:textId="77777777" w:rsidTr="00BD10F1">
        <w:trPr>
          <w:cantSplit/>
        </w:trPr>
        <w:tc>
          <w:tcPr>
            <w:tcW w:w="701" w:type="dxa"/>
          </w:tcPr>
          <w:p w14:paraId="57BD38BF" w14:textId="77777777" w:rsidR="00E72E30" w:rsidRPr="00805A23" w:rsidRDefault="00E72E30" w:rsidP="008B08FE">
            <w:pPr>
              <w:widowControl/>
              <w:numPr>
                <w:ilvl w:val="0"/>
                <w:numId w:val="34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1700" w:type="dxa"/>
          </w:tcPr>
          <w:p w14:paraId="1136DDE4" w14:textId="77777777" w:rsidR="00E72E30" w:rsidRPr="00805A23" w:rsidRDefault="00E72E30" w:rsidP="00273C7D">
            <w:pPr>
              <w:widowControl/>
              <w:snapToGrid w:val="0"/>
              <w:spacing w:afterLines="10" w:after="24"/>
              <w:jc w:val="center"/>
              <w:rPr>
                <w:rFonts w:eastAsiaTheme="minorEastAsia"/>
                <w:sz w:val="20"/>
                <w:szCs w:val="21"/>
              </w:rPr>
            </w:pPr>
          </w:p>
        </w:tc>
        <w:tc>
          <w:tcPr>
            <w:tcW w:w="2685" w:type="dxa"/>
            <w:tcBorders>
              <w:tr2bl w:val="single" w:sz="4" w:space="0" w:color="auto"/>
            </w:tcBorders>
          </w:tcPr>
          <w:p w14:paraId="00EB39E4" w14:textId="77777777" w:rsidR="00E72E30" w:rsidRPr="00805A23" w:rsidRDefault="00E72E30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908" w:type="dxa"/>
          </w:tcPr>
          <w:p w14:paraId="5B188CEF" w14:textId="77777777" w:rsidR="00E72E30" w:rsidRPr="00805A23" w:rsidRDefault="00E72E30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2528" w:type="dxa"/>
          </w:tcPr>
          <w:p w14:paraId="57E39400" w14:textId="77777777" w:rsidR="00E72E30" w:rsidRPr="00805A23" w:rsidRDefault="00E72E30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1135" w:type="dxa"/>
          </w:tcPr>
          <w:p w14:paraId="50B1ADDF" w14:textId="77777777" w:rsidR="00E72E30" w:rsidRPr="00805A23" w:rsidRDefault="00E72E30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</w:tr>
      <w:tr w:rsidR="00273C7D" w:rsidRPr="007A0480" w14:paraId="487BCF99" w14:textId="77777777" w:rsidTr="00BD10F1">
        <w:trPr>
          <w:cantSplit/>
        </w:trPr>
        <w:tc>
          <w:tcPr>
            <w:tcW w:w="9657" w:type="dxa"/>
            <w:gridSpan w:val="6"/>
          </w:tcPr>
          <w:p w14:paraId="5EF4EA50" w14:textId="54FDC48A" w:rsidR="00273C7D" w:rsidRPr="00805A23" w:rsidRDefault="00273C7D" w:rsidP="008B08FE">
            <w:pPr>
              <w:widowControl/>
              <w:numPr>
                <w:ilvl w:val="0"/>
                <w:numId w:val="40"/>
              </w:numPr>
              <w:snapToGrid w:val="0"/>
              <w:spacing w:beforeLines="50" w:before="120"/>
              <w:ind w:left="589" w:hanging="589"/>
              <w:jc w:val="left"/>
              <w:rPr>
                <w:rFonts w:ascii="Arial" w:eastAsiaTheme="minorEastAsia" w:hAnsi="Arial" w:cs="Arial"/>
                <w:b/>
              </w:rPr>
            </w:pPr>
            <w:r w:rsidRPr="00805A23">
              <w:rPr>
                <w:rFonts w:ascii="Arial" w:eastAsiaTheme="minorEastAsia" w:hAnsi="Arial" w:cs="Arial"/>
                <w:b/>
              </w:rPr>
              <w:t>PE Session</w:t>
            </w:r>
          </w:p>
        </w:tc>
      </w:tr>
      <w:tr w:rsidR="00BD10F1" w:rsidRPr="007A0480" w14:paraId="76EBBB28" w14:textId="77777777" w:rsidTr="00BD10F1">
        <w:trPr>
          <w:cantSplit/>
        </w:trPr>
        <w:tc>
          <w:tcPr>
            <w:tcW w:w="701" w:type="dxa"/>
          </w:tcPr>
          <w:p w14:paraId="5BAFE489" w14:textId="77777777" w:rsidR="00BD10F1" w:rsidRPr="00805A23" w:rsidRDefault="00BD10F1" w:rsidP="008B08FE">
            <w:pPr>
              <w:widowControl/>
              <w:numPr>
                <w:ilvl w:val="0"/>
                <w:numId w:val="35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1700" w:type="dxa"/>
          </w:tcPr>
          <w:p w14:paraId="05DF5023" w14:textId="77777777" w:rsidR="00BD10F1" w:rsidRPr="00805A23" w:rsidRDefault="00BD10F1" w:rsidP="00750278">
            <w:pPr>
              <w:widowControl/>
              <w:snapToGrid w:val="0"/>
              <w:spacing w:afterLines="10" w:after="24"/>
              <w:jc w:val="center"/>
              <w:rPr>
                <w:rFonts w:eastAsiaTheme="minorEastAsia"/>
                <w:sz w:val="20"/>
                <w:szCs w:val="21"/>
              </w:rPr>
            </w:pPr>
          </w:p>
        </w:tc>
        <w:tc>
          <w:tcPr>
            <w:tcW w:w="2685" w:type="dxa"/>
            <w:tcBorders>
              <w:tr2bl w:val="single" w:sz="4" w:space="0" w:color="auto"/>
            </w:tcBorders>
          </w:tcPr>
          <w:p w14:paraId="6312058F" w14:textId="77777777" w:rsidR="00BD10F1" w:rsidRPr="00805A23" w:rsidRDefault="00BD10F1" w:rsidP="00750278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908" w:type="dxa"/>
          </w:tcPr>
          <w:p w14:paraId="456C3DA7" w14:textId="77777777" w:rsidR="00BD10F1" w:rsidRPr="00805A23" w:rsidRDefault="00BD10F1" w:rsidP="00750278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2528" w:type="dxa"/>
          </w:tcPr>
          <w:p w14:paraId="64860F6D" w14:textId="77777777" w:rsidR="00BD10F1" w:rsidRPr="00805A23" w:rsidRDefault="00BD10F1" w:rsidP="00750278">
            <w:pPr>
              <w:widowControl/>
              <w:snapToGrid w:val="0"/>
              <w:spacing w:afterLines="50" w:after="120"/>
              <w:jc w:val="left"/>
              <w:rPr>
                <w:rFonts w:ascii="Arial Narrow" w:eastAsiaTheme="minorEastAsia" w:hAnsi="Arial Narrow"/>
                <w:i/>
                <w:iCs/>
                <w:sz w:val="14"/>
                <w:szCs w:val="16"/>
              </w:rPr>
            </w:pPr>
          </w:p>
        </w:tc>
        <w:tc>
          <w:tcPr>
            <w:tcW w:w="1135" w:type="dxa"/>
          </w:tcPr>
          <w:p w14:paraId="060AA7AF" w14:textId="77777777" w:rsidR="00BD10F1" w:rsidRPr="00805A23" w:rsidRDefault="00BD10F1" w:rsidP="00750278">
            <w:pPr>
              <w:widowControl/>
              <w:snapToGrid w:val="0"/>
              <w:spacing w:afterLines="50" w:after="120"/>
              <w:jc w:val="left"/>
              <w:rPr>
                <w:rFonts w:ascii="Arial Narrow" w:eastAsiaTheme="minorEastAsia" w:hAnsi="Arial Narrow"/>
                <w:i/>
                <w:iCs/>
                <w:sz w:val="14"/>
                <w:szCs w:val="16"/>
              </w:rPr>
            </w:pPr>
            <w:r w:rsidRPr="00805A23">
              <w:rPr>
                <w:rFonts w:ascii="Arial Narrow" w:eastAsiaTheme="minorEastAsia" w:hAnsi="Arial Narrow"/>
                <w:i/>
                <w:iCs/>
                <w:sz w:val="14"/>
                <w:szCs w:val="16"/>
              </w:rPr>
              <w:t>Patients</w:t>
            </w:r>
          </w:p>
          <w:p w14:paraId="61CFAB4E" w14:textId="77777777" w:rsidR="00BD10F1" w:rsidRPr="00805A23" w:rsidRDefault="00BD10F1" w:rsidP="00750278">
            <w:pPr>
              <w:widowControl/>
              <w:snapToGrid w:val="0"/>
              <w:spacing w:afterLines="50" w:after="120"/>
              <w:jc w:val="left"/>
              <w:rPr>
                <w:rFonts w:ascii="Arial Narrow" w:eastAsiaTheme="minorEastAsia" w:hAnsi="Arial Narrow"/>
                <w:i/>
                <w:iCs/>
                <w:sz w:val="14"/>
                <w:szCs w:val="16"/>
              </w:rPr>
            </w:pPr>
            <w:r w:rsidRPr="00805A23">
              <w:rPr>
                <w:rFonts w:ascii="Arial Narrow" w:eastAsiaTheme="minorEastAsia" w:hAnsi="Arial Narrow"/>
                <w:i/>
                <w:iCs/>
                <w:sz w:val="14"/>
                <w:szCs w:val="16"/>
              </w:rPr>
              <w:t>Family</w:t>
            </w:r>
          </w:p>
        </w:tc>
      </w:tr>
      <w:tr w:rsidR="00273C7D" w:rsidRPr="007A0480" w14:paraId="54FE6D7E" w14:textId="77777777" w:rsidTr="00BD10F1">
        <w:trPr>
          <w:cantSplit/>
        </w:trPr>
        <w:tc>
          <w:tcPr>
            <w:tcW w:w="701" w:type="dxa"/>
          </w:tcPr>
          <w:p w14:paraId="50D7EF7B" w14:textId="77777777" w:rsidR="00273C7D" w:rsidRPr="00805A23" w:rsidRDefault="00273C7D" w:rsidP="008B08FE">
            <w:pPr>
              <w:widowControl/>
              <w:numPr>
                <w:ilvl w:val="0"/>
                <w:numId w:val="35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1700" w:type="dxa"/>
          </w:tcPr>
          <w:p w14:paraId="070B25CB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center"/>
              <w:rPr>
                <w:rFonts w:eastAsiaTheme="minorEastAsia"/>
                <w:sz w:val="20"/>
                <w:szCs w:val="21"/>
              </w:rPr>
            </w:pPr>
          </w:p>
        </w:tc>
        <w:tc>
          <w:tcPr>
            <w:tcW w:w="2685" w:type="dxa"/>
            <w:tcBorders>
              <w:tr2bl w:val="single" w:sz="4" w:space="0" w:color="auto"/>
            </w:tcBorders>
          </w:tcPr>
          <w:p w14:paraId="51B583A2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908" w:type="dxa"/>
          </w:tcPr>
          <w:p w14:paraId="3B87C21B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2528" w:type="dxa"/>
          </w:tcPr>
          <w:p w14:paraId="5B689B42" w14:textId="77777777" w:rsidR="00273C7D" w:rsidRPr="00805A23" w:rsidRDefault="00273C7D" w:rsidP="00273C7D">
            <w:pPr>
              <w:widowControl/>
              <w:snapToGrid w:val="0"/>
              <w:spacing w:afterLines="50" w:after="120"/>
              <w:jc w:val="left"/>
              <w:rPr>
                <w:rFonts w:ascii="Arial Narrow" w:eastAsiaTheme="minorEastAsia" w:hAnsi="Arial Narrow"/>
                <w:i/>
                <w:iCs/>
                <w:sz w:val="14"/>
                <w:szCs w:val="16"/>
              </w:rPr>
            </w:pPr>
          </w:p>
        </w:tc>
        <w:tc>
          <w:tcPr>
            <w:tcW w:w="1135" w:type="dxa"/>
          </w:tcPr>
          <w:p w14:paraId="622E60FF" w14:textId="42B6019C" w:rsidR="00273C7D" w:rsidRPr="00805A23" w:rsidRDefault="00273C7D" w:rsidP="00273C7D">
            <w:pPr>
              <w:widowControl/>
              <w:snapToGrid w:val="0"/>
              <w:spacing w:afterLines="50" w:after="120"/>
              <w:jc w:val="left"/>
              <w:rPr>
                <w:rFonts w:ascii="Arial Narrow" w:eastAsiaTheme="minorEastAsia" w:hAnsi="Arial Narrow"/>
                <w:i/>
                <w:iCs/>
                <w:sz w:val="14"/>
                <w:szCs w:val="16"/>
              </w:rPr>
            </w:pPr>
            <w:r w:rsidRPr="00805A23">
              <w:rPr>
                <w:rFonts w:ascii="Arial Narrow" w:eastAsiaTheme="minorEastAsia" w:hAnsi="Arial Narrow"/>
                <w:i/>
                <w:iCs/>
                <w:sz w:val="14"/>
                <w:szCs w:val="16"/>
              </w:rPr>
              <w:t>Patients</w:t>
            </w:r>
          </w:p>
          <w:p w14:paraId="284BF2A7" w14:textId="77777777" w:rsidR="00273C7D" w:rsidRPr="00805A23" w:rsidRDefault="00273C7D" w:rsidP="00273C7D">
            <w:pPr>
              <w:widowControl/>
              <w:snapToGrid w:val="0"/>
              <w:spacing w:afterLines="50" w:after="120"/>
              <w:jc w:val="left"/>
              <w:rPr>
                <w:rFonts w:ascii="Arial Narrow" w:eastAsiaTheme="minorEastAsia" w:hAnsi="Arial Narrow"/>
                <w:i/>
                <w:iCs/>
                <w:sz w:val="14"/>
                <w:szCs w:val="16"/>
              </w:rPr>
            </w:pPr>
            <w:r w:rsidRPr="00805A23">
              <w:rPr>
                <w:rFonts w:ascii="Arial Narrow" w:eastAsiaTheme="minorEastAsia" w:hAnsi="Arial Narrow"/>
                <w:i/>
                <w:iCs/>
                <w:sz w:val="14"/>
                <w:szCs w:val="16"/>
              </w:rPr>
              <w:t>Family</w:t>
            </w:r>
          </w:p>
        </w:tc>
      </w:tr>
      <w:tr w:rsidR="00273C7D" w:rsidRPr="007A0480" w14:paraId="0C36590F" w14:textId="77777777" w:rsidTr="00BD10F1">
        <w:trPr>
          <w:cantSplit/>
        </w:trPr>
        <w:tc>
          <w:tcPr>
            <w:tcW w:w="701" w:type="dxa"/>
          </w:tcPr>
          <w:p w14:paraId="3FBB53DD" w14:textId="77777777" w:rsidR="00273C7D" w:rsidRPr="00805A23" w:rsidRDefault="00273C7D" w:rsidP="008B08FE">
            <w:pPr>
              <w:widowControl/>
              <w:numPr>
                <w:ilvl w:val="0"/>
                <w:numId w:val="35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1700" w:type="dxa"/>
          </w:tcPr>
          <w:p w14:paraId="108D1E01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center"/>
              <w:rPr>
                <w:rFonts w:eastAsiaTheme="minorEastAsia"/>
                <w:sz w:val="20"/>
                <w:szCs w:val="21"/>
              </w:rPr>
            </w:pPr>
          </w:p>
        </w:tc>
        <w:tc>
          <w:tcPr>
            <w:tcW w:w="2685" w:type="dxa"/>
            <w:tcBorders>
              <w:tr2bl w:val="single" w:sz="4" w:space="0" w:color="auto"/>
            </w:tcBorders>
          </w:tcPr>
          <w:p w14:paraId="10C4C23D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908" w:type="dxa"/>
          </w:tcPr>
          <w:p w14:paraId="675C68A3" w14:textId="77777777" w:rsidR="00273C7D" w:rsidRPr="00805A23" w:rsidRDefault="00273C7D" w:rsidP="00273C7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  <w:p w14:paraId="5F27242F" w14:textId="77777777" w:rsidR="00273C7D" w:rsidRPr="007A0480" w:rsidRDefault="00273C7D" w:rsidP="00273C7D">
            <w:pPr>
              <w:rPr>
                <w:rFonts w:eastAsiaTheme="minorEastAsia"/>
              </w:rPr>
            </w:pPr>
          </w:p>
        </w:tc>
        <w:tc>
          <w:tcPr>
            <w:tcW w:w="2528" w:type="dxa"/>
          </w:tcPr>
          <w:p w14:paraId="764CE842" w14:textId="77777777" w:rsidR="00273C7D" w:rsidRPr="00805A23" w:rsidRDefault="00273C7D" w:rsidP="00273C7D">
            <w:pPr>
              <w:widowControl/>
              <w:snapToGrid w:val="0"/>
              <w:spacing w:afterLines="50" w:after="120"/>
              <w:jc w:val="left"/>
              <w:rPr>
                <w:rFonts w:ascii="Arial Narrow" w:eastAsiaTheme="minorEastAsia" w:hAnsi="Arial Narrow"/>
                <w:i/>
                <w:iCs/>
                <w:sz w:val="14"/>
                <w:szCs w:val="16"/>
              </w:rPr>
            </w:pPr>
          </w:p>
        </w:tc>
        <w:tc>
          <w:tcPr>
            <w:tcW w:w="1135" w:type="dxa"/>
          </w:tcPr>
          <w:p w14:paraId="7BA3F949" w14:textId="571907CB" w:rsidR="00273C7D" w:rsidRPr="00805A23" w:rsidRDefault="00273C7D" w:rsidP="00273C7D">
            <w:pPr>
              <w:widowControl/>
              <w:snapToGrid w:val="0"/>
              <w:spacing w:afterLines="50" w:after="120"/>
              <w:jc w:val="left"/>
              <w:rPr>
                <w:rFonts w:ascii="Arial Narrow" w:eastAsiaTheme="minorEastAsia" w:hAnsi="Arial Narrow"/>
                <w:i/>
                <w:iCs/>
                <w:sz w:val="14"/>
                <w:szCs w:val="16"/>
              </w:rPr>
            </w:pPr>
            <w:r w:rsidRPr="00805A23">
              <w:rPr>
                <w:rFonts w:ascii="Arial Narrow" w:eastAsiaTheme="minorEastAsia" w:hAnsi="Arial Narrow"/>
                <w:i/>
                <w:iCs/>
                <w:sz w:val="14"/>
                <w:szCs w:val="16"/>
              </w:rPr>
              <w:t>Patients</w:t>
            </w:r>
          </w:p>
          <w:p w14:paraId="5C9F5A08" w14:textId="77777777" w:rsidR="00273C7D" w:rsidRPr="00805A23" w:rsidRDefault="00273C7D" w:rsidP="00273C7D">
            <w:pPr>
              <w:widowControl/>
              <w:snapToGrid w:val="0"/>
              <w:spacing w:afterLines="50" w:after="120"/>
              <w:jc w:val="left"/>
              <w:rPr>
                <w:rFonts w:eastAsiaTheme="minorEastAsia"/>
              </w:rPr>
            </w:pPr>
            <w:r w:rsidRPr="00805A23">
              <w:rPr>
                <w:rFonts w:ascii="Arial Narrow" w:eastAsiaTheme="minorEastAsia" w:hAnsi="Arial Narrow"/>
                <w:i/>
                <w:iCs/>
                <w:sz w:val="14"/>
                <w:szCs w:val="16"/>
              </w:rPr>
              <w:t>Family</w:t>
            </w:r>
          </w:p>
        </w:tc>
      </w:tr>
      <w:tr w:rsidR="00273C7D" w:rsidRPr="007A0480" w14:paraId="240555A5" w14:textId="77777777" w:rsidTr="00BD10F1">
        <w:trPr>
          <w:cantSplit/>
        </w:trPr>
        <w:tc>
          <w:tcPr>
            <w:tcW w:w="9657" w:type="dxa"/>
            <w:gridSpan w:val="6"/>
          </w:tcPr>
          <w:p w14:paraId="38180A26" w14:textId="4CE69A09" w:rsidR="00273C7D" w:rsidRPr="00805A23" w:rsidRDefault="00273C7D" w:rsidP="008B08FE">
            <w:pPr>
              <w:keepNext/>
              <w:widowControl/>
              <w:numPr>
                <w:ilvl w:val="0"/>
                <w:numId w:val="40"/>
              </w:numPr>
              <w:snapToGrid w:val="0"/>
              <w:spacing w:beforeLines="50" w:before="120"/>
              <w:ind w:left="590" w:hanging="590"/>
              <w:jc w:val="left"/>
              <w:rPr>
                <w:rFonts w:ascii="Arial" w:eastAsiaTheme="minorEastAsia" w:hAnsi="Arial" w:cs="Arial"/>
                <w:b/>
              </w:rPr>
            </w:pPr>
            <w:r w:rsidRPr="00805A23">
              <w:rPr>
                <w:rFonts w:ascii="Arial" w:eastAsiaTheme="minorEastAsia" w:hAnsi="Arial" w:cs="Arial"/>
                <w:b/>
              </w:rPr>
              <w:t xml:space="preserve">SHGM Session </w:t>
            </w:r>
            <w:r w:rsidRPr="00805A23">
              <w:rPr>
                <w:rFonts w:ascii="Arial" w:eastAsiaTheme="minorEastAsia" w:hAnsi="Arial" w:cs="Arial"/>
                <w:bCs/>
              </w:rPr>
              <w:t>(list up sessions that you supervised)</w:t>
            </w:r>
          </w:p>
        </w:tc>
      </w:tr>
      <w:tr w:rsidR="00273C7D" w:rsidRPr="007A0480" w14:paraId="1113BF7A" w14:textId="77777777" w:rsidTr="00BD10F1">
        <w:trPr>
          <w:cantSplit/>
        </w:trPr>
        <w:tc>
          <w:tcPr>
            <w:tcW w:w="701" w:type="dxa"/>
          </w:tcPr>
          <w:p w14:paraId="7BB351EF" w14:textId="77777777" w:rsidR="00273C7D" w:rsidRPr="00805A23" w:rsidRDefault="00273C7D" w:rsidP="008B08FE">
            <w:pPr>
              <w:keepNext/>
              <w:widowControl/>
              <w:numPr>
                <w:ilvl w:val="0"/>
                <w:numId w:val="37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1700" w:type="dxa"/>
          </w:tcPr>
          <w:p w14:paraId="295B4A77" w14:textId="77777777" w:rsidR="00273C7D" w:rsidRPr="00805A23" w:rsidRDefault="00273C7D" w:rsidP="00273C7D">
            <w:pPr>
              <w:keepNext/>
              <w:widowControl/>
              <w:snapToGrid w:val="0"/>
              <w:spacing w:afterLines="10" w:after="24"/>
              <w:jc w:val="center"/>
              <w:rPr>
                <w:rFonts w:eastAsiaTheme="minorEastAsia"/>
                <w:sz w:val="20"/>
                <w:szCs w:val="21"/>
              </w:rPr>
            </w:pPr>
          </w:p>
        </w:tc>
        <w:tc>
          <w:tcPr>
            <w:tcW w:w="2685" w:type="dxa"/>
          </w:tcPr>
          <w:p w14:paraId="2E448ED3" w14:textId="77777777" w:rsidR="00273C7D" w:rsidRPr="00805A23" w:rsidRDefault="00273C7D" w:rsidP="00273C7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908" w:type="dxa"/>
          </w:tcPr>
          <w:p w14:paraId="1727F518" w14:textId="77777777" w:rsidR="00273C7D" w:rsidRPr="00805A23" w:rsidRDefault="00273C7D" w:rsidP="00273C7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2528" w:type="dxa"/>
          </w:tcPr>
          <w:p w14:paraId="4E595858" w14:textId="77777777" w:rsidR="00273C7D" w:rsidRPr="00805A23" w:rsidRDefault="00273C7D" w:rsidP="00273C7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1135" w:type="dxa"/>
          </w:tcPr>
          <w:p w14:paraId="72F25549" w14:textId="12868998" w:rsidR="00273C7D" w:rsidRPr="00805A23" w:rsidRDefault="00273C7D" w:rsidP="00273C7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</w:tr>
      <w:tr w:rsidR="00273C7D" w:rsidRPr="007A0480" w14:paraId="2A09BD2C" w14:textId="77777777" w:rsidTr="00BD10F1">
        <w:trPr>
          <w:cantSplit/>
        </w:trPr>
        <w:tc>
          <w:tcPr>
            <w:tcW w:w="701" w:type="dxa"/>
          </w:tcPr>
          <w:p w14:paraId="3DA56338" w14:textId="77777777" w:rsidR="00273C7D" w:rsidRPr="00805A23" w:rsidRDefault="00273C7D" w:rsidP="008B08FE">
            <w:pPr>
              <w:keepNext/>
              <w:widowControl/>
              <w:numPr>
                <w:ilvl w:val="0"/>
                <w:numId w:val="37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1700" w:type="dxa"/>
          </w:tcPr>
          <w:p w14:paraId="0CDC2228" w14:textId="77777777" w:rsidR="00273C7D" w:rsidRPr="00805A23" w:rsidRDefault="00273C7D" w:rsidP="00273C7D">
            <w:pPr>
              <w:keepNext/>
              <w:widowControl/>
              <w:snapToGrid w:val="0"/>
              <w:spacing w:afterLines="10" w:after="24"/>
              <w:jc w:val="center"/>
              <w:rPr>
                <w:rFonts w:eastAsiaTheme="minorEastAsia"/>
                <w:sz w:val="20"/>
                <w:szCs w:val="21"/>
              </w:rPr>
            </w:pPr>
          </w:p>
        </w:tc>
        <w:tc>
          <w:tcPr>
            <w:tcW w:w="2685" w:type="dxa"/>
          </w:tcPr>
          <w:p w14:paraId="7416FE98" w14:textId="77777777" w:rsidR="00273C7D" w:rsidRPr="00805A23" w:rsidRDefault="00273C7D" w:rsidP="00273C7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908" w:type="dxa"/>
          </w:tcPr>
          <w:p w14:paraId="3131F18D" w14:textId="77777777" w:rsidR="00273C7D" w:rsidRPr="00805A23" w:rsidRDefault="00273C7D" w:rsidP="00273C7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2528" w:type="dxa"/>
          </w:tcPr>
          <w:p w14:paraId="763A0FA8" w14:textId="77777777" w:rsidR="00273C7D" w:rsidRPr="00805A23" w:rsidRDefault="00273C7D" w:rsidP="00273C7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1135" w:type="dxa"/>
          </w:tcPr>
          <w:p w14:paraId="640C6A17" w14:textId="549F16C9" w:rsidR="00273C7D" w:rsidRPr="00805A23" w:rsidRDefault="00273C7D" w:rsidP="00273C7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</w:tr>
      <w:tr w:rsidR="00E72E30" w:rsidRPr="007A0480" w14:paraId="38254DF7" w14:textId="77777777" w:rsidTr="00BD10F1">
        <w:trPr>
          <w:cantSplit/>
        </w:trPr>
        <w:tc>
          <w:tcPr>
            <w:tcW w:w="701" w:type="dxa"/>
          </w:tcPr>
          <w:p w14:paraId="455F08A0" w14:textId="77777777" w:rsidR="00E72E30" w:rsidRPr="00805A23" w:rsidRDefault="00E72E30" w:rsidP="008B08FE">
            <w:pPr>
              <w:keepNext/>
              <w:widowControl/>
              <w:numPr>
                <w:ilvl w:val="0"/>
                <w:numId w:val="37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1700" w:type="dxa"/>
          </w:tcPr>
          <w:p w14:paraId="69DAC088" w14:textId="77777777" w:rsidR="00E72E30" w:rsidRPr="00805A23" w:rsidRDefault="00E72E30" w:rsidP="00273C7D">
            <w:pPr>
              <w:keepNext/>
              <w:widowControl/>
              <w:snapToGrid w:val="0"/>
              <w:spacing w:afterLines="10" w:after="24"/>
              <w:jc w:val="center"/>
              <w:rPr>
                <w:rFonts w:eastAsiaTheme="minorEastAsia"/>
                <w:sz w:val="20"/>
                <w:szCs w:val="21"/>
              </w:rPr>
            </w:pPr>
          </w:p>
        </w:tc>
        <w:tc>
          <w:tcPr>
            <w:tcW w:w="2685" w:type="dxa"/>
          </w:tcPr>
          <w:p w14:paraId="08191C84" w14:textId="77777777" w:rsidR="00E72E30" w:rsidRPr="00805A23" w:rsidRDefault="00E72E30" w:rsidP="00273C7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908" w:type="dxa"/>
          </w:tcPr>
          <w:p w14:paraId="4667B823" w14:textId="77777777" w:rsidR="00E72E30" w:rsidRPr="00805A23" w:rsidRDefault="00E72E30" w:rsidP="00273C7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2528" w:type="dxa"/>
          </w:tcPr>
          <w:p w14:paraId="140FFBCC" w14:textId="77777777" w:rsidR="00E72E30" w:rsidRPr="00805A23" w:rsidRDefault="00E72E30" w:rsidP="00273C7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1135" w:type="dxa"/>
          </w:tcPr>
          <w:p w14:paraId="443B75DC" w14:textId="77777777" w:rsidR="00E72E30" w:rsidRPr="00805A23" w:rsidRDefault="00E72E30" w:rsidP="00273C7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</w:tr>
      <w:tr w:rsidR="00E72E30" w:rsidRPr="007A0480" w14:paraId="10236021" w14:textId="77777777" w:rsidTr="00BD10F1">
        <w:trPr>
          <w:cantSplit/>
        </w:trPr>
        <w:tc>
          <w:tcPr>
            <w:tcW w:w="701" w:type="dxa"/>
          </w:tcPr>
          <w:p w14:paraId="36611F43" w14:textId="77777777" w:rsidR="00E72E30" w:rsidRPr="00805A23" w:rsidRDefault="00E72E30" w:rsidP="008B08FE">
            <w:pPr>
              <w:keepNext/>
              <w:widowControl/>
              <w:numPr>
                <w:ilvl w:val="0"/>
                <w:numId w:val="37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1700" w:type="dxa"/>
          </w:tcPr>
          <w:p w14:paraId="46F927C8" w14:textId="77777777" w:rsidR="00E72E30" w:rsidRPr="00805A23" w:rsidRDefault="00E72E30" w:rsidP="00273C7D">
            <w:pPr>
              <w:keepNext/>
              <w:widowControl/>
              <w:snapToGrid w:val="0"/>
              <w:spacing w:afterLines="10" w:after="24"/>
              <w:jc w:val="center"/>
              <w:rPr>
                <w:rFonts w:eastAsiaTheme="minorEastAsia"/>
                <w:sz w:val="20"/>
                <w:szCs w:val="21"/>
              </w:rPr>
            </w:pPr>
          </w:p>
        </w:tc>
        <w:tc>
          <w:tcPr>
            <w:tcW w:w="2685" w:type="dxa"/>
          </w:tcPr>
          <w:p w14:paraId="5F77F759" w14:textId="77777777" w:rsidR="00E72E30" w:rsidRPr="00805A23" w:rsidRDefault="00E72E30" w:rsidP="00273C7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908" w:type="dxa"/>
          </w:tcPr>
          <w:p w14:paraId="18590D6B" w14:textId="77777777" w:rsidR="00E72E30" w:rsidRPr="00805A23" w:rsidRDefault="00E72E30" w:rsidP="00273C7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2528" w:type="dxa"/>
          </w:tcPr>
          <w:p w14:paraId="2B646D8E" w14:textId="77777777" w:rsidR="00E72E30" w:rsidRPr="00805A23" w:rsidRDefault="00E72E30" w:rsidP="00273C7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1135" w:type="dxa"/>
          </w:tcPr>
          <w:p w14:paraId="46CBB674" w14:textId="77777777" w:rsidR="00E72E30" w:rsidRPr="00805A23" w:rsidRDefault="00E72E30" w:rsidP="00273C7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</w:tr>
      <w:tr w:rsidR="00273C7D" w:rsidRPr="007A0480" w14:paraId="6646C652" w14:textId="77777777" w:rsidTr="00BD10F1">
        <w:trPr>
          <w:cantSplit/>
        </w:trPr>
        <w:tc>
          <w:tcPr>
            <w:tcW w:w="701" w:type="dxa"/>
          </w:tcPr>
          <w:p w14:paraId="52AB12CE" w14:textId="77777777" w:rsidR="00273C7D" w:rsidRPr="00805A23" w:rsidRDefault="00273C7D" w:rsidP="008B08FE">
            <w:pPr>
              <w:keepNext/>
              <w:widowControl/>
              <w:numPr>
                <w:ilvl w:val="0"/>
                <w:numId w:val="37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1700" w:type="dxa"/>
          </w:tcPr>
          <w:p w14:paraId="07FD502A" w14:textId="77777777" w:rsidR="00273C7D" w:rsidRPr="00805A23" w:rsidRDefault="00273C7D" w:rsidP="00273C7D">
            <w:pPr>
              <w:keepNext/>
              <w:widowControl/>
              <w:snapToGrid w:val="0"/>
              <w:spacing w:afterLines="10" w:after="24"/>
              <w:jc w:val="center"/>
              <w:rPr>
                <w:rFonts w:eastAsiaTheme="minorEastAsia"/>
                <w:sz w:val="20"/>
                <w:szCs w:val="21"/>
              </w:rPr>
            </w:pPr>
          </w:p>
        </w:tc>
        <w:tc>
          <w:tcPr>
            <w:tcW w:w="2685" w:type="dxa"/>
          </w:tcPr>
          <w:p w14:paraId="1BF9213E" w14:textId="77777777" w:rsidR="00273C7D" w:rsidRPr="00805A23" w:rsidRDefault="00273C7D" w:rsidP="00273C7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908" w:type="dxa"/>
          </w:tcPr>
          <w:p w14:paraId="3F7D1407" w14:textId="77777777" w:rsidR="00273C7D" w:rsidRPr="00805A23" w:rsidRDefault="00273C7D" w:rsidP="00273C7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2528" w:type="dxa"/>
          </w:tcPr>
          <w:p w14:paraId="03C6B57F" w14:textId="77777777" w:rsidR="00273C7D" w:rsidRPr="00805A23" w:rsidRDefault="00273C7D" w:rsidP="00273C7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  <w:tc>
          <w:tcPr>
            <w:tcW w:w="1135" w:type="dxa"/>
          </w:tcPr>
          <w:p w14:paraId="3C76157A" w14:textId="2C779CCA" w:rsidR="00273C7D" w:rsidRPr="00805A23" w:rsidRDefault="00273C7D" w:rsidP="00273C7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</w:rPr>
            </w:pPr>
          </w:p>
        </w:tc>
      </w:tr>
    </w:tbl>
    <w:p w14:paraId="593089B0" w14:textId="77777777" w:rsidR="001D79B9" w:rsidRPr="007A0480" w:rsidRDefault="001D79B9" w:rsidP="001D79B9">
      <w:pPr>
        <w:rPr>
          <w:rFonts w:ascii="Arial Narrow" w:hAnsi="Arial Narrow"/>
          <w:i/>
          <w:iCs/>
        </w:rPr>
      </w:pPr>
    </w:p>
    <w:p w14:paraId="5DD90D32" w14:textId="77777777" w:rsidR="001D79B9" w:rsidRPr="007A0480" w:rsidRDefault="001D79B9" w:rsidP="001D79B9">
      <w:pPr>
        <w:rPr>
          <w:rFonts w:ascii="Arial Narrow" w:hAnsi="Arial Narrow"/>
          <w:i/>
          <w:iCs/>
        </w:rPr>
      </w:pPr>
    </w:p>
    <w:p w14:paraId="6ADC2ADA" w14:textId="77777777" w:rsidR="001D79B9" w:rsidRPr="007A0480" w:rsidRDefault="001D79B9" w:rsidP="001D79B9">
      <w:pPr>
        <w:rPr>
          <w:rFonts w:ascii="Arial Narrow" w:hAnsi="Arial Narrow"/>
          <w:i/>
          <w:iCs/>
        </w:rPr>
      </w:pPr>
    </w:p>
    <w:p w14:paraId="1B64D86C" w14:textId="77777777" w:rsidR="001D79B9" w:rsidRPr="007A0480" w:rsidRDefault="001D79B9" w:rsidP="001D79B9">
      <w:r w:rsidRPr="007A0480">
        <w:rPr>
          <w:rFonts w:ascii="Arial Narrow" w:hAnsi="Arial Narrow"/>
          <w:i/>
          <w:iCs/>
        </w:rPr>
        <w:t xml:space="preserve">Signature of Facilitator: </w:t>
      </w:r>
      <w:r w:rsidRPr="007A0480">
        <w:rPr>
          <w:rFonts w:ascii="Arial Narrow" w:hAnsi="Arial Narrow"/>
          <w:i/>
          <w:iCs/>
          <w:u w:val="single"/>
        </w:rPr>
        <w:tab/>
      </w:r>
      <w:r w:rsidRPr="007A0480">
        <w:rPr>
          <w:rFonts w:ascii="Arial Narrow" w:hAnsi="Arial Narrow"/>
          <w:i/>
          <w:iCs/>
          <w:u w:val="single"/>
        </w:rPr>
        <w:tab/>
      </w:r>
      <w:r w:rsidRPr="007A0480">
        <w:rPr>
          <w:rFonts w:ascii="Arial Narrow" w:hAnsi="Arial Narrow"/>
          <w:i/>
          <w:iCs/>
          <w:u w:val="single"/>
        </w:rPr>
        <w:tab/>
      </w:r>
      <w:r w:rsidRPr="007A0480">
        <w:rPr>
          <w:rFonts w:ascii="Arial Narrow" w:hAnsi="Arial Narrow"/>
          <w:i/>
          <w:iCs/>
          <w:u w:val="single"/>
        </w:rPr>
        <w:tab/>
      </w:r>
      <w:r w:rsidRPr="007A0480">
        <w:rPr>
          <w:rFonts w:ascii="Arial Narrow" w:hAnsi="Arial Narrow"/>
          <w:i/>
          <w:iCs/>
        </w:rPr>
        <w:tab/>
      </w:r>
      <w:r w:rsidRPr="007A0480">
        <w:rPr>
          <w:rFonts w:ascii="Arial Narrow" w:hAnsi="Arial Narrow"/>
          <w:i/>
          <w:iCs/>
        </w:rPr>
        <w:tab/>
        <w:t xml:space="preserve">Date: </w:t>
      </w:r>
      <w:r w:rsidRPr="007A0480">
        <w:rPr>
          <w:rFonts w:ascii="Arial Narrow" w:hAnsi="Arial Narrow"/>
          <w:i/>
          <w:iCs/>
          <w:u w:val="single"/>
        </w:rPr>
        <w:tab/>
      </w:r>
      <w:r w:rsidRPr="007A0480">
        <w:rPr>
          <w:rFonts w:ascii="Arial Narrow" w:hAnsi="Arial Narrow"/>
          <w:i/>
          <w:iCs/>
          <w:u w:val="single"/>
        </w:rPr>
        <w:tab/>
      </w:r>
      <w:r w:rsidRPr="007A0480">
        <w:rPr>
          <w:rFonts w:ascii="Arial Narrow" w:hAnsi="Arial Narrow"/>
          <w:i/>
          <w:iCs/>
          <w:u w:val="single"/>
        </w:rPr>
        <w:tab/>
      </w:r>
    </w:p>
    <w:sectPr w:rsidR="001D79B9" w:rsidRPr="007A0480" w:rsidSect="008B414D">
      <w:headerReference w:type="default" r:id="rId8"/>
      <w:footerReference w:type="default" r:id="rId9"/>
      <w:pgSz w:w="11906" w:h="16838" w:code="9"/>
      <w:pgMar w:top="1418" w:right="1134" w:bottom="1418" w:left="1134" w:header="680" w:footer="68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7EE74F" w14:textId="77777777" w:rsidR="00D90D15" w:rsidRDefault="00D90D15" w:rsidP="001E0443">
      <w:r>
        <w:separator/>
      </w:r>
    </w:p>
  </w:endnote>
  <w:endnote w:type="continuationSeparator" w:id="0">
    <w:p w14:paraId="726DBA0E" w14:textId="77777777" w:rsidR="00D90D15" w:rsidRDefault="00D90D15" w:rsidP="001E04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Futura Std Medium">
    <w:altName w:val="游ゴシック"/>
    <w:charset w:val="B1"/>
    <w:family w:val="swiss"/>
    <w:pitch w:val="variable"/>
    <w:sig w:usb0="80000867" w:usb1="00000000" w:usb2="00000000" w:usb3="00000000" w:csb0="000001FB" w:csb1="00000000"/>
  </w:font>
  <w:font w:name="GarmdITC Bk BT">
    <w:altName w:val="游ゴシック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8B2C42" w14:textId="5C8869FE" w:rsidR="003B2CA6" w:rsidRPr="00F2708E" w:rsidRDefault="003B2CA6" w:rsidP="00F2708E">
    <w:pPr>
      <w:pStyle w:val="a5"/>
      <w:jc w:val="center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4C4376" w14:textId="77777777" w:rsidR="00D90D15" w:rsidRDefault="00D90D15" w:rsidP="001E0443">
      <w:r>
        <w:rPr>
          <w:rFonts w:hint="eastAsia"/>
        </w:rPr>
        <w:separator/>
      </w:r>
    </w:p>
  </w:footnote>
  <w:footnote w:type="continuationSeparator" w:id="0">
    <w:p w14:paraId="419AA5DF" w14:textId="77777777" w:rsidR="00D90D15" w:rsidRDefault="00D90D15" w:rsidP="001E04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9C68A0" w14:textId="77777777" w:rsidR="003B2CA6" w:rsidRPr="00F3657E" w:rsidRDefault="003B2CA6" w:rsidP="00F3657E">
    <w:pPr>
      <w:pStyle w:val="a3"/>
      <w:jc w:val="right"/>
      <w:rPr>
        <w:rFonts w:ascii="Arial" w:hAnsi="Arial" w:cs="Arial"/>
        <w:sz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B2D4C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1474235"/>
    <w:multiLevelType w:val="hybridMultilevel"/>
    <w:tmpl w:val="8F40189C"/>
    <w:lvl w:ilvl="0" w:tplc="2EC0C058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2117754"/>
    <w:multiLevelType w:val="hybridMultilevel"/>
    <w:tmpl w:val="6262AD4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2F22220"/>
    <w:multiLevelType w:val="hybridMultilevel"/>
    <w:tmpl w:val="3B8CF096"/>
    <w:lvl w:ilvl="0" w:tplc="2EAC04F2">
      <w:start w:val="1"/>
      <w:numFmt w:val="bullet"/>
      <w:lvlText w:val="-"/>
      <w:lvlJc w:val="left"/>
      <w:pPr>
        <w:ind w:left="360" w:hanging="360"/>
      </w:pPr>
      <w:rPr>
        <w:rFonts w:ascii="Arial" w:eastAsia="ＭＳ 明朝" w:hAnsi="Arial" w:cs="Arial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32965F8"/>
    <w:multiLevelType w:val="hybridMultilevel"/>
    <w:tmpl w:val="BE149120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051647A9"/>
    <w:multiLevelType w:val="hybridMultilevel"/>
    <w:tmpl w:val="D7B6E86E"/>
    <w:lvl w:ilvl="0" w:tplc="8CD8D6A4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05732AA9"/>
    <w:multiLevelType w:val="hybridMultilevel"/>
    <w:tmpl w:val="25E41344"/>
    <w:lvl w:ilvl="0" w:tplc="C57CC6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0CEC7E73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0DEE060C"/>
    <w:multiLevelType w:val="hybridMultilevel"/>
    <w:tmpl w:val="3208AB2E"/>
    <w:lvl w:ilvl="0" w:tplc="8D1AB65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12336AD6"/>
    <w:multiLevelType w:val="hybridMultilevel"/>
    <w:tmpl w:val="3208AB2E"/>
    <w:lvl w:ilvl="0" w:tplc="8D1AB65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14774494"/>
    <w:multiLevelType w:val="hybridMultilevel"/>
    <w:tmpl w:val="E67A5B2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164C1D44"/>
    <w:multiLevelType w:val="hybridMultilevel"/>
    <w:tmpl w:val="3208AB2E"/>
    <w:lvl w:ilvl="0" w:tplc="8D1AB65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1A8810D2"/>
    <w:multiLevelType w:val="hybridMultilevel"/>
    <w:tmpl w:val="F4DE81A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1C076B22"/>
    <w:multiLevelType w:val="hybridMultilevel"/>
    <w:tmpl w:val="7A1C0E5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6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6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6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6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6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6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6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6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273265"/>
    <w:multiLevelType w:val="hybridMultilevel"/>
    <w:tmpl w:val="3208AB2E"/>
    <w:lvl w:ilvl="0" w:tplc="8D1AB65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1F2B5F5F"/>
    <w:multiLevelType w:val="hybridMultilevel"/>
    <w:tmpl w:val="535C8870"/>
    <w:lvl w:ilvl="0" w:tplc="FFEC96A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20B15705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22641B7D"/>
    <w:multiLevelType w:val="hybridMultilevel"/>
    <w:tmpl w:val="862CAE02"/>
    <w:lvl w:ilvl="0" w:tplc="2E5A8DEC">
      <w:start w:val="1"/>
      <w:numFmt w:val="lowerLetter"/>
      <w:lvlText w:val="%1."/>
      <w:lvlJc w:val="left"/>
      <w:pPr>
        <w:ind w:left="360" w:hanging="360"/>
      </w:pPr>
      <w:rPr>
        <w:rFonts w:ascii="Times New Roman" w:eastAsia="ＭＳ 明朝" w:hAnsi="Times New Roman" w:cs="Times New Roman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29876D7A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2B1F118A"/>
    <w:multiLevelType w:val="hybridMultilevel"/>
    <w:tmpl w:val="1530229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2DFA7CB7"/>
    <w:multiLevelType w:val="hybridMultilevel"/>
    <w:tmpl w:val="B5422CF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cs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21" w15:restartNumberingAfterBreak="0">
    <w:nsid w:val="2E1F196D"/>
    <w:multiLevelType w:val="hybridMultilevel"/>
    <w:tmpl w:val="728CE3C2"/>
    <w:lvl w:ilvl="0" w:tplc="6FCEB2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2" w15:restartNumberingAfterBreak="0">
    <w:nsid w:val="2E2D2AE3"/>
    <w:multiLevelType w:val="hybridMultilevel"/>
    <w:tmpl w:val="5D64356A"/>
    <w:lvl w:ilvl="0" w:tplc="67EAFA3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23" w15:restartNumberingAfterBreak="0">
    <w:nsid w:val="2E8B460F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4" w15:restartNumberingAfterBreak="0">
    <w:nsid w:val="319F6A86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5" w15:restartNumberingAfterBreak="0">
    <w:nsid w:val="320D5112"/>
    <w:multiLevelType w:val="hybridMultilevel"/>
    <w:tmpl w:val="3208AB2E"/>
    <w:lvl w:ilvl="0" w:tplc="8D1AB65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6" w15:restartNumberingAfterBreak="0">
    <w:nsid w:val="35844546"/>
    <w:multiLevelType w:val="hybridMultilevel"/>
    <w:tmpl w:val="862CAE02"/>
    <w:lvl w:ilvl="0" w:tplc="2E5A8DEC">
      <w:start w:val="1"/>
      <w:numFmt w:val="lowerLetter"/>
      <w:lvlText w:val="%1."/>
      <w:lvlJc w:val="left"/>
      <w:pPr>
        <w:ind w:left="360" w:hanging="360"/>
      </w:pPr>
      <w:rPr>
        <w:rFonts w:ascii="Times New Roman" w:eastAsia="ＭＳ 明朝" w:hAnsi="Times New Roman" w:cs="Times New Roman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35A541B9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8" w15:restartNumberingAfterBreak="0">
    <w:nsid w:val="35F073AE"/>
    <w:multiLevelType w:val="hybridMultilevel"/>
    <w:tmpl w:val="0964938A"/>
    <w:lvl w:ilvl="0" w:tplc="817E482A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9" w15:restartNumberingAfterBreak="0">
    <w:nsid w:val="397B6A57"/>
    <w:multiLevelType w:val="hybridMultilevel"/>
    <w:tmpl w:val="DEEC89A4"/>
    <w:lvl w:ilvl="0" w:tplc="402C5D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0" w15:restartNumberingAfterBreak="0">
    <w:nsid w:val="3FBF4B1F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1" w15:restartNumberingAfterBreak="0">
    <w:nsid w:val="3FD22402"/>
    <w:multiLevelType w:val="hybridMultilevel"/>
    <w:tmpl w:val="3208AB2E"/>
    <w:lvl w:ilvl="0" w:tplc="8D1AB65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2" w15:restartNumberingAfterBreak="0">
    <w:nsid w:val="42173BAA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3" w15:restartNumberingAfterBreak="0">
    <w:nsid w:val="43F00272"/>
    <w:multiLevelType w:val="hybridMultilevel"/>
    <w:tmpl w:val="10CA6200"/>
    <w:lvl w:ilvl="0" w:tplc="04090013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34" w15:restartNumberingAfterBreak="0">
    <w:nsid w:val="46D466D1"/>
    <w:multiLevelType w:val="hybridMultilevel"/>
    <w:tmpl w:val="A9D02FFC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cs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493C516E"/>
    <w:multiLevelType w:val="hybridMultilevel"/>
    <w:tmpl w:val="728CE3C2"/>
    <w:lvl w:ilvl="0" w:tplc="6FCEB2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6" w15:restartNumberingAfterBreak="0">
    <w:nsid w:val="4BA94D00"/>
    <w:multiLevelType w:val="hybridMultilevel"/>
    <w:tmpl w:val="33049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"/>
      <w:lvlJc w:val="left"/>
      <w:pPr>
        <w:ind w:left="1200" w:hanging="420"/>
      </w:pPr>
      <w:rPr>
        <w:rFonts w:ascii="Wingdings" w:hAnsi="Wingdings" w:hint="default"/>
      </w:r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37" w15:restartNumberingAfterBreak="0">
    <w:nsid w:val="4ED2095C"/>
    <w:multiLevelType w:val="hybridMultilevel"/>
    <w:tmpl w:val="535C8870"/>
    <w:lvl w:ilvl="0" w:tplc="FFEC96A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8" w15:restartNumberingAfterBreak="0">
    <w:nsid w:val="53D1381A"/>
    <w:multiLevelType w:val="hybridMultilevel"/>
    <w:tmpl w:val="18C6DEF4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9" w15:restartNumberingAfterBreak="0">
    <w:nsid w:val="55C53B73"/>
    <w:multiLevelType w:val="hybridMultilevel"/>
    <w:tmpl w:val="728CE3C2"/>
    <w:lvl w:ilvl="0" w:tplc="6FCEB2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0" w15:restartNumberingAfterBreak="0">
    <w:nsid w:val="598D4DD3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1" w15:restartNumberingAfterBreak="0">
    <w:nsid w:val="5AA95AD1"/>
    <w:multiLevelType w:val="hybridMultilevel"/>
    <w:tmpl w:val="C4989DEA"/>
    <w:lvl w:ilvl="0" w:tplc="A9188C20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2" w15:restartNumberingAfterBreak="0">
    <w:nsid w:val="5B1633EE"/>
    <w:multiLevelType w:val="multilevel"/>
    <w:tmpl w:val="88E08A6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pStyle w:val="3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43" w15:restartNumberingAfterBreak="0">
    <w:nsid w:val="5D763028"/>
    <w:multiLevelType w:val="hybridMultilevel"/>
    <w:tmpl w:val="5A7A7312"/>
    <w:lvl w:ilvl="0" w:tplc="36C48A3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4" w15:restartNumberingAfterBreak="0">
    <w:nsid w:val="6EFE5C74"/>
    <w:multiLevelType w:val="hybridMultilevel"/>
    <w:tmpl w:val="24423C26"/>
    <w:lvl w:ilvl="0" w:tplc="5830A2E8">
      <w:numFmt w:val="bullet"/>
      <w:lvlText w:val="-"/>
      <w:lvlJc w:val="left"/>
      <w:pPr>
        <w:ind w:left="360" w:hanging="360"/>
      </w:pPr>
      <w:rPr>
        <w:rFonts w:ascii="Arial Narrow" w:eastAsia="ＭＳ 明朝" w:hAnsi="Arial Narrow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5" w15:restartNumberingAfterBreak="0">
    <w:nsid w:val="6F893431"/>
    <w:multiLevelType w:val="hybridMultilevel"/>
    <w:tmpl w:val="6664AAA0"/>
    <w:lvl w:ilvl="0" w:tplc="649E8AC0">
      <w:start w:val="1"/>
      <w:numFmt w:val="decimal"/>
      <w:lvlText w:val="Sesyon %1."/>
      <w:lvlJc w:val="left"/>
      <w:pPr>
        <w:ind w:left="420" w:hanging="420"/>
      </w:pPr>
      <w:rPr>
        <w:rFonts w:ascii="Arial Narrow" w:hAnsi="Arial Narrow" w:cs="Arial" w:hint="default"/>
        <w:b w:val="0"/>
        <w:bCs/>
        <w:i w:val="0"/>
        <w:sz w:val="21"/>
        <w:szCs w:val="21"/>
        <w:u w:val="none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6" w15:restartNumberingAfterBreak="0">
    <w:nsid w:val="74401BBE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7" w15:restartNumberingAfterBreak="0">
    <w:nsid w:val="74745460"/>
    <w:multiLevelType w:val="hybridMultilevel"/>
    <w:tmpl w:val="C25827EC"/>
    <w:lvl w:ilvl="0" w:tplc="F95498F6">
      <w:start w:val="2"/>
      <w:numFmt w:val="bullet"/>
      <w:lvlText w:val="□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8" w15:restartNumberingAfterBreak="0">
    <w:nsid w:val="74AE7CD7"/>
    <w:multiLevelType w:val="hybridMultilevel"/>
    <w:tmpl w:val="DEEC89A4"/>
    <w:lvl w:ilvl="0" w:tplc="402C5D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9" w15:restartNumberingAfterBreak="0">
    <w:nsid w:val="75B326AB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0" w15:restartNumberingAfterBreak="0">
    <w:nsid w:val="7870399D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1" w15:restartNumberingAfterBreak="0">
    <w:nsid w:val="7A2127E2"/>
    <w:multiLevelType w:val="hybridMultilevel"/>
    <w:tmpl w:val="862CAE02"/>
    <w:lvl w:ilvl="0" w:tplc="2E5A8DEC">
      <w:start w:val="1"/>
      <w:numFmt w:val="lowerLetter"/>
      <w:lvlText w:val="%1."/>
      <w:lvlJc w:val="left"/>
      <w:pPr>
        <w:ind w:left="360" w:hanging="360"/>
      </w:pPr>
      <w:rPr>
        <w:rFonts w:ascii="Times New Roman" w:eastAsia="ＭＳ 明朝" w:hAnsi="Times New Roman" w:cs="Times New Roman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2" w15:restartNumberingAfterBreak="0">
    <w:nsid w:val="7EC51944"/>
    <w:multiLevelType w:val="hybridMultilevel"/>
    <w:tmpl w:val="E67A5B2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3" w15:restartNumberingAfterBreak="0">
    <w:nsid w:val="7FB87A9E"/>
    <w:multiLevelType w:val="hybridMultilevel"/>
    <w:tmpl w:val="8220A6B6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49"/>
  </w:num>
  <w:num w:numId="2">
    <w:abstractNumId w:val="12"/>
  </w:num>
  <w:num w:numId="3">
    <w:abstractNumId w:val="38"/>
  </w:num>
  <w:num w:numId="4">
    <w:abstractNumId w:val="22"/>
  </w:num>
  <w:num w:numId="5">
    <w:abstractNumId w:val="24"/>
  </w:num>
  <w:num w:numId="6">
    <w:abstractNumId w:val="2"/>
  </w:num>
  <w:num w:numId="7">
    <w:abstractNumId w:val="42"/>
  </w:num>
  <w:num w:numId="8">
    <w:abstractNumId w:val="53"/>
  </w:num>
  <w:num w:numId="9">
    <w:abstractNumId w:val="14"/>
  </w:num>
  <w:num w:numId="10">
    <w:abstractNumId w:val="32"/>
  </w:num>
  <w:num w:numId="11">
    <w:abstractNumId w:val="44"/>
  </w:num>
  <w:num w:numId="12">
    <w:abstractNumId w:val="1"/>
  </w:num>
  <w:num w:numId="13">
    <w:abstractNumId w:val="33"/>
  </w:num>
  <w:num w:numId="14">
    <w:abstractNumId w:val="35"/>
  </w:num>
  <w:num w:numId="15">
    <w:abstractNumId w:val="26"/>
  </w:num>
  <w:num w:numId="16">
    <w:abstractNumId w:val="39"/>
  </w:num>
  <w:num w:numId="17">
    <w:abstractNumId w:val="51"/>
  </w:num>
  <w:num w:numId="18">
    <w:abstractNumId w:val="25"/>
  </w:num>
  <w:num w:numId="19">
    <w:abstractNumId w:val="0"/>
  </w:num>
  <w:num w:numId="20">
    <w:abstractNumId w:val="21"/>
  </w:num>
  <w:num w:numId="21">
    <w:abstractNumId w:val="17"/>
  </w:num>
  <w:num w:numId="22">
    <w:abstractNumId w:val="16"/>
  </w:num>
  <w:num w:numId="23">
    <w:abstractNumId w:val="9"/>
  </w:num>
  <w:num w:numId="24">
    <w:abstractNumId w:val="19"/>
  </w:num>
  <w:num w:numId="25">
    <w:abstractNumId w:val="13"/>
  </w:num>
  <w:num w:numId="26">
    <w:abstractNumId w:val="4"/>
  </w:num>
  <w:num w:numId="27">
    <w:abstractNumId w:val="48"/>
  </w:num>
  <w:num w:numId="28">
    <w:abstractNumId w:val="34"/>
  </w:num>
  <w:num w:numId="29">
    <w:abstractNumId w:val="29"/>
  </w:num>
  <w:num w:numId="30">
    <w:abstractNumId w:val="5"/>
  </w:num>
  <w:num w:numId="31">
    <w:abstractNumId w:val="45"/>
  </w:num>
  <w:num w:numId="32">
    <w:abstractNumId w:val="47"/>
  </w:num>
  <w:num w:numId="33">
    <w:abstractNumId w:val="28"/>
  </w:num>
  <w:num w:numId="34">
    <w:abstractNumId w:val="30"/>
  </w:num>
  <w:num w:numId="35">
    <w:abstractNumId w:val="23"/>
  </w:num>
  <w:num w:numId="36">
    <w:abstractNumId w:val="46"/>
  </w:num>
  <w:num w:numId="37">
    <w:abstractNumId w:val="7"/>
  </w:num>
  <w:num w:numId="38">
    <w:abstractNumId w:val="3"/>
  </w:num>
  <w:num w:numId="39">
    <w:abstractNumId w:val="50"/>
  </w:num>
  <w:num w:numId="40">
    <w:abstractNumId w:val="11"/>
  </w:num>
  <w:num w:numId="41">
    <w:abstractNumId w:val="40"/>
  </w:num>
  <w:num w:numId="42">
    <w:abstractNumId w:val="37"/>
  </w:num>
  <w:num w:numId="43">
    <w:abstractNumId w:val="36"/>
  </w:num>
  <w:num w:numId="44">
    <w:abstractNumId w:val="27"/>
  </w:num>
  <w:num w:numId="45">
    <w:abstractNumId w:val="18"/>
  </w:num>
  <w:num w:numId="46">
    <w:abstractNumId w:val="31"/>
  </w:num>
  <w:num w:numId="47">
    <w:abstractNumId w:val="15"/>
  </w:num>
  <w:num w:numId="48">
    <w:abstractNumId w:val="52"/>
  </w:num>
  <w:num w:numId="49">
    <w:abstractNumId w:val="10"/>
  </w:num>
  <w:num w:numId="50">
    <w:abstractNumId w:val="6"/>
  </w:num>
  <w:num w:numId="51">
    <w:abstractNumId w:val="20"/>
  </w:num>
  <w:num w:numId="52">
    <w:abstractNumId w:val="43"/>
  </w:num>
  <w:num w:numId="53">
    <w:abstractNumId w:val="8"/>
  </w:num>
  <w:num w:numId="54">
    <w:abstractNumId w:val="41"/>
  </w:num>
  <w:num w:numId="55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SwtDQ2MzIEQhNjCyUdpeDU4uLM/DyQAguzWgBEjOhNLQAAAA=="/>
  </w:docVars>
  <w:rsids>
    <w:rsidRoot w:val="0001766E"/>
    <w:rsid w:val="00000F46"/>
    <w:rsid w:val="000013DA"/>
    <w:rsid w:val="000018B0"/>
    <w:rsid w:val="00003092"/>
    <w:rsid w:val="00003D28"/>
    <w:rsid w:val="0000533F"/>
    <w:rsid w:val="00005683"/>
    <w:rsid w:val="00007E3C"/>
    <w:rsid w:val="0001024F"/>
    <w:rsid w:val="00010D21"/>
    <w:rsid w:val="00012AC9"/>
    <w:rsid w:val="000144D3"/>
    <w:rsid w:val="00014EA1"/>
    <w:rsid w:val="0001766E"/>
    <w:rsid w:val="00017AA0"/>
    <w:rsid w:val="00020771"/>
    <w:rsid w:val="0002159F"/>
    <w:rsid w:val="000227DA"/>
    <w:rsid w:val="000231E6"/>
    <w:rsid w:val="000235C3"/>
    <w:rsid w:val="00025071"/>
    <w:rsid w:val="00027662"/>
    <w:rsid w:val="00031E4D"/>
    <w:rsid w:val="00032128"/>
    <w:rsid w:val="000322FF"/>
    <w:rsid w:val="00032E5F"/>
    <w:rsid w:val="00034115"/>
    <w:rsid w:val="00036ABA"/>
    <w:rsid w:val="000374A0"/>
    <w:rsid w:val="00043252"/>
    <w:rsid w:val="000439D1"/>
    <w:rsid w:val="000441B2"/>
    <w:rsid w:val="00045184"/>
    <w:rsid w:val="00046117"/>
    <w:rsid w:val="00046D42"/>
    <w:rsid w:val="0004788B"/>
    <w:rsid w:val="00047B28"/>
    <w:rsid w:val="00052B6D"/>
    <w:rsid w:val="00052B88"/>
    <w:rsid w:val="00056673"/>
    <w:rsid w:val="00056BBC"/>
    <w:rsid w:val="00057991"/>
    <w:rsid w:val="00057A2D"/>
    <w:rsid w:val="00060263"/>
    <w:rsid w:val="00060A61"/>
    <w:rsid w:val="00064128"/>
    <w:rsid w:val="00065D0E"/>
    <w:rsid w:val="000675B0"/>
    <w:rsid w:val="00075E20"/>
    <w:rsid w:val="00076F75"/>
    <w:rsid w:val="00080730"/>
    <w:rsid w:val="00082083"/>
    <w:rsid w:val="00085ABB"/>
    <w:rsid w:val="00091D5A"/>
    <w:rsid w:val="00091E88"/>
    <w:rsid w:val="0009278E"/>
    <w:rsid w:val="00092E07"/>
    <w:rsid w:val="000936A6"/>
    <w:rsid w:val="00096F1C"/>
    <w:rsid w:val="00097A1A"/>
    <w:rsid w:val="000A2F50"/>
    <w:rsid w:val="000A6124"/>
    <w:rsid w:val="000A7FFD"/>
    <w:rsid w:val="000B01B0"/>
    <w:rsid w:val="000B1BDF"/>
    <w:rsid w:val="000B4E54"/>
    <w:rsid w:val="000B57C1"/>
    <w:rsid w:val="000B73E2"/>
    <w:rsid w:val="000C182F"/>
    <w:rsid w:val="000C5D3E"/>
    <w:rsid w:val="000D340A"/>
    <w:rsid w:val="000D6C97"/>
    <w:rsid w:val="000D73FA"/>
    <w:rsid w:val="000E2FA6"/>
    <w:rsid w:val="000E4025"/>
    <w:rsid w:val="000E5326"/>
    <w:rsid w:val="000E5E18"/>
    <w:rsid w:val="000E7D30"/>
    <w:rsid w:val="000F017B"/>
    <w:rsid w:val="000F0A2C"/>
    <w:rsid w:val="000F5F67"/>
    <w:rsid w:val="000F779C"/>
    <w:rsid w:val="000F785B"/>
    <w:rsid w:val="000F7A91"/>
    <w:rsid w:val="001006E6"/>
    <w:rsid w:val="001010FB"/>
    <w:rsid w:val="00104CDA"/>
    <w:rsid w:val="001072DE"/>
    <w:rsid w:val="00107ACD"/>
    <w:rsid w:val="00107EFD"/>
    <w:rsid w:val="001112FE"/>
    <w:rsid w:val="00112569"/>
    <w:rsid w:val="001136E1"/>
    <w:rsid w:val="00115921"/>
    <w:rsid w:val="00120306"/>
    <w:rsid w:val="00121BF8"/>
    <w:rsid w:val="00124A32"/>
    <w:rsid w:val="00125DE5"/>
    <w:rsid w:val="00125E2C"/>
    <w:rsid w:val="00127B98"/>
    <w:rsid w:val="001317C5"/>
    <w:rsid w:val="00131CA9"/>
    <w:rsid w:val="001333FA"/>
    <w:rsid w:val="001359C3"/>
    <w:rsid w:val="00136699"/>
    <w:rsid w:val="001372A7"/>
    <w:rsid w:val="00137F2F"/>
    <w:rsid w:val="00141CFF"/>
    <w:rsid w:val="0014345C"/>
    <w:rsid w:val="00144700"/>
    <w:rsid w:val="00144B9C"/>
    <w:rsid w:val="001459BD"/>
    <w:rsid w:val="0015149D"/>
    <w:rsid w:val="00151881"/>
    <w:rsid w:val="0015718F"/>
    <w:rsid w:val="001633BE"/>
    <w:rsid w:val="001652F3"/>
    <w:rsid w:val="00166F71"/>
    <w:rsid w:val="001706AF"/>
    <w:rsid w:val="00174CA1"/>
    <w:rsid w:val="001759A0"/>
    <w:rsid w:val="0017669C"/>
    <w:rsid w:val="0017730B"/>
    <w:rsid w:val="001804A5"/>
    <w:rsid w:val="001842B3"/>
    <w:rsid w:val="00186581"/>
    <w:rsid w:val="00187C83"/>
    <w:rsid w:val="0019385F"/>
    <w:rsid w:val="00193FE6"/>
    <w:rsid w:val="00195D10"/>
    <w:rsid w:val="00195EFD"/>
    <w:rsid w:val="001A0D1C"/>
    <w:rsid w:val="001A3C39"/>
    <w:rsid w:val="001A4B45"/>
    <w:rsid w:val="001A6D68"/>
    <w:rsid w:val="001A6F0E"/>
    <w:rsid w:val="001B0498"/>
    <w:rsid w:val="001B173D"/>
    <w:rsid w:val="001B36AA"/>
    <w:rsid w:val="001C0F00"/>
    <w:rsid w:val="001C3728"/>
    <w:rsid w:val="001C503C"/>
    <w:rsid w:val="001C553E"/>
    <w:rsid w:val="001C58A4"/>
    <w:rsid w:val="001C6331"/>
    <w:rsid w:val="001D19B4"/>
    <w:rsid w:val="001D357F"/>
    <w:rsid w:val="001D4EAA"/>
    <w:rsid w:val="001D5303"/>
    <w:rsid w:val="001D79B9"/>
    <w:rsid w:val="001E0443"/>
    <w:rsid w:val="001E148B"/>
    <w:rsid w:val="001E195D"/>
    <w:rsid w:val="001E218A"/>
    <w:rsid w:val="001E2526"/>
    <w:rsid w:val="001E4A56"/>
    <w:rsid w:val="001E645A"/>
    <w:rsid w:val="001F21FA"/>
    <w:rsid w:val="001F5433"/>
    <w:rsid w:val="001F5A47"/>
    <w:rsid w:val="002025B3"/>
    <w:rsid w:val="00202EEE"/>
    <w:rsid w:val="00204F80"/>
    <w:rsid w:val="00205900"/>
    <w:rsid w:val="00210E74"/>
    <w:rsid w:val="00212BE7"/>
    <w:rsid w:val="00212D51"/>
    <w:rsid w:val="0021425B"/>
    <w:rsid w:val="00217078"/>
    <w:rsid w:val="0021746D"/>
    <w:rsid w:val="00222113"/>
    <w:rsid w:val="002235D8"/>
    <w:rsid w:val="00223BD7"/>
    <w:rsid w:val="00223D52"/>
    <w:rsid w:val="00226CF7"/>
    <w:rsid w:val="002303DC"/>
    <w:rsid w:val="00240292"/>
    <w:rsid w:val="00242257"/>
    <w:rsid w:val="002443F6"/>
    <w:rsid w:val="00245210"/>
    <w:rsid w:val="00246955"/>
    <w:rsid w:val="00250AD0"/>
    <w:rsid w:val="00251DD6"/>
    <w:rsid w:val="00253841"/>
    <w:rsid w:val="002553CC"/>
    <w:rsid w:val="00261859"/>
    <w:rsid w:val="00263316"/>
    <w:rsid w:val="00265B81"/>
    <w:rsid w:val="002670C2"/>
    <w:rsid w:val="00272C4C"/>
    <w:rsid w:val="00272CF7"/>
    <w:rsid w:val="00273C7D"/>
    <w:rsid w:val="002745CF"/>
    <w:rsid w:val="00274C3E"/>
    <w:rsid w:val="002751B5"/>
    <w:rsid w:val="002758ED"/>
    <w:rsid w:val="00276A5A"/>
    <w:rsid w:val="0028497B"/>
    <w:rsid w:val="00286062"/>
    <w:rsid w:val="00291C2F"/>
    <w:rsid w:val="002921DB"/>
    <w:rsid w:val="00292FB9"/>
    <w:rsid w:val="00295C4F"/>
    <w:rsid w:val="002973A9"/>
    <w:rsid w:val="00297506"/>
    <w:rsid w:val="002A439B"/>
    <w:rsid w:val="002A5528"/>
    <w:rsid w:val="002A6C98"/>
    <w:rsid w:val="002B13F3"/>
    <w:rsid w:val="002B2CE0"/>
    <w:rsid w:val="002B3B15"/>
    <w:rsid w:val="002B489F"/>
    <w:rsid w:val="002B52AB"/>
    <w:rsid w:val="002B6670"/>
    <w:rsid w:val="002C1935"/>
    <w:rsid w:val="002C3F9B"/>
    <w:rsid w:val="002C7B2A"/>
    <w:rsid w:val="002D04C1"/>
    <w:rsid w:val="002D0AD9"/>
    <w:rsid w:val="002D1E36"/>
    <w:rsid w:val="002D40C7"/>
    <w:rsid w:val="002D42B8"/>
    <w:rsid w:val="002E10F6"/>
    <w:rsid w:val="002E688F"/>
    <w:rsid w:val="002E70B2"/>
    <w:rsid w:val="002F0F13"/>
    <w:rsid w:val="002F13BD"/>
    <w:rsid w:val="002F24EC"/>
    <w:rsid w:val="002F62BA"/>
    <w:rsid w:val="002F6769"/>
    <w:rsid w:val="002F7336"/>
    <w:rsid w:val="00300F86"/>
    <w:rsid w:val="00302042"/>
    <w:rsid w:val="003035C8"/>
    <w:rsid w:val="00304396"/>
    <w:rsid w:val="003061FE"/>
    <w:rsid w:val="00311299"/>
    <w:rsid w:val="003131DC"/>
    <w:rsid w:val="0031320A"/>
    <w:rsid w:val="003155D4"/>
    <w:rsid w:val="003223CF"/>
    <w:rsid w:val="0032299D"/>
    <w:rsid w:val="003275A7"/>
    <w:rsid w:val="0033169F"/>
    <w:rsid w:val="00334C9D"/>
    <w:rsid w:val="00334F58"/>
    <w:rsid w:val="003422AA"/>
    <w:rsid w:val="003424F2"/>
    <w:rsid w:val="00343EFD"/>
    <w:rsid w:val="003509F1"/>
    <w:rsid w:val="00350C0C"/>
    <w:rsid w:val="00350D7A"/>
    <w:rsid w:val="00352821"/>
    <w:rsid w:val="00353ED1"/>
    <w:rsid w:val="00362210"/>
    <w:rsid w:val="003627AA"/>
    <w:rsid w:val="00362D11"/>
    <w:rsid w:val="00364DFA"/>
    <w:rsid w:val="00364FD7"/>
    <w:rsid w:val="00365CF2"/>
    <w:rsid w:val="00373A14"/>
    <w:rsid w:val="00377FC7"/>
    <w:rsid w:val="00383F73"/>
    <w:rsid w:val="0038717C"/>
    <w:rsid w:val="0038778F"/>
    <w:rsid w:val="00387885"/>
    <w:rsid w:val="00387EE9"/>
    <w:rsid w:val="00387F58"/>
    <w:rsid w:val="003901BA"/>
    <w:rsid w:val="00390B15"/>
    <w:rsid w:val="0039235F"/>
    <w:rsid w:val="00394A7E"/>
    <w:rsid w:val="003959D0"/>
    <w:rsid w:val="0039603B"/>
    <w:rsid w:val="003A0FFB"/>
    <w:rsid w:val="003A2C75"/>
    <w:rsid w:val="003A5622"/>
    <w:rsid w:val="003A599D"/>
    <w:rsid w:val="003A5B19"/>
    <w:rsid w:val="003A6695"/>
    <w:rsid w:val="003B09CE"/>
    <w:rsid w:val="003B24D4"/>
    <w:rsid w:val="003B2CA6"/>
    <w:rsid w:val="003B6F40"/>
    <w:rsid w:val="003B77F5"/>
    <w:rsid w:val="003C1B72"/>
    <w:rsid w:val="003C1C8D"/>
    <w:rsid w:val="003C1FC8"/>
    <w:rsid w:val="003C2D5A"/>
    <w:rsid w:val="003C4F7F"/>
    <w:rsid w:val="003C513F"/>
    <w:rsid w:val="003C5F89"/>
    <w:rsid w:val="003C6D2D"/>
    <w:rsid w:val="003D5666"/>
    <w:rsid w:val="003D745E"/>
    <w:rsid w:val="003E06A5"/>
    <w:rsid w:val="003E06F2"/>
    <w:rsid w:val="003E16E6"/>
    <w:rsid w:val="003E32C7"/>
    <w:rsid w:val="003E4FF9"/>
    <w:rsid w:val="003E541C"/>
    <w:rsid w:val="003E75BA"/>
    <w:rsid w:val="003F01B4"/>
    <w:rsid w:val="003F143C"/>
    <w:rsid w:val="003F468A"/>
    <w:rsid w:val="003F4C4A"/>
    <w:rsid w:val="003F7C32"/>
    <w:rsid w:val="00400DD3"/>
    <w:rsid w:val="00402582"/>
    <w:rsid w:val="004031E7"/>
    <w:rsid w:val="004031F1"/>
    <w:rsid w:val="004037DC"/>
    <w:rsid w:val="004043D2"/>
    <w:rsid w:val="00405BA5"/>
    <w:rsid w:val="0040693F"/>
    <w:rsid w:val="0040736D"/>
    <w:rsid w:val="00411FD6"/>
    <w:rsid w:val="00412205"/>
    <w:rsid w:val="0041232C"/>
    <w:rsid w:val="00415D2D"/>
    <w:rsid w:val="0041636D"/>
    <w:rsid w:val="004209EB"/>
    <w:rsid w:val="00420E0B"/>
    <w:rsid w:val="00421B54"/>
    <w:rsid w:val="00423D31"/>
    <w:rsid w:val="004243A2"/>
    <w:rsid w:val="0042496E"/>
    <w:rsid w:val="00424F87"/>
    <w:rsid w:val="00432B28"/>
    <w:rsid w:val="004339C7"/>
    <w:rsid w:val="00434422"/>
    <w:rsid w:val="00435880"/>
    <w:rsid w:val="00435B90"/>
    <w:rsid w:val="00436A09"/>
    <w:rsid w:val="00437209"/>
    <w:rsid w:val="0044024C"/>
    <w:rsid w:val="0044311A"/>
    <w:rsid w:val="004436A8"/>
    <w:rsid w:val="004474BB"/>
    <w:rsid w:val="0045133D"/>
    <w:rsid w:val="004523DE"/>
    <w:rsid w:val="0045299E"/>
    <w:rsid w:val="00455D67"/>
    <w:rsid w:val="00457FB4"/>
    <w:rsid w:val="00462146"/>
    <w:rsid w:val="0046243E"/>
    <w:rsid w:val="00464B77"/>
    <w:rsid w:val="00466503"/>
    <w:rsid w:val="0046795F"/>
    <w:rsid w:val="00467A74"/>
    <w:rsid w:val="004709AE"/>
    <w:rsid w:val="00471408"/>
    <w:rsid w:val="004721C9"/>
    <w:rsid w:val="004726C9"/>
    <w:rsid w:val="00474D14"/>
    <w:rsid w:val="00474D3B"/>
    <w:rsid w:val="00475614"/>
    <w:rsid w:val="00480E13"/>
    <w:rsid w:val="004816B8"/>
    <w:rsid w:val="004826F2"/>
    <w:rsid w:val="00485007"/>
    <w:rsid w:val="004863A1"/>
    <w:rsid w:val="004864B3"/>
    <w:rsid w:val="004866B3"/>
    <w:rsid w:val="00486EC0"/>
    <w:rsid w:val="00490643"/>
    <w:rsid w:val="004919C7"/>
    <w:rsid w:val="00492742"/>
    <w:rsid w:val="00493A59"/>
    <w:rsid w:val="00494C3B"/>
    <w:rsid w:val="004965F7"/>
    <w:rsid w:val="004A0030"/>
    <w:rsid w:val="004A0F6D"/>
    <w:rsid w:val="004A302F"/>
    <w:rsid w:val="004A3135"/>
    <w:rsid w:val="004A4BB9"/>
    <w:rsid w:val="004A57E8"/>
    <w:rsid w:val="004A79BF"/>
    <w:rsid w:val="004B6CCA"/>
    <w:rsid w:val="004C0A8E"/>
    <w:rsid w:val="004C2727"/>
    <w:rsid w:val="004C35BD"/>
    <w:rsid w:val="004C38E1"/>
    <w:rsid w:val="004C4C8E"/>
    <w:rsid w:val="004C520E"/>
    <w:rsid w:val="004C52E3"/>
    <w:rsid w:val="004C5B0B"/>
    <w:rsid w:val="004C7DF9"/>
    <w:rsid w:val="004D0252"/>
    <w:rsid w:val="004D086F"/>
    <w:rsid w:val="004D14F4"/>
    <w:rsid w:val="004D5D2F"/>
    <w:rsid w:val="004D64EE"/>
    <w:rsid w:val="004D70BD"/>
    <w:rsid w:val="004E3A53"/>
    <w:rsid w:val="004E4A03"/>
    <w:rsid w:val="004E5660"/>
    <w:rsid w:val="004E6E07"/>
    <w:rsid w:val="004E792B"/>
    <w:rsid w:val="004F0DB3"/>
    <w:rsid w:val="004F1367"/>
    <w:rsid w:val="004F2602"/>
    <w:rsid w:val="004F56FE"/>
    <w:rsid w:val="004F5D63"/>
    <w:rsid w:val="004F5E78"/>
    <w:rsid w:val="004F6CEA"/>
    <w:rsid w:val="0050104A"/>
    <w:rsid w:val="00501719"/>
    <w:rsid w:val="00504582"/>
    <w:rsid w:val="00505B8E"/>
    <w:rsid w:val="00507A0D"/>
    <w:rsid w:val="005119FC"/>
    <w:rsid w:val="0051201E"/>
    <w:rsid w:val="0051278D"/>
    <w:rsid w:val="00513034"/>
    <w:rsid w:val="0051352C"/>
    <w:rsid w:val="00514DAE"/>
    <w:rsid w:val="00516682"/>
    <w:rsid w:val="00521191"/>
    <w:rsid w:val="00522683"/>
    <w:rsid w:val="00523525"/>
    <w:rsid w:val="00525CBD"/>
    <w:rsid w:val="00525F1F"/>
    <w:rsid w:val="00527F54"/>
    <w:rsid w:val="0053080B"/>
    <w:rsid w:val="00531269"/>
    <w:rsid w:val="00532B67"/>
    <w:rsid w:val="00533A44"/>
    <w:rsid w:val="00533D76"/>
    <w:rsid w:val="00534C4E"/>
    <w:rsid w:val="00534F59"/>
    <w:rsid w:val="0054143C"/>
    <w:rsid w:val="005417C7"/>
    <w:rsid w:val="00542073"/>
    <w:rsid w:val="00543218"/>
    <w:rsid w:val="005455F8"/>
    <w:rsid w:val="00547BD5"/>
    <w:rsid w:val="00552B53"/>
    <w:rsid w:val="005547E1"/>
    <w:rsid w:val="0055480D"/>
    <w:rsid w:val="005551BD"/>
    <w:rsid w:val="00560151"/>
    <w:rsid w:val="005603F1"/>
    <w:rsid w:val="00561724"/>
    <w:rsid w:val="0056185D"/>
    <w:rsid w:val="00562AD4"/>
    <w:rsid w:val="005637FA"/>
    <w:rsid w:val="00563C27"/>
    <w:rsid w:val="00564EAE"/>
    <w:rsid w:val="00567835"/>
    <w:rsid w:val="005711A6"/>
    <w:rsid w:val="0057171C"/>
    <w:rsid w:val="00573D09"/>
    <w:rsid w:val="005750F9"/>
    <w:rsid w:val="00576D94"/>
    <w:rsid w:val="00581141"/>
    <w:rsid w:val="00582404"/>
    <w:rsid w:val="005833AE"/>
    <w:rsid w:val="00583FF1"/>
    <w:rsid w:val="0058447A"/>
    <w:rsid w:val="00586A9C"/>
    <w:rsid w:val="00591DE0"/>
    <w:rsid w:val="00592D60"/>
    <w:rsid w:val="00593682"/>
    <w:rsid w:val="005973FF"/>
    <w:rsid w:val="005A0D32"/>
    <w:rsid w:val="005A1228"/>
    <w:rsid w:val="005A20BB"/>
    <w:rsid w:val="005A3CED"/>
    <w:rsid w:val="005A497A"/>
    <w:rsid w:val="005A4D94"/>
    <w:rsid w:val="005A564E"/>
    <w:rsid w:val="005A6DAC"/>
    <w:rsid w:val="005A7587"/>
    <w:rsid w:val="005C1F88"/>
    <w:rsid w:val="005C290D"/>
    <w:rsid w:val="005C3B6B"/>
    <w:rsid w:val="005C41EC"/>
    <w:rsid w:val="005C55E3"/>
    <w:rsid w:val="005C6AFD"/>
    <w:rsid w:val="005D1B62"/>
    <w:rsid w:val="005D4873"/>
    <w:rsid w:val="005D599D"/>
    <w:rsid w:val="005D71B5"/>
    <w:rsid w:val="005E141A"/>
    <w:rsid w:val="005E468D"/>
    <w:rsid w:val="005E5EC8"/>
    <w:rsid w:val="005E6C08"/>
    <w:rsid w:val="005E7308"/>
    <w:rsid w:val="005E7DD9"/>
    <w:rsid w:val="005F13EA"/>
    <w:rsid w:val="005F1E2B"/>
    <w:rsid w:val="005F257B"/>
    <w:rsid w:val="005F34B7"/>
    <w:rsid w:val="005F38D3"/>
    <w:rsid w:val="005F3B12"/>
    <w:rsid w:val="005F3DA2"/>
    <w:rsid w:val="005F54AF"/>
    <w:rsid w:val="0060078D"/>
    <w:rsid w:val="0060297C"/>
    <w:rsid w:val="00602EF8"/>
    <w:rsid w:val="006037F7"/>
    <w:rsid w:val="00610ACF"/>
    <w:rsid w:val="0061215C"/>
    <w:rsid w:val="00613C91"/>
    <w:rsid w:val="00614FA1"/>
    <w:rsid w:val="006152D3"/>
    <w:rsid w:val="0061531E"/>
    <w:rsid w:val="006228AA"/>
    <w:rsid w:val="006230C1"/>
    <w:rsid w:val="006245D4"/>
    <w:rsid w:val="006247F2"/>
    <w:rsid w:val="00624C65"/>
    <w:rsid w:val="006253D1"/>
    <w:rsid w:val="0062729D"/>
    <w:rsid w:val="00630EEE"/>
    <w:rsid w:val="00632302"/>
    <w:rsid w:val="00632C78"/>
    <w:rsid w:val="00633F93"/>
    <w:rsid w:val="00634C34"/>
    <w:rsid w:val="006404FE"/>
    <w:rsid w:val="00641D1A"/>
    <w:rsid w:val="00642ADE"/>
    <w:rsid w:val="006441B4"/>
    <w:rsid w:val="00644320"/>
    <w:rsid w:val="00646DDF"/>
    <w:rsid w:val="00647175"/>
    <w:rsid w:val="00647AC9"/>
    <w:rsid w:val="00652ED7"/>
    <w:rsid w:val="00653EDD"/>
    <w:rsid w:val="0065662F"/>
    <w:rsid w:val="006602D7"/>
    <w:rsid w:val="006602FF"/>
    <w:rsid w:val="00665563"/>
    <w:rsid w:val="00665B7E"/>
    <w:rsid w:val="00671A41"/>
    <w:rsid w:val="00671B86"/>
    <w:rsid w:val="00671F9B"/>
    <w:rsid w:val="006729E4"/>
    <w:rsid w:val="00674AB5"/>
    <w:rsid w:val="00674E71"/>
    <w:rsid w:val="00681E5D"/>
    <w:rsid w:val="0068509B"/>
    <w:rsid w:val="00685152"/>
    <w:rsid w:val="00687B55"/>
    <w:rsid w:val="00690CB5"/>
    <w:rsid w:val="00691BC0"/>
    <w:rsid w:val="00692367"/>
    <w:rsid w:val="00693DCC"/>
    <w:rsid w:val="006945A9"/>
    <w:rsid w:val="00694E5F"/>
    <w:rsid w:val="00696014"/>
    <w:rsid w:val="006A2184"/>
    <w:rsid w:val="006A5CD9"/>
    <w:rsid w:val="006A6C24"/>
    <w:rsid w:val="006A6F92"/>
    <w:rsid w:val="006A73DF"/>
    <w:rsid w:val="006B4647"/>
    <w:rsid w:val="006B4EEC"/>
    <w:rsid w:val="006B4FCA"/>
    <w:rsid w:val="006B5CFD"/>
    <w:rsid w:val="006B6B28"/>
    <w:rsid w:val="006B6D92"/>
    <w:rsid w:val="006C1D58"/>
    <w:rsid w:val="006C3CC7"/>
    <w:rsid w:val="006C4E63"/>
    <w:rsid w:val="006C5A43"/>
    <w:rsid w:val="006C72F1"/>
    <w:rsid w:val="006C77A0"/>
    <w:rsid w:val="006C7B11"/>
    <w:rsid w:val="006D0F5C"/>
    <w:rsid w:val="006D3828"/>
    <w:rsid w:val="006D4A52"/>
    <w:rsid w:val="006E016C"/>
    <w:rsid w:val="006E35B8"/>
    <w:rsid w:val="006E3E04"/>
    <w:rsid w:val="006E6217"/>
    <w:rsid w:val="006E7492"/>
    <w:rsid w:val="006F1D52"/>
    <w:rsid w:val="006F3D19"/>
    <w:rsid w:val="006F46A4"/>
    <w:rsid w:val="006F65A9"/>
    <w:rsid w:val="00700186"/>
    <w:rsid w:val="00700D02"/>
    <w:rsid w:val="00701D53"/>
    <w:rsid w:val="00701DC7"/>
    <w:rsid w:val="00706055"/>
    <w:rsid w:val="00706925"/>
    <w:rsid w:val="00706C29"/>
    <w:rsid w:val="00707D76"/>
    <w:rsid w:val="00713041"/>
    <w:rsid w:val="0072251A"/>
    <w:rsid w:val="00724DDC"/>
    <w:rsid w:val="007259E0"/>
    <w:rsid w:val="007262CB"/>
    <w:rsid w:val="00726569"/>
    <w:rsid w:val="007266A4"/>
    <w:rsid w:val="00726B48"/>
    <w:rsid w:val="00732EDF"/>
    <w:rsid w:val="00733596"/>
    <w:rsid w:val="00733BC9"/>
    <w:rsid w:val="00734161"/>
    <w:rsid w:val="007351F8"/>
    <w:rsid w:val="00735CB2"/>
    <w:rsid w:val="007368E3"/>
    <w:rsid w:val="00737224"/>
    <w:rsid w:val="00747D1C"/>
    <w:rsid w:val="00750278"/>
    <w:rsid w:val="007503B9"/>
    <w:rsid w:val="00752C84"/>
    <w:rsid w:val="007555C8"/>
    <w:rsid w:val="0075594B"/>
    <w:rsid w:val="00757D81"/>
    <w:rsid w:val="00760884"/>
    <w:rsid w:val="00760DC5"/>
    <w:rsid w:val="0076205C"/>
    <w:rsid w:val="007720EC"/>
    <w:rsid w:val="0078154D"/>
    <w:rsid w:val="00781620"/>
    <w:rsid w:val="00782276"/>
    <w:rsid w:val="00782B7B"/>
    <w:rsid w:val="00782BA8"/>
    <w:rsid w:val="00784636"/>
    <w:rsid w:val="00786B3B"/>
    <w:rsid w:val="00790A01"/>
    <w:rsid w:val="0079192D"/>
    <w:rsid w:val="00791CFD"/>
    <w:rsid w:val="0079205C"/>
    <w:rsid w:val="007929DB"/>
    <w:rsid w:val="00792BDF"/>
    <w:rsid w:val="00794D13"/>
    <w:rsid w:val="00796494"/>
    <w:rsid w:val="00797CC4"/>
    <w:rsid w:val="007A00BF"/>
    <w:rsid w:val="007A0480"/>
    <w:rsid w:val="007A21E6"/>
    <w:rsid w:val="007A3EF6"/>
    <w:rsid w:val="007A47F8"/>
    <w:rsid w:val="007A5BED"/>
    <w:rsid w:val="007A6F2C"/>
    <w:rsid w:val="007B0161"/>
    <w:rsid w:val="007B1B1C"/>
    <w:rsid w:val="007B2716"/>
    <w:rsid w:val="007B49FA"/>
    <w:rsid w:val="007C0FD3"/>
    <w:rsid w:val="007C212F"/>
    <w:rsid w:val="007C3370"/>
    <w:rsid w:val="007C558B"/>
    <w:rsid w:val="007C7A5B"/>
    <w:rsid w:val="007D24F1"/>
    <w:rsid w:val="007D2AE8"/>
    <w:rsid w:val="007D5281"/>
    <w:rsid w:val="007D623B"/>
    <w:rsid w:val="007D63CD"/>
    <w:rsid w:val="007D7B84"/>
    <w:rsid w:val="007E0303"/>
    <w:rsid w:val="007E1925"/>
    <w:rsid w:val="007E3FB4"/>
    <w:rsid w:val="007E5258"/>
    <w:rsid w:val="007E6D25"/>
    <w:rsid w:val="007F0A1D"/>
    <w:rsid w:val="007F1BE7"/>
    <w:rsid w:val="007F1FA5"/>
    <w:rsid w:val="007F5E4F"/>
    <w:rsid w:val="007F5E8C"/>
    <w:rsid w:val="008002E9"/>
    <w:rsid w:val="008002EC"/>
    <w:rsid w:val="00800AAB"/>
    <w:rsid w:val="00800EE5"/>
    <w:rsid w:val="00802B69"/>
    <w:rsid w:val="008044CE"/>
    <w:rsid w:val="008057CB"/>
    <w:rsid w:val="00805A23"/>
    <w:rsid w:val="00805AB6"/>
    <w:rsid w:val="00805DAB"/>
    <w:rsid w:val="00807AC6"/>
    <w:rsid w:val="00810970"/>
    <w:rsid w:val="00811BC5"/>
    <w:rsid w:val="00814564"/>
    <w:rsid w:val="008176D2"/>
    <w:rsid w:val="00820080"/>
    <w:rsid w:val="008225D4"/>
    <w:rsid w:val="0082595F"/>
    <w:rsid w:val="00826376"/>
    <w:rsid w:val="00830569"/>
    <w:rsid w:val="00833E1F"/>
    <w:rsid w:val="00840131"/>
    <w:rsid w:val="00842F38"/>
    <w:rsid w:val="00844CEF"/>
    <w:rsid w:val="0084523C"/>
    <w:rsid w:val="0084561F"/>
    <w:rsid w:val="00845802"/>
    <w:rsid w:val="008466BE"/>
    <w:rsid w:val="0084718C"/>
    <w:rsid w:val="008475E1"/>
    <w:rsid w:val="008475FF"/>
    <w:rsid w:val="00853B93"/>
    <w:rsid w:val="00853BFE"/>
    <w:rsid w:val="00854A76"/>
    <w:rsid w:val="0085573D"/>
    <w:rsid w:val="008574FD"/>
    <w:rsid w:val="008601DC"/>
    <w:rsid w:val="00863318"/>
    <w:rsid w:val="00863B5F"/>
    <w:rsid w:val="0086445C"/>
    <w:rsid w:val="00871304"/>
    <w:rsid w:val="0087334A"/>
    <w:rsid w:val="00873425"/>
    <w:rsid w:val="00877728"/>
    <w:rsid w:val="00880064"/>
    <w:rsid w:val="00880E4B"/>
    <w:rsid w:val="0089203C"/>
    <w:rsid w:val="008927CA"/>
    <w:rsid w:val="0089333C"/>
    <w:rsid w:val="00895581"/>
    <w:rsid w:val="00895679"/>
    <w:rsid w:val="00896AA0"/>
    <w:rsid w:val="008A0010"/>
    <w:rsid w:val="008A1BAD"/>
    <w:rsid w:val="008A2731"/>
    <w:rsid w:val="008A565E"/>
    <w:rsid w:val="008A741F"/>
    <w:rsid w:val="008B0525"/>
    <w:rsid w:val="008B06A7"/>
    <w:rsid w:val="008B08FE"/>
    <w:rsid w:val="008B2583"/>
    <w:rsid w:val="008B3430"/>
    <w:rsid w:val="008B414D"/>
    <w:rsid w:val="008B4C07"/>
    <w:rsid w:val="008B6695"/>
    <w:rsid w:val="008B7648"/>
    <w:rsid w:val="008C0F7E"/>
    <w:rsid w:val="008C273C"/>
    <w:rsid w:val="008C4B7C"/>
    <w:rsid w:val="008C55E3"/>
    <w:rsid w:val="008C5A99"/>
    <w:rsid w:val="008D006F"/>
    <w:rsid w:val="008D025E"/>
    <w:rsid w:val="008D05AE"/>
    <w:rsid w:val="008D1653"/>
    <w:rsid w:val="008D2979"/>
    <w:rsid w:val="008D40C8"/>
    <w:rsid w:val="008D40E6"/>
    <w:rsid w:val="008E14B1"/>
    <w:rsid w:val="008E2E45"/>
    <w:rsid w:val="008E3214"/>
    <w:rsid w:val="008E4552"/>
    <w:rsid w:val="008E514D"/>
    <w:rsid w:val="008E562D"/>
    <w:rsid w:val="008E6717"/>
    <w:rsid w:val="008E77B7"/>
    <w:rsid w:val="008F126C"/>
    <w:rsid w:val="008F3631"/>
    <w:rsid w:val="008F401B"/>
    <w:rsid w:val="008F6E01"/>
    <w:rsid w:val="008F7035"/>
    <w:rsid w:val="008F78DF"/>
    <w:rsid w:val="00903099"/>
    <w:rsid w:val="0090358F"/>
    <w:rsid w:val="00903799"/>
    <w:rsid w:val="009041B1"/>
    <w:rsid w:val="00904642"/>
    <w:rsid w:val="009074DD"/>
    <w:rsid w:val="00907E1D"/>
    <w:rsid w:val="0091033E"/>
    <w:rsid w:val="0091102F"/>
    <w:rsid w:val="00912766"/>
    <w:rsid w:val="00913961"/>
    <w:rsid w:val="009160A7"/>
    <w:rsid w:val="00916650"/>
    <w:rsid w:val="00917CB9"/>
    <w:rsid w:val="009207F4"/>
    <w:rsid w:val="0092259E"/>
    <w:rsid w:val="0093019B"/>
    <w:rsid w:val="009312DD"/>
    <w:rsid w:val="00931609"/>
    <w:rsid w:val="00933330"/>
    <w:rsid w:val="009419C4"/>
    <w:rsid w:val="00942929"/>
    <w:rsid w:val="00943483"/>
    <w:rsid w:val="00943FD4"/>
    <w:rsid w:val="0094421B"/>
    <w:rsid w:val="009462E8"/>
    <w:rsid w:val="00953E6D"/>
    <w:rsid w:val="00956B18"/>
    <w:rsid w:val="0095724E"/>
    <w:rsid w:val="009578FF"/>
    <w:rsid w:val="00957C7B"/>
    <w:rsid w:val="009607CE"/>
    <w:rsid w:val="0096152A"/>
    <w:rsid w:val="00962396"/>
    <w:rsid w:val="009656C6"/>
    <w:rsid w:val="00973F5E"/>
    <w:rsid w:val="00977270"/>
    <w:rsid w:val="00980ED8"/>
    <w:rsid w:val="009839E7"/>
    <w:rsid w:val="009853FD"/>
    <w:rsid w:val="00986767"/>
    <w:rsid w:val="00987F5C"/>
    <w:rsid w:val="009910CA"/>
    <w:rsid w:val="009945CF"/>
    <w:rsid w:val="00996162"/>
    <w:rsid w:val="009A0EA5"/>
    <w:rsid w:val="009A4F62"/>
    <w:rsid w:val="009A5166"/>
    <w:rsid w:val="009B1392"/>
    <w:rsid w:val="009B1835"/>
    <w:rsid w:val="009B2379"/>
    <w:rsid w:val="009B2EE6"/>
    <w:rsid w:val="009B361D"/>
    <w:rsid w:val="009B4602"/>
    <w:rsid w:val="009B4656"/>
    <w:rsid w:val="009B531C"/>
    <w:rsid w:val="009B7458"/>
    <w:rsid w:val="009C7F62"/>
    <w:rsid w:val="009D0C55"/>
    <w:rsid w:val="009D2045"/>
    <w:rsid w:val="009D2891"/>
    <w:rsid w:val="009D2934"/>
    <w:rsid w:val="009E0182"/>
    <w:rsid w:val="009E104C"/>
    <w:rsid w:val="009E29FD"/>
    <w:rsid w:val="009E3229"/>
    <w:rsid w:val="009E4BFF"/>
    <w:rsid w:val="009E5DF6"/>
    <w:rsid w:val="009F06EF"/>
    <w:rsid w:val="009F1E33"/>
    <w:rsid w:val="009F33D9"/>
    <w:rsid w:val="009F3B64"/>
    <w:rsid w:val="009F6616"/>
    <w:rsid w:val="009F695B"/>
    <w:rsid w:val="009F69B4"/>
    <w:rsid w:val="009F6BDC"/>
    <w:rsid w:val="00A019A8"/>
    <w:rsid w:val="00A032FD"/>
    <w:rsid w:val="00A116DC"/>
    <w:rsid w:val="00A143CD"/>
    <w:rsid w:val="00A14B98"/>
    <w:rsid w:val="00A14C03"/>
    <w:rsid w:val="00A15392"/>
    <w:rsid w:val="00A17A28"/>
    <w:rsid w:val="00A20528"/>
    <w:rsid w:val="00A2115F"/>
    <w:rsid w:val="00A213D5"/>
    <w:rsid w:val="00A24E23"/>
    <w:rsid w:val="00A25813"/>
    <w:rsid w:val="00A2681C"/>
    <w:rsid w:val="00A31AB5"/>
    <w:rsid w:val="00A31DD6"/>
    <w:rsid w:val="00A33058"/>
    <w:rsid w:val="00A33C31"/>
    <w:rsid w:val="00A34845"/>
    <w:rsid w:val="00A35F1F"/>
    <w:rsid w:val="00A3627F"/>
    <w:rsid w:val="00A405ED"/>
    <w:rsid w:val="00A40974"/>
    <w:rsid w:val="00A41180"/>
    <w:rsid w:val="00A42AB1"/>
    <w:rsid w:val="00A42EB4"/>
    <w:rsid w:val="00A46D9A"/>
    <w:rsid w:val="00A4787B"/>
    <w:rsid w:val="00A50333"/>
    <w:rsid w:val="00A5224E"/>
    <w:rsid w:val="00A600B7"/>
    <w:rsid w:val="00A606D7"/>
    <w:rsid w:val="00A60CF4"/>
    <w:rsid w:val="00A60D4D"/>
    <w:rsid w:val="00A61D37"/>
    <w:rsid w:val="00A626D3"/>
    <w:rsid w:val="00A62C3C"/>
    <w:rsid w:val="00A646C5"/>
    <w:rsid w:val="00A655EA"/>
    <w:rsid w:val="00A70CC3"/>
    <w:rsid w:val="00A735EA"/>
    <w:rsid w:val="00A73E73"/>
    <w:rsid w:val="00A75435"/>
    <w:rsid w:val="00A76A6C"/>
    <w:rsid w:val="00A826D6"/>
    <w:rsid w:val="00A82BCE"/>
    <w:rsid w:val="00A900D5"/>
    <w:rsid w:val="00A92178"/>
    <w:rsid w:val="00A950B4"/>
    <w:rsid w:val="00A95125"/>
    <w:rsid w:val="00A9520A"/>
    <w:rsid w:val="00AA2666"/>
    <w:rsid w:val="00AA4212"/>
    <w:rsid w:val="00AA4E24"/>
    <w:rsid w:val="00AA50C2"/>
    <w:rsid w:val="00AA58B7"/>
    <w:rsid w:val="00AA5B42"/>
    <w:rsid w:val="00AB1B6E"/>
    <w:rsid w:val="00AB2B84"/>
    <w:rsid w:val="00AB3A83"/>
    <w:rsid w:val="00AB3B23"/>
    <w:rsid w:val="00AB4665"/>
    <w:rsid w:val="00AC0880"/>
    <w:rsid w:val="00AC2AFC"/>
    <w:rsid w:val="00AC42CB"/>
    <w:rsid w:val="00AC67E3"/>
    <w:rsid w:val="00AC75B8"/>
    <w:rsid w:val="00AD296B"/>
    <w:rsid w:val="00AD3A39"/>
    <w:rsid w:val="00AD5E82"/>
    <w:rsid w:val="00AE0DF0"/>
    <w:rsid w:val="00AE3BC1"/>
    <w:rsid w:val="00AE3DED"/>
    <w:rsid w:val="00AE5903"/>
    <w:rsid w:val="00AE74B6"/>
    <w:rsid w:val="00AE76CE"/>
    <w:rsid w:val="00AF0C88"/>
    <w:rsid w:val="00AF1570"/>
    <w:rsid w:val="00AF1FC2"/>
    <w:rsid w:val="00AF5346"/>
    <w:rsid w:val="00B00FBB"/>
    <w:rsid w:val="00B033E5"/>
    <w:rsid w:val="00B036CF"/>
    <w:rsid w:val="00B03D6D"/>
    <w:rsid w:val="00B04A5B"/>
    <w:rsid w:val="00B04EC5"/>
    <w:rsid w:val="00B078FA"/>
    <w:rsid w:val="00B107B5"/>
    <w:rsid w:val="00B10C13"/>
    <w:rsid w:val="00B119F4"/>
    <w:rsid w:val="00B1474F"/>
    <w:rsid w:val="00B14A2F"/>
    <w:rsid w:val="00B15BFE"/>
    <w:rsid w:val="00B15E5A"/>
    <w:rsid w:val="00B17A5E"/>
    <w:rsid w:val="00B17BE5"/>
    <w:rsid w:val="00B17D13"/>
    <w:rsid w:val="00B2009C"/>
    <w:rsid w:val="00B22CB9"/>
    <w:rsid w:val="00B245CE"/>
    <w:rsid w:val="00B2512F"/>
    <w:rsid w:val="00B26A10"/>
    <w:rsid w:val="00B26E32"/>
    <w:rsid w:val="00B27E80"/>
    <w:rsid w:val="00B30603"/>
    <w:rsid w:val="00B30D49"/>
    <w:rsid w:val="00B31F0A"/>
    <w:rsid w:val="00B34356"/>
    <w:rsid w:val="00B37CD9"/>
    <w:rsid w:val="00B42C39"/>
    <w:rsid w:val="00B433E2"/>
    <w:rsid w:val="00B43E10"/>
    <w:rsid w:val="00B451B3"/>
    <w:rsid w:val="00B45BA2"/>
    <w:rsid w:val="00B47B2B"/>
    <w:rsid w:val="00B51927"/>
    <w:rsid w:val="00B538F7"/>
    <w:rsid w:val="00B5401F"/>
    <w:rsid w:val="00B5470E"/>
    <w:rsid w:val="00B55DF2"/>
    <w:rsid w:val="00B56970"/>
    <w:rsid w:val="00B61B8B"/>
    <w:rsid w:val="00B6311B"/>
    <w:rsid w:val="00B63DAD"/>
    <w:rsid w:val="00B6454E"/>
    <w:rsid w:val="00B6611D"/>
    <w:rsid w:val="00B661F1"/>
    <w:rsid w:val="00B668FC"/>
    <w:rsid w:val="00B70968"/>
    <w:rsid w:val="00B717DF"/>
    <w:rsid w:val="00B7717C"/>
    <w:rsid w:val="00B776BC"/>
    <w:rsid w:val="00B809B3"/>
    <w:rsid w:val="00B81702"/>
    <w:rsid w:val="00B82D28"/>
    <w:rsid w:val="00B82F6A"/>
    <w:rsid w:val="00B8325C"/>
    <w:rsid w:val="00B87B26"/>
    <w:rsid w:val="00B90CB7"/>
    <w:rsid w:val="00B928B2"/>
    <w:rsid w:val="00B96701"/>
    <w:rsid w:val="00BA108A"/>
    <w:rsid w:val="00BA15C8"/>
    <w:rsid w:val="00BA47F9"/>
    <w:rsid w:val="00BA4E18"/>
    <w:rsid w:val="00BA71D2"/>
    <w:rsid w:val="00BB6802"/>
    <w:rsid w:val="00BC06B2"/>
    <w:rsid w:val="00BC072B"/>
    <w:rsid w:val="00BC184D"/>
    <w:rsid w:val="00BC1A52"/>
    <w:rsid w:val="00BC3E1F"/>
    <w:rsid w:val="00BC455E"/>
    <w:rsid w:val="00BC7D31"/>
    <w:rsid w:val="00BD0096"/>
    <w:rsid w:val="00BD10F1"/>
    <w:rsid w:val="00BD1788"/>
    <w:rsid w:val="00BD27E4"/>
    <w:rsid w:val="00BD29BF"/>
    <w:rsid w:val="00BD4C6C"/>
    <w:rsid w:val="00BD634A"/>
    <w:rsid w:val="00BD6B3B"/>
    <w:rsid w:val="00BE1638"/>
    <w:rsid w:val="00BE7663"/>
    <w:rsid w:val="00BE7A71"/>
    <w:rsid w:val="00BF1150"/>
    <w:rsid w:val="00BF1B15"/>
    <w:rsid w:val="00BF2045"/>
    <w:rsid w:val="00BF3355"/>
    <w:rsid w:val="00BF3AAE"/>
    <w:rsid w:val="00BF61B3"/>
    <w:rsid w:val="00C0003A"/>
    <w:rsid w:val="00C001DB"/>
    <w:rsid w:val="00C004A1"/>
    <w:rsid w:val="00C01086"/>
    <w:rsid w:val="00C02DFB"/>
    <w:rsid w:val="00C0778F"/>
    <w:rsid w:val="00C07863"/>
    <w:rsid w:val="00C10B9E"/>
    <w:rsid w:val="00C10F76"/>
    <w:rsid w:val="00C12510"/>
    <w:rsid w:val="00C160C0"/>
    <w:rsid w:val="00C210D5"/>
    <w:rsid w:val="00C21233"/>
    <w:rsid w:val="00C21532"/>
    <w:rsid w:val="00C228D7"/>
    <w:rsid w:val="00C231BB"/>
    <w:rsid w:val="00C24F2D"/>
    <w:rsid w:val="00C25DDF"/>
    <w:rsid w:val="00C26F9E"/>
    <w:rsid w:val="00C27F07"/>
    <w:rsid w:val="00C30AE2"/>
    <w:rsid w:val="00C31609"/>
    <w:rsid w:val="00C32423"/>
    <w:rsid w:val="00C33594"/>
    <w:rsid w:val="00C34D75"/>
    <w:rsid w:val="00C41B92"/>
    <w:rsid w:val="00C41D31"/>
    <w:rsid w:val="00C45C87"/>
    <w:rsid w:val="00C45EF7"/>
    <w:rsid w:val="00C46144"/>
    <w:rsid w:val="00C47876"/>
    <w:rsid w:val="00C50784"/>
    <w:rsid w:val="00C51388"/>
    <w:rsid w:val="00C51CCE"/>
    <w:rsid w:val="00C52D47"/>
    <w:rsid w:val="00C53F65"/>
    <w:rsid w:val="00C559B2"/>
    <w:rsid w:val="00C57051"/>
    <w:rsid w:val="00C61DC5"/>
    <w:rsid w:val="00C63282"/>
    <w:rsid w:val="00C651D8"/>
    <w:rsid w:val="00C65441"/>
    <w:rsid w:val="00C65FA0"/>
    <w:rsid w:val="00C67D80"/>
    <w:rsid w:val="00C75ACF"/>
    <w:rsid w:val="00C75D6C"/>
    <w:rsid w:val="00C808E0"/>
    <w:rsid w:val="00C810E2"/>
    <w:rsid w:val="00C8151F"/>
    <w:rsid w:val="00C8180F"/>
    <w:rsid w:val="00C82757"/>
    <w:rsid w:val="00C83077"/>
    <w:rsid w:val="00C83A87"/>
    <w:rsid w:val="00C84A06"/>
    <w:rsid w:val="00C86A0A"/>
    <w:rsid w:val="00C86F34"/>
    <w:rsid w:val="00C901A5"/>
    <w:rsid w:val="00C91203"/>
    <w:rsid w:val="00C91434"/>
    <w:rsid w:val="00C93D5A"/>
    <w:rsid w:val="00C9621A"/>
    <w:rsid w:val="00C96CE6"/>
    <w:rsid w:val="00CA4B8F"/>
    <w:rsid w:val="00CA7B94"/>
    <w:rsid w:val="00CB0965"/>
    <w:rsid w:val="00CB590A"/>
    <w:rsid w:val="00CB5FB4"/>
    <w:rsid w:val="00CC4008"/>
    <w:rsid w:val="00CC44E8"/>
    <w:rsid w:val="00CC45BD"/>
    <w:rsid w:val="00CC6424"/>
    <w:rsid w:val="00CC69DC"/>
    <w:rsid w:val="00CC6D74"/>
    <w:rsid w:val="00CD0F85"/>
    <w:rsid w:val="00CD327A"/>
    <w:rsid w:val="00CD3657"/>
    <w:rsid w:val="00CD46B2"/>
    <w:rsid w:val="00CD4D78"/>
    <w:rsid w:val="00CD5955"/>
    <w:rsid w:val="00CE04A0"/>
    <w:rsid w:val="00CE383D"/>
    <w:rsid w:val="00CE7D17"/>
    <w:rsid w:val="00CF356F"/>
    <w:rsid w:val="00CF3B23"/>
    <w:rsid w:val="00CF45F3"/>
    <w:rsid w:val="00CF58B4"/>
    <w:rsid w:val="00CF7D31"/>
    <w:rsid w:val="00D030FB"/>
    <w:rsid w:val="00D05007"/>
    <w:rsid w:val="00D07132"/>
    <w:rsid w:val="00D10045"/>
    <w:rsid w:val="00D10320"/>
    <w:rsid w:val="00D10964"/>
    <w:rsid w:val="00D11D4B"/>
    <w:rsid w:val="00D15738"/>
    <w:rsid w:val="00D23831"/>
    <w:rsid w:val="00D24ECC"/>
    <w:rsid w:val="00D263F5"/>
    <w:rsid w:val="00D27578"/>
    <w:rsid w:val="00D27665"/>
    <w:rsid w:val="00D30AEE"/>
    <w:rsid w:val="00D34C35"/>
    <w:rsid w:val="00D350D3"/>
    <w:rsid w:val="00D3511C"/>
    <w:rsid w:val="00D37231"/>
    <w:rsid w:val="00D42ADF"/>
    <w:rsid w:val="00D5032F"/>
    <w:rsid w:val="00D522EE"/>
    <w:rsid w:val="00D55733"/>
    <w:rsid w:val="00D55E4F"/>
    <w:rsid w:val="00D57B99"/>
    <w:rsid w:val="00D57F63"/>
    <w:rsid w:val="00D60CE7"/>
    <w:rsid w:val="00D61DC7"/>
    <w:rsid w:val="00D64C3F"/>
    <w:rsid w:val="00D64CBD"/>
    <w:rsid w:val="00D64F33"/>
    <w:rsid w:val="00D736AA"/>
    <w:rsid w:val="00D74673"/>
    <w:rsid w:val="00D7479F"/>
    <w:rsid w:val="00D748C0"/>
    <w:rsid w:val="00D74E61"/>
    <w:rsid w:val="00D7537E"/>
    <w:rsid w:val="00D76767"/>
    <w:rsid w:val="00D77262"/>
    <w:rsid w:val="00D77EC0"/>
    <w:rsid w:val="00D80EAB"/>
    <w:rsid w:val="00D811E2"/>
    <w:rsid w:val="00D821DB"/>
    <w:rsid w:val="00D84453"/>
    <w:rsid w:val="00D85684"/>
    <w:rsid w:val="00D85A9B"/>
    <w:rsid w:val="00D86C7B"/>
    <w:rsid w:val="00D90D15"/>
    <w:rsid w:val="00D95D70"/>
    <w:rsid w:val="00D969BB"/>
    <w:rsid w:val="00D96CF4"/>
    <w:rsid w:val="00DA5031"/>
    <w:rsid w:val="00DA55C0"/>
    <w:rsid w:val="00DA586A"/>
    <w:rsid w:val="00DA6B5C"/>
    <w:rsid w:val="00DB07B4"/>
    <w:rsid w:val="00DB3B5F"/>
    <w:rsid w:val="00DC0A1F"/>
    <w:rsid w:val="00DC2B75"/>
    <w:rsid w:val="00DC64F3"/>
    <w:rsid w:val="00DC7F17"/>
    <w:rsid w:val="00DD0D8E"/>
    <w:rsid w:val="00DD540B"/>
    <w:rsid w:val="00DD6BF1"/>
    <w:rsid w:val="00DE5B43"/>
    <w:rsid w:val="00DE633A"/>
    <w:rsid w:val="00DF0E41"/>
    <w:rsid w:val="00DF15E4"/>
    <w:rsid w:val="00DF2A24"/>
    <w:rsid w:val="00DF3F50"/>
    <w:rsid w:val="00DF45D7"/>
    <w:rsid w:val="00DF6038"/>
    <w:rsid w:val="00E00379"/>
    <w:rsid w:val="00E04438"/>
    <w:rsid w:val="00E067F4"/>
    <w:rsid w:val="00E110DE"/>
    <w:rsid w:val="00E1129C"/>
    <w:rsid w:val="00E1294C"/>
    <w:rsid w:val="00E13A38"/>
    <w:rsid w:val="00E1665C"/>
    <w:rsid w:val="00E170E4"/>
    <w:rsid w:val="00E21366"/>
    <w:rsid w:val="00E2492E"/>
    <w:rsid w:val="00E25B2D"/>
    <w:rsid w:val="00E27921"/>
    <w:rsid w:val="00E3139B"/>
    <w:rsid w:val="00E314CE"/>
    <w:rsid w:val="00E33E47"/>
    <w:rsid w:val="00E344E8"/>
    <w:rsid w:val="00E3539A"/>
    <w:rsid w:val="00E361CC"/>
    <w:rsid w:val="00E3682F"/>
    <w:rsid w:val="00E36A83"/>
    <w:rsid w:val="00E370D0"/>
    <w:rsid w:val="00E37240"/>
    <w:rsid w:val="00E373E7"/>
    <w:rsid w:val="00E428D2"/>
    <w:rsid w:val="00E4383C"/>
    <w:rsid w:val="00E44600"/>
    <w:rsid w:val="00E46D24"/>
    <w:rsid w:val="00E47316"/>
    <w:rsid w:val="00E4742A"/>
    <w:rsid w:val="00E518BB"/>
    <w:rsid w:val="00E51F97"/>
    <w:rsid w:val="00E5230A"/>
    <w:rsid w:val="00E54196"/>
    <w:rsid w:val="00E552B5"/>
    <w:rsid w:val="00E55525"/>
    <w:rsid w:val="00E55ED9"/>
    <w:rsid w:val="00E64F42"/>
    <w:rsid w:val="00E65B6D"/>
    <w:rsid w:val="00E66954"/>
    <w:rsid w:val="00E70444"/>
    <w:rsid w:val="00E72E30"/>
    <w:rsid w:val="00E759F1"/>
    <w:rsid w:val="00E76E5B"/>
    <w:rsid w:val="00E81F9B"/>
    <w:rsid w:val="00E82BDA"/>
    <w:rsid w:val="00E86659"/>
    <w:rsid w:val="00E90E7C"/>
    <w:rsid w:val="00E9127A"/>
    <w:rsid w:val="00E95EA8"/>
    <w:rsid w:val="00E95FAD"/>
    <w:rsid w:val="00E95FC6"/>
    <w:rsid w:val="00EA1DD2"/>
    <w:rsid w:val="00EA3098"/>
    <w:rsid w:val="00EA7BDD"/>
    <w:rsid w:val="00EA7BDF"/>
    <w:rsid w:val="00EB060A"/>
    <w:rsid w:val="00EB2AAF"/>
    <w:rsid w:val="00EB49AF"/>
    <w:rsid w:val="00EB6D59"/>
    <w:rsid w:val="00EC0E2B"/>
    <w:rsid w:val="00EC15FA"/>
    <w:rsid w:val="00EC3748"/>
    <w:rsid w:val="00EC4170"/>
    <w:rsid w:val="00EC5338"/>
    <w:rsid w:val="00ED173B"/>
    <w:rsid w:val="00ED198A"/>
    <w:rsid w:val="00ED220D"/>
    <w:rsid w:val="00ED2860"/>
    <w:rsid w:val="00ED5661"/>
    <w:rsid w:val="00ED73A7"/>
    <w:rsid w:val="00ED76E9"/>
    <w:rsid w:val="00ED7A94"/>
    <w:rsid w:val="00EE160D"/>
    <w:rsid w:val="00EE6D95"/>
    <w:rsid w:val="00EF0A12"/>
    <w:rsid w:val="00EF1AAC"/>
    <w:rsid w:val="00EF1CBA"/>
    <w:rsid w:val="00EF3333"/>
    <w:rsid w:val="00EF4777"/>
    <w:rsid w:val="00EF6914"/>
    <w:rsid w:val="00EF7560"/>
    <w:rsid w:val="00EF7EB8"/>
    <w:rsid w:val="00F0201C"/>
    <w:rsid w:val="00F021C1"/>
    <w:rsid w:val="00F02D5C"/>
    <w:rsid w:val="00F03C68"/>
    <w:rsid w:val="00F06CB9"/>
    <w:rsid w:val="00F06FA7"/>
    <w:rsid w:val="00F07460"/>
    <w:rsid w:val="00F12ACF"/>
    <w:rsid w:val="00F158C5"/>
    <w:rsid w:val="00F20282"/>
    <w:rsid w:val="00F23EEE"/>
    <w:rsid w:val="00F26D13"/>
    <w:rsid w:val="00F2708E"/>
    <w:rsid w:val="00F2769A"/>
    <w:rsid w:val="00F3244E"/>
    <w:rsid w:val="00F3345F"/>
    <w:rsid w:val="00F35494"/>
    <w:rsid w:val="00F3657E"/>
    <w:rsid w:val="00F36CEF"/>
    <w:rsid w:val="00F40256"/>
    <w:rsid w:val="00F418F8"/>
    <w:rsid w:val="00F41E56"/>
    <w:rsid w:val="00F516EC"/>
    <w:rsid w:val="00F53187"/>
    <w:rsid w:val="00F557DF"/>
    <w:rsid w:val="00F55D0A"/>
    <w:rsid w:val="00F6014B"/>
    <w:rsid w:val="00F60E26"/>
    <w:rsid w:val="00F632CE"/>
    <w:rsid w:val="00F64F01"/>
    <w:rsid w:val="00F64F90"/>
    <w:rsid w:val="00F70167"/>
    <w:rsid w:val="00F712B3"/>
    <w:rsid w:val="00F71703"/>
    <w:rsid w:val="00F7188A"/>
    <w:rsid w:val="00F75E77"/>
    <w:rsid w:val="00F762F4"/>
    <w:rsid w:val="00F77233"/>
    <w:rsid w:val="00F81B23"/>
    <w:rsid w:val="00F83144"/>
    <w:rsid w:val="00F871E0"/>
    <w:rsid w:val="00F91D5E"/>
    <w:rsid w:val="00F92407"/>
    <w:rsid w:val="00FA08DC"/>
    <w:rsid w:val="00FA5789"/>
    <w:rsid w:val="00FA7A42"/>
    <w:rsid w:val="00FB24B8"/>
    <w:rsid w:val="00FB36AD"/>
    <w:rsid w:val="00FB64DD"/>
    <w:rsid w:val="00FB76B0"/>
    <w:rsid w:val="00FC0987"/>
    <w:rsid w:val="00FC2506"/>
    <w:rsid w:val="00FC3E92"/>
    <w:rsid w:val="00FC61D4"/>
    <w:rsid w:val="00FC6503"/>
    <w:rsid w:val="00FC6D27"/>
    <w:rsid w:val="00FC6E5C"/>
    <w:rsid w:val="00FC7875"/>
    <w:rsid w:val="00FD2613"/>
    <w:rsid w:val="00FD2C3B"/>
    <w:rsid w:val="00FD2D0A"/>
    <w:rsid w:val="00FD2DE4"/>
    <w:rsid w:val="00FE190B"/>
    <w:rsid w:val="00FE226D"/>
    <w:rsid w:val="00FE3D05"/>
    <w:rsid w:val="00FE3FB1"/>
    <w:rsid w:val="00FE6BF2"/>
    <w:rsid w:val="00FF03D0"/>
    <w:rsid w:val="00FF4DF4"/>
    <w:rsid w:val="00FF6567"/>
    <w:rsid w:val="00FF76F2"/>
    <w:rsid w:val="00FF7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05ADAA9"/>
  <w15:chartTrackingRefBased/>
  <w15:docId w15:val="{A7C233D7-0C7E-4FCA-9ECC-33041AE47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ＭＳ 明朝" w:hAnsi="Times New Roman" w:cs="Times New Roman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943FD4"/>
    <w:pPr>
      <w:keepNext/>
      <w:outlineLvl w:val="0"/>
    </w:pPr>
    <w:rPr>
      <w:rFonts w:asciiTheme="majorHAnsi" w:eastAsiaTheme="majorEastAsia" w:hAnsiTheme="majorHAnsi" w:cstheme="majorBidi"/>
      <w:sz w:val="24"/>
      <w:szCs w:val="24"/>
    </w:rPr>
  </w:style>
  <w:style w:type="paragraph" w:styleId="2">
    <w:name w:val="heading 2"/>
    <w:basedOn w:val="a"/>
    <w:next w:val="a"/>
    <w:link w:val="20"/>
    <w:uiPriority w:val="9"/>
    <w:unhideWhenUsed/>
    <w:qFormat/>
    <w:rsid w:val="008225D4"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3">
    <w:name w:val="heading 3"/>
    <w:basedOn w:val="2"/>
    <w:next w:val="a"/>
    <w:link w:val="30"/>
    <w:uiPriority w:val="9"/>
    <w:unhideWhenUsed/>
    <w:qFormat/>
    <w:rsid w:val="001A3C39"/>
    <w:pPr>
      <w:widowControl/>
      <w:numPr>
        <w:ilvl w:val="2"/>
        <w:numId w:val="7"/>
      </w:numPr>
      <w:spacing w:beforeLines="100" w:before="360" w:afterLines="50" w:after="180"/>
      <w:outlineLvl w:val="2"/>
    </w:pPr>
    <w:rPr>
      <w:rFonts w:ascii="Arial" w:hAnsi="Arial" w:cs="Arial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5A7587"/>
    <w:pPr>
      <w:keepNext/>
      <w:ind w:leftChars="400" w:left="400"/>
      <w:outlineLvl w:val="3"/>
    </w:pPr>
    <w:rPr>
      <w:b/>
      <w:bCs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5A7587"/>
    <w:pPr>
      <w:keepNext/>
      <w:ind w:leftChars="1200" w:left="1200"/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basedOn w:val="a0"/>
    <w:link w:val="1"/>
    <w:uiPriority w:val="9"/>
    <w:rsid w:val="00943FD4"/>
    <w:rPr>
      <w:rFonts w:asciiTheme="majorHAnsi" w:eastAsiaTheme="majorEastAsia" w:hAnsiTheme="majorHAnsi" w:cstheme="majorBidi"/>
      <w:sz w:val="24"/>
      <w:szCs w:val="24"/>
    </w:rPr>
  </w:style>
  <w:style w:type="character" w:customStyle="1" w:styleId="20">
    <w:name w:val="見出し 2 (文字)"/>
    <w:basedOn w:val="a0"/>
    <w:link w:val="2"/>
    <w:uiPriority w:val="9"/>
    <w:rsid w:val="008225D4"/>
    <w:rPr>
      <w:rFonts w:asciiTheme="majorHAnsi" w:eastAsiaTheme="majorEastAsia" w:hAnsiTheme="majorHAnsi" w:cstheme="majorBidi"/>
    </w:rPr>
  </w:style>
  <w:style w:type="character" w:customStyle="1" w:styleId="30">
    <w:name w:val="見出し 3 (文字)"/>
    <w:basedOn w:val="a0"/>
    <w:link w:val="3"/>
    <w:uiPriority w:val="9"/>
    <w:rsid w:val="001A3C39"/>
    <w:rPr>
      <w:rFonts w:ascii="Arial" w:eastAsiaTheme="majorEastAsia" w:hAnsi="Arial" w:cs="Arial"/>
    </w:rPr>
  </w:style>
  <w:style w:type="paragraph" w:styleId="a3">
    <w:name w:val="header"/>
    <w:basedOn w:val="a"/>
    <w:link w:val="a4"/>
    <w:uiPriority w:val="99"/>
    <w:unhideWhenUsed/>
    <w:rsid w:val="001E0443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1E0443"/>
  </w:style>
  <w:style w:type="paragraph" w:styleId="a5">
    <w:name w:val="footer"/>
    <w:basedOn w:val="a"/>
    <w:link w:val="a6"/>
    <w:uiPriority w:val="99"/>
    <w:unhideWhenUsed/>
    <w:rsid w:val="001E0443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1E0443"/>
  </w:style>
  <w:style w:type="paragraph" w:styleId="a7">
    <w:name w:val="List Paragraph"/>
    <w:basedOn w:val="a"/>
    <w:uiPriority w:val="34"/>
    <w:qFormat/>
    <w:rsid w:val="00B6311B"/>
    <w:pPr>
      <w:ind w:leftChars="400" w:left="840"/>
    </w:pPr>
  </w:style>
  <w:style w:type="table" w:styleId="a8">
    <w:name w:val="Table Grid"/>
    <w:basedOn w:val="a1"/>
    <w:uiPriority w:val="39"/>
    <w:rsid w:val="009F3B64"/>
    <w:pPr>
      <w:widowControl w:val="0"/>
      <w:jc w:val="both"/>
    </w:pPr>
    <w:rPr>
      <w:rFonts w:ascii="Century" w:hAnsi="Century"/>
      <w:kern w:val="0"/>
      <w:sz w:val="20"/>
      <w:szCs w:val="20"/>
      <w:lang w:val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caption"/>
    <w:basedOn w:val="a"/>
    <w:next w:val="a"/>
    <w:uiPriority w:val="35"/>
    <w:unhideWhenUsed/>
    <w:qFormat/>
    <w:rsid w:val="00353ED1"/>
    <w:rPr>
      <w:b/>
      <w:bCs/>
      <w:szCs w:val="21"/>
    </w:rPr>
  </w:style>
  <w:style w:type="paragraph" w:styleId="aa">
    <w:name w:val="footnote text"/>
    <w:basedOn w:val="a"/>
    <w:link w:val="ab"/>
    <w:uiPriority w:val="99"/>
    <w:semiHidden/>
    <w:unhideWhenUsed/>
    <w:rsid w:val="00B17BE5"/>
    <w:pPr>
      <w:snapToGrid w:val="0"/>
      <w:jc w:val="left"/>
    </w:pPr>
  </w:style>
  <w:style w:type="character" w:customStyle="1" w:styleId="ab">
    <w:name w:val="脚注文字列 (文字)"/>
    <w:basedOn w:val="a0"/>
    <w:link w:val="aa"/>
    <w:uiPriority w:val="99"/>
    <w:semiHidden/>
    <w:rsid w:val="00B17BE5"/>
  </w:style>
  <w:style w:type="character" w:styleId="ac">
    <w:name w:val="footnote reference"/>
    <w:basedOn w:val="a0"/>
    <w:uiPriority w:val="99"/>
    <w:semiHidden/>
    <w:unhideWhenUsed/>
    <w:rsid w:val="00B17BE5"/>
    <w:rPr>
      <w:vertAlign w:val="superscript"/>
    </w:rPr>
  </w:style>
  <w:style w:type="paragraph" w:styleId="ad">
    <w:name w:val="Balloon Text"/>
    <w:basedOn w:val="a"/>
    <w:link w:val="ae"/>
    <w:uiPriority w:val="99"/>
    <w:semiHidden/>
    <w:unhideWhenUsed/>
    <w:rsid w:val="00B078FA"/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吹き出し (文字)"/>
    <w:basedOn w:val="a0"/>
    <w:link w:val="ad"/>
    <w:uiPriority w:val="99"/>
    <w:semiHidden/>
    <w:rsid w:val="00B078FA"/>
    <w:rPr>
      <w:rFonts w:asciiTheme="majorHAnsi" w:eastAsiaTheme="majorEastAsia" w:hAnsiTheme="majorHAnsi" w:cstheme="majorBidi"/>
      <w:sz w:val="18"/>
      <w:szCs w:val="18"/>
    </w:rPr>
  </w:style>
  <w:style w:type="paragraph" w:styleId="af">
    <w:name w:val="Revision"/>
    <w:hidden/>
    <w:uiPriority w:val="99"/>
    <w:semiHidden/>
    <w:rsid w:val="00895679"/>
  </w:style>
  <w:style w:type="paragraph" w:styleId="af0">
    <w:name w:val="TOC Heading"/>
    <w:basedOn w:val="1"/>
    <w:next w:val="a"/>
    <w:uiPriority w:val="39"/>
    <w:unhideWhenUsed/>
    <w:qFormat/>
    <w:rsid w:val="00943FD4"/>
    <w:pPr>
      <w:keepLines/>
      <w:widowControl/>
      <w:spacing w:before="240" w:line="259" w:lineRule="auto"/>
      <w:jc w:val="left"/>
      <w:outlineLvl w:val="9"/>
    </w:pPr>
    <w:rPr>
      <w:color w:val="2F5496" w:themeColor="accent1" w:themeShade="BF"/>
      <w:kern w:val="0"/>
      <w:sz w:val="32"/>
      <w:szCs w:val="32"/>
    </w:rPr>
  </w:style>
  <w:style w:type="paragraph" w:styleId="21">
    <w:name w:val="toc 2"/>
    <w:basedOn w:val="a"/>
    <w:next w:val="a"/>
    <w:autoRedefine/>
    <w:uiPriority w:val="39"/>
    <w:unhideWhenUsed/>
    <w:rsid w:val="00903799"/>
    <w:pPr>
      <w:ind w:left="210"/>
      <w:jc w:val="left"/>
    </w:pPr>
    <w:rPr>
      <w:rFonts w:asciiTheme="minorHAnsi" w:eastAsiaTheme="minorHAnsi"/>
      <w:smallCaps/>
      <w:sz w:val="20"/>
      <w:szCs w:val="20"/>
    </w:rPr>
  </w:style>
  <w:style w:type="paragraph" w:styleId="11">
    <w:name w:val="toc 1"/>
    <w:basedOn w:val="a"/>
    <w:next w:val="a"/>
    <w:autoRedefine/>
    <w:uiPriority w:val="39"/>
    <w:unhideWhenUsed/>
    <w:rsid w:val="003C5F89"/>
    <w:pPr>
      <w:tabs>
        <w:tab w:val="left" w:pos="420"/>
        <w:tab w:val="right" w:leader="dot" w:pos="9060"/>
      </w:tabs>
      <w:spacing w:before="120" w:after="120"/>
      <w:jc w:val="left"/>
    </w:pPr>
    <w:rPr>
      <w:rFonts w:asciiTheme="minorHAnsi" w:eastAsiaTheme="minorHAnsi"/>
      <w:b/>
      <w:bCs/>
      <w:caps/>
      <w:sz w:val="20"/>
      <w:szCs w:val="20"/>
    </w:rPr>
  </w:style>
  <w:style w:type="paragraph" w:styleId="31">
    <w:name w:val="toc 3"/>
    <w:basedOn w:val="a"/>
    <w:next w:val="a"/>
    <w:autoRedefine/>
    <w:uiPriority w:val="39"/>
    <w:unhideWhenUsed/>
    <w:rsid w:val="00943FD4"/>
    <w:pPr>
      <w:ind w:left="420"/>
      <w:jc w:val="left"/>
    </w:pPr>
    <w:rPr>
      <w:rFonts w:asciiTheme="minorHAnsi" w:eastAsiaTheme="minorHAnsi"/>
      <w:i/>
      <w:iCs/>
      <w:sz w:val="20"/>
      <w:szCs w:val="20"/>
    </w:rPr>
  </w:style>
  <w:style w:type="character" w:styleId="af1">
    <w:name w:val="Hyperlink"/>
    <w:basedOn w:val="a0"/>
    <w:uiPriority w:val="99"/>
    <w:unhideWhenUsed/>
    <w:rsid w:val="008225D4"/>
    <w:rPr>
      <w:color w:val="0563C1" w:themeColor="hyperlink"/>
      <w:u w:val="single"/>
    </w:rPr>
  </w:style>
  <w:style w:type="table" w:customStyle="1" w:styleId="12">
    <w:name w:val="表 (格子)1"/>
    <w:basedOn w:val="a1"/>
    <w:next w:val="a8"/>
    <w:uiPriority w:val="39"/>
    <w:rsid w:val="000A2F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Body Text"/>
    <w:basedOn w:val="a"/>
    <w:link w:val="af3"/>
    <w:uiPriority w:val="1"/>
    <w:qFormat/>
    <w:rsid w:val="00E95FAD"/>
    <w:pPr>
      <w:ind w:left="1462"/>
      <w:jc w:val="left"/>
    </w:pPr>
    <w:rPr>
      <w:rFonts w:ascii="Arial" w:eastAsia="Arial" w:hAnsi="Arial" w:cstheme="minorBidi"/>
      <w:kern w:val="0"/>
      <w:sz w:val="26"/>
      <w:szCs w:val="26"/>
      <w:lang w:eastAsia="en-US"/>
    </w:rPr>
  </w:style>
  <w:style w:type="character" w:customStyle="1" w:styleId="af3">
    <w:name w:val="本文 (文字)"/>
    <w:basedOn w:val="a0"/>
    <w:link w:val="af2"/>
    <w:uiPriority w:val="1"/>
    <w:rsid w:val="00E95FAD"/>
    <w:rPr>
      <w:rFonts w:ascii="Arial" w:eastAsia="Arial" w:hAnsi="Arial" w:cstheme="minorBidi"/>
      <w:kern w:val="0"/>
      <w:sz w:val="26"/>
      <w:szCs w:val="26"/>
      <w:lang w:eastAsia="en-US"/>
    </w:rPr>
  </w:style>
  <w:style w:type="table" w:customStyle="1" w:styleId="22">
    <w:name w:val="表 (格子)2"/>
    <w:basedOn w:val="a1"/>
    <w:next w:val="a8"/>
    <w:uiPriority w:val="39"/>
    <w:rsid w:val="005A7587"/>
    <w:rPr>
      <w:rFonts w:ascii="Century" w:hAnsi="Century" w:cs="Arial"/>
      <w:kern w:val="0"/>
      <w:sz w:val="22"/>
      <w:lang w:val="fil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40">
    <w:name w:val="見出し 4 (文字)"/>
    <w:basedOn w:val="a0"/>
    <w:link w:val="4"/>
    <w:uiPriority w:val="9"/>
    <w:semiHidden/>
    <w:rsid w:val="005A7587"/>
    <w:rPr>
      <w:b/>
      <w:bCs/>
    </w:rPr>
  </w:style>
  <w:style w:type="character" w:customStyle="1" w:styleId="90">
    <w:name w:val="見出し 9 (文字)"/>
    <w:basedOn w:val="a0"/>
    <w:link w:val="9"/>
    <w:uiPriority w:val="9"/>
    <w:semiHidden/>
    <w:rsid w:val="005A7587"/>
  </w:style>
  <w:style w:type="character" w:customStyle="1" w:styleId="af4">
    <w:name w:val="コメント文字列 (文字)"/>
    <w:basedOn w:val="a0"/>
    <w:link w:val="af5"/>
    <w:uiPriority w:val="99"/>
    <w:semiHidden/>
    <w:rsid w:val="005A7587"/>
  </w:style>
  <w:style w:type="paragraph" w:styleId="af5">
    <w:name w:val="annotation text"/>
    <w:basedOn w:val="a"/>
    <w:link w:val="af4"/>
    <w:uiPriority w:val="99"/>
    <w:semiHidden/>
    <w:unhideWhenUsed/>
    <w:rsid w:val="005A7587"/>
    <w:pPr>
      <w:jc w:val="left"/>
    </w:pPr>
  </w:style>
  <w:style w:type="character" w:customStyle="1" w:styleId="af6">
    <w:name w:val="コメント内容 (文字)"/>
    <w:basedOn w:val="af4"/>
    <w:link w:val="af7"/>
    <w:uiPriority w:val="99"/>
    <w:semiHidden/>
    <w:rsid w:val="005A7587"/>
    <w:rPr>
      <w:b/>
      <w:bCs/>
    </w:rPr>
  </w:style>
  <w:style w:type="paragraph" w:styleId="af7">
    <w:name w:val="annotation subject"/>
    <w:basedOn w:val="af5"/>
    <w:next w:val="af5"/>
    <w:link w:val="af6"/>
    <w:uiPriority w:val="99"/>
    <w:semiHidden/>
    <w:unhideWhenUsed/>
    <w:rsid w:val="005A7587"/>
    <w:rPr>
      <w:b/>
      <w:bCs/>
    </w:rPr>
  </w:style>
  <w:style w:type="paragraph" w:customStyle="1" w:styleId="Default">
    <w:name w:val="Default"/>
    <w:rsid w:val="005A7587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kern w:val="0"/>
      <w:sz w:val="24"/>
      <w:szCs w:val="24"/>
    </w:rPr>
  </w:style>
  <w:style w:type="paragraph" w:customStyle="1" w:styleId="CM163">
    <w:name w:val="CM163"/>
    <w:basedOn w:val="Default"/>
    <w:next w:val="Default"/>
    <w:uiPriority w:val="99"/>
    <w:rsid w:val="005A7587"/>
    <w:rPr>
      <w:color w:val="auto"/>
    </w:rPr>
  </w:style>
  <w:style w:type="paragraph" w:customStyle="1" w:styleId="Pa10">
    <w:name w:val="Pa10"/>
    <w:basedOn w:val="Default"/>
    <w:next w:val="Default"/>
    <w:uiPriority w:val="99"/>
    <w:rsid w:val="005A7587"/>
    <w:pPr>
      <w:spacing w:line="261" w:lineRule="atLeast"/>
    </w:pPr>
    <w:rPr>
      <w:color w:val="auto"/>
    </w:rPr>
  </w:style>
  <w:style w:type="paragraph" w:customStyle="1" w:styleId="Pa21">
    <w:name w:val="Pa21"/>
    <w:basedOn w:val="Default"/>
    <w:next w:val="Default"/>
    <w:uiPriority w:val="99"/>
    <w:rsid w:val="005A7587"/>
    <w:pPr>
      <w:spacing w:line="401" w:lineRule="atLeast"/>
    </w:pPr>
    <w:rPr>
      <w:color w:val="auto"/>
    </w:rPr>
  </w:style>
  <w:style w:type="paragraph" w:customStyle="1" w:styleId="Pa43">
    <w:name w:val="Pa43"/>
    <w:basedOn w:val="Default"/>
    <w:next w:val="Default"/>
    <w:uiPriority w:val="99"/>
    <w:rsid w:val="005A7587"/>
    <w:pPr>
      <w:spacing w:line="321" w:lineRule="atLeast"/>
    </w:pPr>
    <w:rPr>
      <w:color w:val="auto"/>
    </w:rPr>
  </w:style>
  <w:style w:type="character" w:customStyle="1" w:styleId="A10">
    <w:name w:val="A10"/>
    <w:uiPriority w:val="99"/>
    <w:rsid w:val="005A7587"/>
    <w:rPr>
      <w:rFonts w:ascii="Futura Std Medium" w:eastAsia="Futura Std Medium" w:cs="Futura Std Medium"/>
      <w:b/>
      <w:bCs/>
      <w:color w:val="002C61"/>
      <w:sz w:val="32"/>
      <w:szCs w:val="32"/>
    </w:rPr>
  </w:style>
  <w:style w:type="character" w:customStyle="1" w:styleId="A80">
    <w:name w:val="A8"/>
    <w:uiPriority w:val="99"/>
    <w:rsid w:val="005A7587"/>
    <w:rPr>
      <w:color w:val="002C61"/>
      <w:sz w:val="26"/>
      <w:szCs w:val="26"/>
    </w:rPr>
  </w:style>
  <w:style w:type="paragraph" w:customStyle="1" w:styleId="Pa23">
    <w:name w:val="Pa23"/>
    <w:basedOn w:val="Default"/>
    <w:next w:val="Default"/>
    <w:uiPriority w:val="99"/>
    <w:rsid w:val="005A7587"/>
    <w:pPr>
      <w:spacing w:line="261" w:lineRule="atLeast"/>
    </w:pPr>
    <w:rPr>
      <w:color w:val="auto"/>
    </w:rPr>
  </w:style>
  <w:style w:type="paragraph" w:customStyle="1" w:styleId="CM161">
    <w:name w:val="CM161"/>
    <w:basedOn w:val="Default"/>
    <w:next w:val="Default"/>
    <w:uiPriority w:val="99"/>
    <w:rsid w:val="005A7587"/>
    <w:rPr>
      <w:rFonts w:ascii="Futura Std Medium" w:eastAsia="Futura Std Medium" w:hAnsi="Times New Roman" w:cs="Times New Roman"/>
      <w:color w:val="auto"/>
    </w:rPr>
  </w:style>
  <w:style w:type="paragraph" w:customStyle="1" w:styleId="CM18">
    <w:name w:val="CM18"/>
    <w:basedOn w:val="Default"/>
    <w:next w:val="Default"/>
    <w:uiPriority w:val="99"/>
    <w:rsid w:val="005A7587"/>
    <w:pPr>
      <w:spacing w:line="303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CM17">
    <w:name w:val="CM17"/>
    <w:basedOn w:val="Default"/>
    <w:next w:val="Default"/>
    <w:uiPriority w:val="99"/>
    <w:rsid w:val="005A7587"/>
    <w:pPr>
      <w:spacing w:line="300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CM12">
    <w:name w:val="CM12"/>
    <w:basedOn w:val="Default"/>
    <w:next w:val="Default"/>
    <w:uiPriority w:val="99"/>
    <w:rsid w:val="005A7587"/>
    <w:pPr>
      <w:spacing w:line="300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Pa19">
    <w:name w:val="Pa19"/>
    <w:basedOn w:val="Default"/>
    <w:next w:val="Default"/>
    <w:uiPriority w:val="99"/>
    <w:rsid w:val="005A7587"/>
    <w:pPr>
      <w:spacing w:line="261" w:lineRule="atLeast"/>
    </w:pPr>
    <w:rPr>
      <w:color w:val="auto"/>
    </w:rPr>
  </w:style>
  <w:style w:type="paragraph" w:customStyle="1" w:styleId="A11">
    <w:name w:val="A11"/>
    <w:basedOn w:val="Default"/>
    <w:next w:val="Default"/>
    <w:uiPriority w:val="99"/>
    <w:rsid w:val="005A7587"/>
    <w:pPr>
      <w:spacing w:line="301" w:lineRule="atLeast"/>
    </w:pPr>
    <w:rPr>
      <w:color w:val="auto"/>
    </w:rPr>
  </w:style>
  <w:style w:type="paragraph" w:customStyle="1" w:styleId="Pa53">
    <w:name w:val="Pa53"/>
    <w:basedOn w:val="Default"/>
    <w:next w:val="Default"/>
    <w:uiPriority w:val="99"/>
    <w:rsid w:val="005A7587"/>
    <w:pPr>
      <w:spacing w:line="301" w:lineRule="atLeast"/>
    </w:pPr>
    <w:rPr>
      <w:color w:val="auto"/>
    </w:rPr>
  </w:style>
  <w:style w:type="paragraph" w:customStyle="1" w:styleId="Pa54">
    <w:name w:val="Pa54"/>
    <w:basedOn w:val="Default"/>
    <w:next w:val="Default"/>
    <w:uiPriority w:val="99"/>
    <w:rsid w:val="005A7587"/>
    <w:pPr>
      <w:spacing w:line="301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CM169">
    <w:name w:val="CM169"/>
    <w:basedOn w:val="Default"/>
    <w:next w:val="Default"/>
    <w:uiPriority w:val="99"/>
    <w:rsid w:val="005A7587"/>
    <w:rPr>
      <w:rFonts w:ascii="Futura Std Medium" w:eastAsia="Futura Std Medium" w:hAnsi="Times New Roman" w:cs="Times New Roman"/>
      <w:color w:val="auto"/>
    </w:rPr>
  </w:style>
  <w:style w:type="paragraph" w:customStyle="1" w:styleId="Pa49">
    <w:name w:val="Pa49"/>
    <w:basedOn w:val="Default"/>
    <w:next w:val="Default"/>
    <w:uiPriority w:val="99"/>
    <w:rsid w:val="005A7587"/>
    <w:pPr>
      <w:spacing w:line="401" w:lineRule="atLeast"/>
    </w:pPr>
    <w:rPr>
      <w:rFonts w:ascii="Futura Std Medium" w:eastAsia="Futura Std Medium" w:hAnsi="Times New Roman" w:cs="Times New Roman"/>
      <w:color w:val="auto"/>
    </w:rPr>
  </w:style>
  <w:style w:type="character" w:customStyle="1" w:styleId="A90">
    <w:name w:val="A9"/>
    <w:uiPriority w:val="99"/>
    <w:rsid w:val="005A7587"/>
    <w:rPr>
      <w:color w:val="002C61"/>
      <w:sz w:val="36"/>
      <w:szCs w:val="36"/>
    </w:rPr>
  </w:style>
  <w:style w:type="paragraph" w:customStyle="1" w:styleId="Pa13">
    <w:name w:val="Pa13"/>
    <w:basedOn w:val="Default"/>
    <w:next w:val="Default"/>
    <w:uiPriority w:val="99"/>
    <w:rsid w:val="005A7587"/>
    <w:pPr>
      <w:spacing w:line="321" w:lineRule="atLeast"/>
    </w:pPr>
    <w:rPr>
      <w:color w:val="auto"/>
    </w:rPr>
  </w:style>
  <w:style w:type="character" w:customStyle="1" w:styleId="A13">
    <w:name w:val="A13"/>
    <w:uiPriority w:val="99"/>
    <w:rsid w:val="005A7587"/>
    <w:rPr>
      <w:rFonts w:ascii="Arial" w:hAnsi="Arial" w:cs="Arial"/>
      <w:color w:val="002C61"/>
      <w:sz w:val="36"/>
      <w:szCs w:val="36"/>
    </w:rPr>
  </w:style>
  <w:style w:type="paragraph" w:customStyle="1" w:styleId="Pa61">
    <w:name w:val="Pa61"/>
    <w:basedOn w:val="Default"/>
    <w:next w:val="Default"/>
    <w:uiPriority w:val="99"/>
    <w:rsid w:val="005A7587"/>
    <w:pPr>
      <w:spacing w:line="301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CM20">
    <w:name w:val="CM20"/>
    <w:basedOn w:val="Default"/>
    <w:next w:val="Default"/>
    <w:uiPriority w:val="99"/>
    <w:rsid w:val="005A7587"/>
    <w:pPr>
      <w:spacing w:line="300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Pa70">
    <w:name w:val="Pa70"/>
    <w:basedOn w:val="Default"/>
    <w:next w:val="Default"/>
    <w:uiPriority w:val="99"/>
    <w:rsid w:val="005A7587"/>
    <w:pPr>
      <w:spacing w:line="301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CM166">
    <w:name w:val="CM166"/>
    <w:basedOn w:val="Default"/>
    <w:next w:val="Default"/>
    <w:uiPriority w:val="99"/>
    <w:rsid w:val="005A7587"/>
    <w:rPr>
      <w:rFonts w:ascii="Futura Std Medium" w:eastAsia="Futura Std Medium" w:hAnsi="Times New Roman" w:cs="Times New Roman"/>
      <w:color w:val="auto"/>
    </w:rPr>
  </w:style>
  <w:style w:type="paragraph" w:customStyle="1" w:styleId="CM168">
    <w:name w:val="CM168"/>
    <w:basedOn w:val="Default"/>
    <w:next w:val="Default"/>
    <w:uiPriority w:val="99"/>
    <w:rsid w:val="005A7587"/>
    <w:rPr>
      <w:rFonts w:ascii="Futura Std Medium" w:eastAsia="Futura Std Medium" w:hAnsi="Times New Roman" w:cs="Times New Roman"/>
      <w:color w:val="auto"/>
    </w:rPr>
  </w:style>
  <w:style w:type="paragraph" w:customStyle="1" w:styleId="Pa42">
    <w:name w:val="Pa42"/>
    <w:basedOn w:val="Default"/>
    <w:next w:val="Default"/>
    <w:uiPriority w:val="99"/>
    <w:rsid w:val="005A7587"/>
    <w:pPr>
      <w:spacing w:line="261" w:lineRule="atLeast"/>
    </w:pPr>
    <w:rPr>
      <w:color w:val="auto"/>
    </w:rPr>
  </w:style>
  <w:style w:type="paragraph" w:customStyle="1" w:styleId="Pa64">
    <w:name w:val="Pa64"/>
    <w:basedOn w:val="Default"/>
    <w:next w:val="Default"/>
    <w:uiPriority w:val="99"/>
    <w:rsid w:val="005A7587"/>
    <w:pPr>
      <w:spacing w:line="301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Pa72">
    <w:name w:val="Pa72"/>
    <w:basedOn w:val="Default"/>
    <w:next w:val="Default"/>
    <w:uiPriority w:val="99"/>
    <w:rsid w:val="005A7587"/>
    <w:pPr>
      <w:spacing w:line="261" w:lineRule="atLeast"/>
    </w:pPr>
    <w:rPr>
      <w:color w:val="auto"/>
    </w:rPr>
  </w:style>
  <w:style w:type="paragraph" w:customStyle="1" w:styleId="Pa75">
    <w:name w:val="Pa75"/>
    <w:basedOn w:val="Default"/>
    <w:next w:val="Default"/>
    <w:uiPriority w:val="99"/>
    <w:rsid w:val="005A7587"/>
    <w:pPr>
      <w:spacing w:line="241" w:lineRule="atLeast"/>
    </w:pPr>
    <w:rPr>
      <w:rFonts w:ascii="GarmdITC Bk BT" w:eastAsia="GarmdITC Bk BT" w:hAnsi="Times New Roman" w:cs="Times New Roman"/>
      <w:color w:val="auto"/>
    </w:rPr>
  </w:style>
  <w:style w:type="paragraph" w:customStyle="1" w:styleId="CM10">
    <w:name w:val="CM10"/>
    <w:basedOn w:val="Default"/>
    <w:next w:val="Default"/>
    <w:uiPriority w:val="99"/>
    <w:rsid w:val="005A7587"/>
    <w:pPr>
      <w:spacing w:line="398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CM180">
    <w:name w:val="CM180"/>
    <w:basedOn w:val="Default"/>
    <w:next w:val="Default"/>
    <w:uiPriority w:val="99"/>
    <w:rsid w:val="005A7587"/>
    <w:rPr>
      <w:rFonts w:ascii="Futura Std Medium" w:eastAsia="Futura Std Medium" w:hAnsi="Times New Roman" w:cs="Times New Roman"/>
      <w:color w:val="auto"/>
    </w:rPr>
  </w:style>
  <w:style w:type="paragraph" w:styleId="41">
    <w:name w:val="toc 4"/>
    <w:basedOn w:val="a"/>
    <w:next w:val="a"/>
    <w:autoRedefine/>
    <w:uiPriority w:val="39"/>
    <w:unhideWhenUsed/>
    <w:rsid w:val="005A7587"/>
    <w:pPr>
      <w:ind w:left="630"/>
      <w:jc w:val="left"/>
    </w:pPr>
    <w:rPr>
      <w:rFonts w:asciiTheme="minorHAnsi" w:eastAsiaTheme="minorHAnsi"/>
      <w:sz w:val="18"/>
      <w:szCs w:val="18"/>
    </w:rPr>
  </w:style>
  <w:style w:type="paragraph" w:styleId="5">
    <w:name w:val="toc 5"/>
    <w:basedOn w:val="a"/>
    <w:next w:val="a"/>
    <w:autoRedefine/>
    <w:uiPriority w:val="39"/>
    <w:unhideWhenUsed/>
    <w:rsid w:val="005A7587"/>
    <w:pPr>
      <w:ind w:left="840"/>
      <w:jc w:val="left"/>
    </w:pPr>
    <w:rPr>
      <w:rFonts w:asciiTheme="minorHAnsi" w:eastAsiaTheme="minorHAnsi"/>
      <w:sz w:val="18"/>
      <w:szCs w:val="18"/>
    </w:rPr>
  </w:style>
  <w:style w:type="paragraph" w:styleId="6">
    <w:name w:val="toc 6"/>
    <w:basedOn w:val="a"/>
    <w:next w:val="a"/>
    <w:autoRedefine/>
    <w:uiPriority w:val="39"/>
    <w:unhideWhenUsed/>
    <w:rsid w:val="005A7587"/>
    <w:pPr>
      <w:ind w:left="1050"/>
      <w:jc w:val="left"/>
    </w:pPr>
    <w:rPr>
      <w:rFonts w:asciiTheme="minorHAnsi" w:eastAsiaTheme="minorHAnsi"/>
      <w:sz w:val="18"/>
      <w:szCs w:val="18"/>
    </w:rPr>
  </w:style>
  <w:style w:type="paragraph" w:styleId="7">
    <w:name w:val="toc 7"/>
    <w:basedOn w:val="a"/>
    <w:next w:val="a"/>
    <w:autoRedefine/>
    <w:uiPriority w:val="39"/>
    <w:unhideWhenUsed/>
    <w:rsid w:val="005A7587"/>
    <w:pPr>
      <w:ind w:left="1260"/>
      <w:jc w:val="left"/>
    </w:pPr>
    <w:rPr>
      <w:rFonts w:asciiTheme="minorHAnsi" w:eastAsiaTheme="minorHAnsi"/>
      <w:sz w:val="18"/>
      <w:szCs w:val="18"/>
    </w:rPr>
  </w:style>
  <w:style w:type="paragraph" w:styleId="8">
    <w:name w:val="toc 8"/>
    <w:basedOn w:val="a"/>
    <w:next w:val="a"/>
    <w:autoRedefine/>
    <w:uiPriority w:val="39"/>
    <w:unhideWhenUsed/>
    <w:rsid w:val="005A7587"/>
    <w:pPr>
      <w:ind w:left="1470"/>
      <w:jc w:val="left"/>
    </w:pPr>
    <w:rPr>
      <w:rFonts w:asciiTheme="minorHAnsi" w:eastAsiaTheme="minorHAnsi"/>
      <w:sz w:val="18"/>
      <w:szCs w:val="18"/>
    </w:rPr>
  </w:style>
  <w:style w:type="paragraph" w:styleId="91">
    <w:name w:val="toc 9"/>
    <w:basedOn w:val="a"/>
    <w:next w:val="a"/>
    <w:autoRedefine/>
    <w:uiPriority w:val="39"/>
    <w:unhideWhenUsed/>
    <w:rsid w:val="005A7587"/>
    <w:pPr>
      <w:ind w:left="1680"/>
      <w:jc w:val="left"/>
    </w:pPr>
    <w:rPr>
      <w:rFonts w:asciiTheme="minorHAnsi" w:eastAsiaTheme="minorHAnsi"/>
      <w:sz w:val="18"/>
      <w:szCs w:val="18"/>
    </w:rPr>
  </w:style>
  <w:style w:type="character" w:customStyle="1" w:styleId="HTML">
    <w:name w:val="HTML 書式付き (文字)"/>
    <w:basedOn w:val="a0"/>
    <w:link w:val="HTML0"/>
    <w:uiPriority w:val="99"/>
    <w:semiHidden/>
    <w:rsid w:val="005A7587"/>
    <w:rPr>
      <w:rFonts w:ascii="Courier New" w:eastAsia="Times New Roman" w:hAnsi="Courier New" w:cs="Courier New"/>
      <w:kern w:val="0"/>
      <w:sz w:val="20"/>
      <w:szCs w:val="20"/>
      <w:lang w:val="en-PH" w:eastAsia="en-PH"/>
    </w:rPr>
  </w:style>
  <w:style w:type="paragraph" w:styleId="HTML0">
    <w:name w:val="HTML Preformatted"/>
    <w:basedOn w:val="a"/>
    <w:link w:val="HTML"/>
    <w:uiPriority w:val="99"/>
    <w:semiHidden/>
    <w:unhideWhenUsed/>
    <w:rsid w:val="005A7587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kern w:val="0"/>
      <w:sz w:val="20"/>
      <w:szCs w:val="20"/>
      <w:lang w:val="en-PH" w:eastAsia="en-PH"/>
    </w:rPr>
  </w:style>
  <w:style w:type="character" w:customStyle="1" w:styleId="HTML1">
    <w:name w:val="HTML 書式付き (文字)1"/>
    <w:basedOn w:val="a0"/>
    <w:uiPriority w:val="99"/>
    <w:semiHidden/>
    <w:rsid w:val="005A7587"/>
    <w:rPr>
      <w:rFonts w:ascii="Courier New" w:hAnsi="Courier New" w:cs="Courier New"/>
      <w:sz w:val="20"/>
      <w:szCs w:val="20"/>
    </w:rPr>
  </w:style>
  <w:style w:type="paragraph" w:styleId="af8">
    <w:name w:val="table of figures"/>
    <w:basedOn w:val="a"/>
    <w:next w:val="a"/>
    <w:uiPriority w:val="99"/>
    <w:unhideWhenUsed/>
    <w:rsid w:val="008B4C07"/>
    <w:pPr>
      <w:ind w:leftChars="200" w:left="200" w:hangingChars="200" w:hanging="200"/>
    </w:pPr>
  </w:style>
  <w:style w:type="paragraph" w:styleId="af9">
    <w:name w:val="Date"/>
    <w:basedOn w:val="a"/>
    <w:next w:val="a"/>
    <w:link w:val="afa"/>
    <w:uiPriority w:val="99"/>
    <w:semiHidden/>
    <w:unhideWhenUsed/>
    <w:rsid w:val="00E46D24"/>
  </w:style>
  <w:style w:type="character" w:customStyle="1" w:styleId="afa">
    <w:name w:val="日付 (文字)"/>
    <w:basedOn w:val="a0"/>
    <w:link w:val="af9"/>
    <w:uiPriority w:val="99"/>
    <w:semiHidden/>
    <w:rsid w:val="00E46D24"/>
  </w:style>
  <w:style w:type="character" w:styleId="afb">
    <w:name w:val="Unresolved Mention"/>
    <w:basedOn w:val="a0"/>
    <w:uiPriority w:val="99"/>
    <w:semiHidden/>
    <w:unhideWhenUsed/>
    <w:rsid w:val="00C82757"/>
    <w:rPr>
      <w:color w:val="605E5C"/>
      <w:shd w:val="clear" w:color="auto" w:fill="E1DFDD"/>
    </w:rPr>
  </w:style>
  <w:style w:type="paragraph" w:styleId="Web">
    <w:name w:val="Normal (Web)"/>
    <w:basedOn w:val="a"/>
    <w:uiPriority w:val="99"/>
    <w:unhideWhenUsed/>
    <w:rsid w:val="00BD27E4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customStyle="1" w:styleId="13">
    <w:name w:val="リスト段落1"/>
    <w:basedOn w:val="a"/>
    <w:qFormat/>
    <w:rsid w:val="00BD27E4"/>
    <w:pPr>
      <w:widowControl/>
      <w:spacing w:after="200" w:line="276" w:lineRule="auto"/>
      <w:ind w:left="720"/>
      <w:contextualSpacing/>
      <w:jc w:val="left"/>
    </w:pPr>
    <w:rPr>
      <w:rFonts w:ascii="Calibri" w:eastAsia="Calibri" w:hAnsi="Calibri"/>
      <w:kern w:val="0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497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2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65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9C4BE8-A478-40E8-BA79-9CCE9CC693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01</Words>
  <Characters>582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金森将吾</dc:creator>
  <cp:keywords/>
  <dc:description/>
  <cp:lastModifiedBy>Kanamori Shogo</cp:lastModifiedBy>
  <cp:revision>5</cp:revision>
  <cp:lastPrinted>2021-01-29T00:49:00Z</cp:lastPrinted>
  <dcterms:created xsi:type="dcterms:W3CDTF">2021-05-03T03:45:00Z</dcterms:created>
  <dcterms:modified xsi:type="dcterms:W3CDTF">2021-05-03T03:57:00Z</dcterms:modified>
</cp:coreProperties>
</file>